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6FFA41" w14:textId="77777777" w:rsidR="008C783A" w:rsidRPr="00EF26FF" w:rsidRDefault="008C783A" w:rsidP="008C783A">
      <w:pPr>
        <w:pStyle w:val="Heading3"/>
      </w:pPr>
      <w:bookmarkStart w:id="0" w:name="_Toc5605795"/>
      <w:r>
        <w:t>Strand: History</w:t>
      </w:r>
      <w:bookmarkEnd w:id="0"/>
    </w:p>
    <w:tbl>
      <w:tblPr>
        <w:tblStyle w:val="TableGrid"/>
        <w:tblW w:w="0" w:type="auto"/>
        <w:tblLook w:val="04A0" w:firstRow="1" w:lastRow="0" w:firstColumn="1" w:lastColumn="0" w:noHBand="0" w:noVBand="1"/>
      </w:tblPr>
      <w:tblGrid>
        <w:gridCol w:w="355"/>
        <w:gridCol w:w="14035"/>
      </w:tblGrid>
      <w:tr w:rsidR="006D24BA" w:rsidRPr="009B2DA5" w14:paraId="0363708E" w14:textId="77777777" w:rsidTr="0001676C">
        <w:trPr>
          <w:trHeight w:val="360"/>
        </w:trPr>
        <w:tc>
          <w:tcPr>
            <w:tcW w:w="14390" w:type="dxa"/>
            <w:gridSpan w:val="2"/>
            <w:shd w:val="clear" w:color="auto" w:fill="003BA7"/>
            <w:vAlign w:val="center"/>
          </w:tcPr>
          <w:p w14:paraId="3CE04929" w14:textId="77777777" w:rsidR="006D24BA" w:rsidRPr="000C3E5F" w:rsidRDefault="006D24BA" w:rsidP="00ED64C0">
            <w:pPr>
              <w:pStyle w:val="TableSub-Head"/>
            </w:pPr>
            <w:r>
              <w:t>Topic:</w:t>
            </w:r>
            <w:r w:rsidRPr="004C5F7E">
              <w:t xml:space="preserve"> </w:t>
            </w:r>
            <w:r w:rsidR="00F92E74" w:rsidRPr="00F92E74">
              <w:t>Historical Thinking and Skills</w:t>
            </w:r>
          </w:p>
        </w:tc>
      </w:tr>
      <w:tr w:rsidR="006D24BA" w:rsidRPr="009B2DA5" w14:paraId="3DAD7A5D" w14:textId="77777777" w:rsidTr="0001676C">
        <w:trPr>
          <w:trHeight w:val="432"/>
        </w:trPr>
        <w:tc>
          <w:tcPr>
            <w:tcW w:w="14390" w:type="dxa"/>
            <w:gridSpan w:val="2"/>
            <w:shd w:val="clear" w:color="auto" w:fill="D1D3ED"/>
            <w:vAlign w:val="center"/>
          </w:tcPr>
          <w:p w14:paraId="18E1B61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612E37A" w14:textId="77777777" w:rsidR="006D24BA" w:rsidRPr="00822D24" w:rsidRDefault="00F92E74" w:rsidP="00741397">
            <w:pPr>
              <w:pStyle w:val="ListParagraph"/>
              <w:widowControl w:val="0"/>
              <w:numPr>
                <w:ilvl w:val="0"/>
                <w:numId w:val="18"/>
              </w:numPr>
              <w:spacing w:after="0" w:line="240" w:lineRule="auto"/>
              <w:ind w:left="522"/>
              <w:rPr>
                <w:rFonts w:eastAsia="Times New Roman"/>
                <w:b/>
                <w:bCs/>
                <w:color w:val="808080" w:themeColor="background1" w:themeShade="80"/>
              </w:rPr>
            </w:pPr>
            <w:r w:rsidRPr="00741397">
              <w:rPr>
                <w:rFonts w:eastAsia="Times New Roman"/>
                <w:b/>
                <w:bCs/>
              </w:rPr>
              <w:t>Multiple tier timelines can be used to show relationships among events and places.</w:t>
            </w:r>
          </w:p>
        </w:tc>
      </w:tr>
      <w:tr w:rsidR="006D24BA" w:rsidRPr="009B2DA5" w14:paraId="512F97AC" w14:textId="77777777" w:rsidTr="0001676C">
        <w:trPr>
          <w:trHeight w:val="170"/>
        </w:trPr>
        <w:tc>
          <w:tcPr>
            <w:tcW w:w="355" w:type="dxa"/>
            <w:tcBorders>
              <w:bottom w:val="single" w:sz="4" w:space="0" w:color="auto"/>
            </w:tcBorders>
            <w:shd w:val="clear" w:color="auto" w:fill="D1D3ED"/>
            <w:vAlign w:val="center"/>
          </w:tcPr>
          <w:p w14:paraId="433C20B8" w14:textId="77777777" w:rsidR="006D24BA" w:rsidRPr="009B2DA5" w:rsidRDefault="006D24BA" w:rsidP="00ED64C0"/>
        </w:tc>
        <w:tc>
          <w:tcPr>
            <w:tcW w:w="14035" w:type="dxa"/>
            <w:tcBorders>
              <w:bottom w:val="single" w:sz="4" w:space="0" w:color="auto"/>
            </w:tcBorders>
          </w:tcPr>
          <w:p w14:paraId="74C01200" w14:textId="77777777" w:rsidR="006D24BA" w:rsidRPr="002016B8" w:rsidRDefault="006D24BA" w:rsidP="005E5CBE">
            <w:pPr>
              <w:pStyle w:val="Normal2"/>
            </w:pPr>
            <w:r w:rsidRPr="002016B8">
              <w:t>Content elaboration</w:t>
            </w:r>
          </w:p>
          <w:p w14:paraId="077F7E11" w14:textId="77777777" w:rsidR="00F92E74" w:rsidRPr="00F92E74" w:rsidRDefault="00F92E74" w:rsidP="00D058FC">
            <w:pPr>
              <w:widowControl w:val="0"/>
              <w:spacing w:after="60"/>
              <w:rPr>
                <w:szCs w:val="18"/>
              </w:rPr>
            </w:pPr>
            <w:r w:rsidRPr="00F92E74">
              <w:rPr>
                <w:szCs w:val="18"/>
              </w:rPr>
              <w:t xml:space="preserve">Sixth grade is building on skills learned in grade five, including the conventions of B.C. (Before Christ), A.D. (Anno Domini), B.C.E. (Before the Common Era), and C.E. (Common Era) to place </w:t>
            </w:r>
            <w:r>
              <w:rPr>
                <w:szCs w:val="18"/>
              </w:rPr>
              <w:t>dates in chronological order.</w:t>
            </w:r>
          </w:p>
          <w:p w14:paraId="41141397" w14:textId="77777777" w:rsidR="00F92E74" w:rsidRPr="00F92E74" w:rsidRDefault="00F92E74" w:rsidP="00D058FC">
            <w:pPr>
              <w:widowControl w:val="0"/>
              <w:spacing w:after="60"/>
              <w:rPr>
                <w:szCs w:val="18"/>
              </w:rPr>
            </w:pPr>
            <w:r w:rsidRPr="00F92E74">
              <w:rPr>
                <w:szCs w:val="18"/>
              </w:rPr>
              <w:t>At this level students use multiple-tier timelines consisting of two or more rows of events, with each row representing a different topic or perspective relate</w:t>
            </w:r>
            <w:r>
              <w:rPr>
                <w:szCs w:val="18"/>
              </w:rPr>
              <w:t>d to a specific time period.</w:t>
            </w:r>
          </w:p>
          <w:p w14:paraId="3A405149" w14:textId="77777777" w:rsidR="006D24BA" w:rsidRPr="009C66F0" w:rsidRDefault="00F92E74" w:rsidP="00D058FC">
            <w:pPr>
              <w:widowControl w:val="0"/>
              <w:spacing w:after="60"/>
              <w:rPr>
                <w:szCs w:val="18"/>
              </w:rPr>
            </w:pPr>
            <w:r w:rsidRPr="00F92E74">
              <w:rPr>
                <w:szCs w:val="18"/>
              </w:rPr>
              <w:t xml:space="preserve">Multiple-tier timelines can be used to help students analyze cause and effect relationships or patterns and themes among events in a specific </w:t>
            </w:r>
            <w:proofErr w:type="gramStart"/>
            <w:r w:rsidRPr="00F92E74">
              <w:rPr>
                <w:szCs w:val="18"/>
              </w:rPr>
              <w:t>period of time</w:t>
            </w:r>
            <w:proofErr w:type="gramEnd"/>
            <w:r w:rsidRPr="00F92E74">
              <w:rPr>
                <w:szCs w:val="18"/>
              </w:rPr>
              <w:t>. These analytical skills build upon earlier skills related to chronological thinking and temporal order.</w:t>
            </w:r>
          </w:p>
          <w:p w14:paraId="507B37A8" w14:textId="77777777" w:rsidR="006D24BA" w:rsidRPr="002016B8" w:rsidRDefault="006D24BA" w:rsidP="005E5CBE">
            <w:pPr>
              <w:pStyle w:val="Normal2"/>
            </w:pPr>
            <w:r w:rsidRPr="002016B8">
              <w:t>EXPECTATIONS FOR LEARNING</w:t>
            </w:r>
          </w:p>
          <w:p w14:paraId="22131594" w14:textId="77777777" w:rsidR="006D24BA" w:rsidRPr="009B2DA5" w:rsidRDefault="00F92E74" w:rsidP="00D058FC">
            <w:pPr>
              <w:widowControl w:val="0"/>
              <w:spacing w:after="60"/>
              <w:rPr>
                <w:rFonts w:eastAsia="Times New Roman"/>
                <w:color w:val="000000"/>
              </w:rPr>
            </w:pPr>
            <w:r w:rsidRPr="00F92E74">
              <w:rPr>
                <w:rFonts w:eastAsia="Times New Roman"/>
                <w:color w:val="000000"/>
              </w:rPr>
              <w:t>Analyze multiple-tier timelines to identify cause and effects relationships, patterns, or themes among events.</w:t>
            </w:r>
          </w:p>
        </w:tc>
      </w:tr>
      <w:tr w:rsidR="006D24BA" w:rsidRPr="009B2DA5" w14:paraId="23F530DA" w14:textId="77777777" w:rsidTr="0001676C">
        <w:trPr>
          <w:trHeight w:val="360"/>
        </w:trPr>
        <w:tc>
          <w:tcPr>
            <w:tcW w:w="14390" w:type="dxa"/>
            <w:gridSpan w:val="2"/>
            <w:tcBorders>
              <w:top w:val="nil"/>
            </w:tcBorders>
            <w:shd w:val="clear" w:color="auto" w:fill="003BA7"/>
            <w:vAlign w:val="center"/>
          </w:tcPr>
          <w:p w14:paraId="7A36D0CD" w14:textId="77777777" w:rsidR="006D24BA" w:rsidRPr="000C3E5F" w:rsidRDefault="006D24BA" w:rsidP="00ED64C0">
            <w:pPr>
              <w:pStyle w:val="TableSub-Head"/>
            </w:pPr>
            <w:r w:rsidRPr="000C3E5F">
              <w:t xml:space="preserve">Topic: </w:t>
            </w:r>
            <w:r w:rsidR="00F92E74" w:rsidRPr="00F92E74">
              <w:t>Early Civilizations</w:t>
            </w:r>
          </w:p>
        </w:tc>
      </w:tr>
      <w:tr w:rsidR="006D24BA" w:rsidRPr="009B2DA5" w14:paraId="02D09865" w14:textId="77777777" w:rsidTr="00ED64C0">
        <w:trPr>
          <w:trHeight w:val="575"/>
        </w:trPr>
        <w:tc>
          <w:tcPr>
            <w:tcW w:w="14390" w:type="dxa"/>
            <w:gridSpan w:val="2"/>
            <w:shd w:val="clear" w:color="auto" w:fill="D1D3ED"/>
            <w:vAlign w:val="center"/>
          </w:tcPr>
          <w:p w14:paraId="105FCFB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6B0AC58" w14:textId="77777777" w:rsidR="006D24BA" w:rsidRPr="00822D24" w:rsidRDefault="00F92E74" w:rsidP="00741397">
            <w:pPr>
              <w:pStyle w:val="ListParagraph"/>
              <w:widowControl w:val="0"/>
              <w:numPr>
                <w:ilvl w:val="0"/>
                <w:numId w:val="18"/>
              </w:numPr>
              <w:spacing w:after="0" w:line="240" w:lineRule="auto"/>
              <w:ind w:left="522"/>
              <w:rPr>
                <w:rFonts w:eastAsia="Times New Roman"/>
                <w:b/>
                <w:bCs/>
                <w:color w:val="808080" w:themeColor="background1" w:themeShade="80"/>
              </w:rPr>
            </w:pPr>
            <w:r w:rsidRPr="00741397">
              <w:rPr>
                <w:rFonts w:eastAsia="Times New Roman"/>
                <w:b/>
                <w:bCs/>
              </w:rPr>
              <w:t>Early civilizations (India, Egypt, China and Mesopotamia) had unique governments, economic systems, social structures, religions, technologies, and agricultural practices and products. The cultural practices and products of these early civilizations can be used to help understand the Eastern Hemisphere today.</w:t>
            </w:r>
          </w:p>
        </w:tc>
      </w:tr>
      <w:tr w:rsidR="006D24BA" w:rsidRPr="009B2DA5" w14:paraId="6C1D49C4" w14:textId="77777777" w:rsidTr="00ED64C0">
        <w:trPr>
          <w:trHeight w:val="170"/>
        </w:trPr>
        <w:tc>
          <w:tcPr>
            <w:tcW w:w="355" w:type="dxa"/>
            <w:shd w:val="clear" w:color="auto" w:fill="D1D3ED"/>
            <w:vAlign w:val="center"/>
          </w:tcPr>
          <w:p w14:paraId="177307CD" w14:textId="77777777" w:rsidR="006D24BA" w:rsidRPr="009B2DA5" w:rsidRDefault="006D24BA" w:rsidP="00ED64C0"/>
        </w:tc>
        <w:tc>
          <w:tcPr>
            <w:tcW w:w="14035" w:type="dxa"/>
          </w:tcPr>
          <w:p w14:paraId="32FF044A" w14:textId="77777777" w:rsidR="006D24BA" w:rsidRPr="002016B8" w:rsidRDefault="006D24BA" w:rsidP="005E5CBE">
            <w:pPr>
              <w:pStyle w:val="Normal2"/>
            </w:pPr>
            <w:r w:rsidRPr="002016B8">
              <w:t>Content elaboration</w:t>
            </w:r>
          </w:p>
          <w:p w14:paraId="7C5459EE" w14:textId="77777777" w:rsidR="00F92E74" w:rsidRPr="00F92E74" w:rsidRDefault="00F92E74" w:rsidP="00D058FC">
            <w:pPr>
              <w:widowControl w:val="0"/>
              <w:spacing w:after="60"/>
              <w:rPr>
                <w:szCs w:val="18"/>
              </w:rPr>
            </w:pPr>
            <w:r w:rsidRPr="00F92E74">
              <w:rPr>
                <w:szCs w:val="18"/>
              </w:rPr>
              <w:t>Favorable geographic characteristics, including locations in river valleys, promoted the growth of early civilizations. River valleys provided sources of water, habitat for plants and animals, means of transportation, protection from invasions, and ac</w:t>
            </w:r>
            <w:r>
              <w:rPr>
                <w:szCs w:val="18"/>
              </w:rPr>
              <w:t>cess to natural resources.</w:t>
            </w:r>
          </w:p>
          <w:p w14:paraId="4B0AF180" w14:textId="77777777" w:rsidR="00F92E74" w:rsidRPr="00F92E74" w:rsidRDefault="00F92E74" w:rsidP="00F92E74">
            <w:pPr>
              <w:widowControl w:val="0"/>
              <w:spacing w:after="0"/>
              <w:rPr>
                <w:szCs w:val="18"/>
              </w:rPr>
            </w:pPr>
            <w:r w:rsidRPr="00F92E74">
              <w:rPr>
                <w:szCs w:val="18"/>
              </w:rPr>
              <w:t>While the early river civilizations in India, Egypt, China, and Mesopotamia reflected the common features of civilization, each on</w:t>
            </w:r>
            <w:r>
              <w:rPr>
                <w:szCs w:val="18"/>
              </w:rPr>
              <w:t xml:space="preserve">e developed unique </w:t>
            </w:r>
            <w:proofErr w:type="gramStart"/>
            <w:r>
              <w:rPr>
                <w:szCs w:val="18"/>
              </w:rPr>
              <w:t>attributes</w:t>
            </w:r>
            <w:proofErr w:type="gramEnd"/>
            <w:r>
              <w:rPr>
                <w:szCs w:val="18"/>
              </w:rPr>
              <w:t>:</w:t>
            </w:r>
          </w:p>
          <w:p w14:paraId="7DDFA705" w14:textId="733FC246" w:rsidR="00F92E74" w:rsidRPr="00F92E74" w:rsidRDefault="00F92E74" w:rsidP="00606C1D">
            <w:pPr>
              <w:pStyle w:val="ListParagraph"/>
              <w:widowControl w:val="0"/>
              <w:numPr>
                <w:ilvl w:val="0"/>
                <w:numId w:val="31"/>
              </w:numPr>
              <w:spacing w:after="0" w:line="240" w:lineRule="auto"/>
              <w:ind w:left="792" w:hanging="432"/>
              <w:rPr>
                <w:szCs w:val="18"/>
              </w:rPr>
            </w:pPr>
            <w:r w:rsidRPr="00F92E74">
              <w:rPr>
                <w:szCs w:val="18"/>
              </w:rPr>
              <w:t>Government: Governments gradually developed to address issues i</w:t>
            </w:r>
            <w:r w:rsidR="00D058FC">
              <w:rPr>
                <w:szCs w:val="18"/>
              </w:rPr>
              <w:t>ncluding irrigation and trade.</w:t>
            </w:r>
          </w:p>
          <w:p w14:paraId="08175DC3" w14:textId="2E3EAF1A" w:rsidR="00F92E74" w:rsidRPr="00F92E74" w:rsidRDefault="00F92E74" w:rsidP="00606C1D">
            <w:pPr>
              <w:pStyle w:val="ListParagraph"/>
              <w:widowControl w:val="0"/>
              <w:numPr>
                <w:ilvl w:val="0"/>
                <w:numId w:val="31"/>
              </w:numPr>
              <w:spacing w:after="0" w:line="240" w:lineRule="auto"/>
              <w:ind w:left="792" w:hanging="432"/>
              <w:rPr>
                <w:szCs w:val="18"/>
              </w:rPr>
            </w:pPr>
            <w:r w:rsidRPr="00F92E74">
              <w:rPr>
                <w:szCs w:val="18"/>
              </w:rPr>
              <w:t xml:space="preserve">Religion: Early civilizations also developed religious beliefs to help </w:t>
            </w:r>
            <w:r w:rsidR="00D058FC">
              <w:rPr>
                <w:szCs w:val="18"/>
              </w:rPr>
              <w:t>explain the world around them.</w:t>
            </w:r>
          </w:p>
          <w:p w14:paraId="0374A788" w14:textId="77777777" w:rsidR="00F92E74" w:rsidRPr="00F92E74" w:rsidRDefault="00F92E74" w:rsidP="00606C1D">
            <w:pPr>
              <w:pStyle w:val="ListParagraph"/>
              <w:widowControl w:val="0"/>
              <w:numPr>
                <w:ilvl w:val="0"/>
                <w:numId w:val="31"/>
              </w:numPr>
              <w:spacing w:line="240" w:lineRule="auto"/>
              <w:ind w:left="792" w:hanging="432"/>
              <w:rPr>
                <w:szCs w:val="18"/>
              </w:rPr>
            </w:pPr>
            <w:r w:rsidRPr="00F92E74">
              <w:rPr>
                <w:szCs w:val="18"/>
              </w:rPr>
              <w:t xml:space="preserve">Agriculture: Rivers provided a water source that enriched the soil and enabled the harvesting and planting of crops (e.g., agricultural products such as wheat </w:t>
            </w:r>
            <w:r w:rsidR="002047BB">
              <w:rPr>
                <w:szCs w:val="18"/>
              </w:rPr>
              <w:t>and</w:t>
            </w:r>
            <w:r w:rsidRPr="00F92E74">
              <w:rPr>
                <w:szCs w:val="18"/>
              </w:rPr>
              <w:t xml:space="preserve"> barley in Egypt, rice and tea in China, and practices such as irrigation systems). In addition to agricultural benefits, rivers also provided means of transportation, protection from invasions, and </w:t>
            </w:r>
            <w:r w:rsidR="002047BB">
              <w:rPr>
                <w:szCs w:val="18"/>
              </w:rPr>
              <w:t xml:space="preserve">provided </w:t>
            </w:r>
            <w:r>
              <w:rPr>
                <w:szCs w:val="18"/>
              </w:rPr>
              <w:t>access to natural resources.</w:t>
            </w:r>
          </w:p>
          <w:p w14:paraId="2D4BCDE5" w14:textId="005EA624" w:rsidR="00F92E74" w:rsidRPr="00F92E74" w:rsidRDefault="00F92E74" w:rsidP="00606C1D">
            <w:pPr>
              <w:pStyle w:val="ListParagraph"/>
              <w:widowControl w:val="0"/>
              <w:numPr>
                <w:ilvl w:val="0"/>
                <w:numId w:val="31"/>
              </w:numPr>
              <w:spacing w:after="0" w:line="240" w:lineRule="auto"/>
              <w:ind w:left="792" w:hanging="432"/>
              <w:rPr>
                <w:szCs w:val="18"/>
              </w:rPr>
            </w:pPr>
            <w:r w:rsidRPr="00F92E74">
              <w:rPr>
                <w:szCs w:val="18"/>
              </w:rPr>
              <w:t>Technology: New technologies were developed such as irrigation systems, roads, and other public works. These lead to the growth of cities. Early river civilizations developed writing systems to help keep track of crops, seasons, comm</w:t>
            </w:r>
            <w:r w:rsidR="00D058FC">
              <w:rPr>
                <w:szCs w:val="18"/>
              </w:rPr>
              <w:t>erce and governmental affairs.</w:t>
            </w:r>
          </w:p>
          <w:p w14:paraId="50269A97" w14:textId="77777777" w:rsidR="00F92E74" w:rsidRDefault="00F92E74" w:rsidP="00606C1D">
            <w:pPr>
              <w:pStyle w:val="ListParagraph"/>
              <w:widowControl w:val="0"/>
              <w:numPr>
                <w:ilvl w:val="0"/>
                <w:numId w:val="31"/>
              </w:numPr>
              <w:spacing w:line="240" w:lineRule="auto"/>
              <w:ind w:left="792" w:hanging="432"/>
              <w:rPr>
                <w:szCs w:val="18"/>
              </w:rPr>
            </w:pPr>
            <w:r w:rsidRPr="00F92E74">
              <w:rPr>
                <w:szCs w:val="18"/>
              </w:rPr>
              <w:t>Economic System: Because of crop surpluses, not all people had to farm; therefore, people began to produce different products for use and trade. As a result, cities were established as cente</w:t>
            </w:r>
            <w:r>
              <w:rPr>
                <w:szCs w:val="18"/>
              </w:rPr>
              <w:t>rs of production and commerce.</w:t>
            </w:r>
          </w:p>
          <w:p w14:paraId="740568DF" w14:textId="77777777" w:rsidR="00F92E74" w:rsidRPr="00F92E74" w:rsidRDefault="00F92E74" w:rsidP="00D058FC">
            <w:pPr>
              <w:pStyle w:val="ListParagraph"/>
              <w:widowControl w:val="0"/>
              <w:numPr>
                <w:ilvl w:val="0"/>
                <w:numId w:val="31"/>
              </w:numPr>
              <w:spacing w:after="60" w:line="240" w:lineRule="auto"/>
              <w:ind w:left="792" w:hanging="432"/>
              <w:rPr>
                <w:szCs w:val="18"/>
              </w:rPr>
            </w:pPr>
            <w:r w:rsidRPr="00F92E74">
              <w:rPr>
                <w:szCs w:val="18"/>
              </w:rPr>
              <w:t>Social Structure: Social structures were developed with people ranked in classes according to their jobs.</w:t>
            </w:r>
          </w:p>
          <w:p w14:paraId="0E9520EF" w14:textId="77777777" w:rsidR="006D24BA" w:rsidRPr="009C66F0" w:rsidRDefault="00F92E74" w:rsidP="00D058FC">
            <w:pPr>
              <w:widowControl w:val="0"/>
              <w:spacing w:after="60"/>
              <w:rPr>
                <w:szCs w:val="18"/>
              </w:rPr>
            </w:pPr>
            <w:r w:rsidRPr="00F92E74">
              <w:rPr>
                <w:szCs w:val="18"/>
              </w:rPr>
              <w:t>These civilizations left enduring legacies that are reflected in the cultural practices and products of the modern Eastern Hemisphere.</w:t>
            </w:r>
          </w:p>
          <w:p w14:paraId="0A1D3649" w14:textId="77777777" w:rsidR="006D24BA" w:rsidRPr="002016B8" w:rsidRDefault="006D24BA" w:rsidP="005E5CBE">
            <w:pPr>
              <w:pStyle w:val="Normal2"/>
            </w:pPr>
            <w:r w:rsidRPr="002016B8">
              <w:t>EXPECTATIONS FOR LEARNING</w:t>
            </w:r>
          </w:p>
          <w:p w14:paraId="1DB8509C" w14:textId="77777777" w:rsidR="00F92E74" w:rsidRPr="00F92E74" w:rsidRDefault="00F92E74" w:rsidP="00D058FC">
            <w:pPr>
              <w:widowControl w:val="0"/>
              <w:spacing w:after="60"/>
              <w:rPr>
                <w:rFonts w:eastAsia="Times New Roman"/>
                <w:color w:val="000000"/>
              </w:rPr>
            </w:pPr>
            <w:r w:rsidRPr="00F92E74">
              <w:rPr>
                <w:rFonts w:eastAsia="Times New Roman"/>
                <w:color w:val="000000"/>
              </w:rPr>
              <w:t xml:space="preserve">Compare the six cultural practices and products </w:t>
            </w:r>
            <w:r>
              <w:rPr>
                <w:rFonts w:eastAsia="Times New Roman"/>
                <w:color w:val="000000"/>
              </w:rPr>
              <w:t>of the early civilizations.</w:t>
            </w:r>
          </w:p>
          <w:p w14:paraId="42F92C17" w14:textId="77777777" w:rsidR="006D24BA" w:rsidRPr="009B2DA5" w:rsidRDefault="00F92E74" w:rsidP="00D058FC">
            <w:pPr>
              <w:widowControl w:val="0"/>
              <w:spacing w:after="60"/>
              <w:rPr>
                <w:rFonts w:eastAsia="Times New Roman"/>
                <w:color w:val="000000"/>
              </w:rPr>
            </w:pPr>
            <w:r w:rsidRPr="00F92E74">
              <w:rPr>
                <w:rFonts w:eastAsia="Times New Roman"/>
                <w:color w:val="000000"/>
              </w:rPr>
              <w:t>Identify the enduring influences of the six cultural practices and products on cultures today.</w:t>
            </w:r>
          </w:p>
        </w:tc>
      </w:tr>
    </w:tbl>
    <w:p w14:paraId="3AA3D51F" w14:textId="77777777" w:rsidR="008C783A" w:rsidRDefault="008C783A" w:rsidP="008C783A">
      <w:pPr>
        <w:spacing w:after="160" w:line="259" w:lineRule="auto"/>
      </w:pPr>
      <w:r>
        <w:br w:type="page"/>
      </w:r>
    </w:p>
    <w:p w14:paraId="3A33D5E9" w14:textId="77777777" w:rsidR="008C783A" w:rsidRDefault="008C783A" w:rsidP="008C783A">
      <w:pPr>
        <w:pStyle w:val="Heading3"/>
      </w:pPr>
      <w:bookmarkStart w:id="1" w:name="_Toc5605796"/>
      <w:r>
        <w:lastRenderedPageBreak/>
        <w:t>Strand: Geography</w:t>
      </w:r>
      <w:bookmarkEnd w:id="1"/>
    </w:p>
    <w:tbl>
      <w:tblPr>
        <w:tblStyle w:val="TableGrid"/>
        <w:tblW w:w="0" w:type="auto"/>
        <w:tblLook w:val="04A0" w:firstRow="1" w:lastRow="0" w:firstColumn="1" w:lastColumn="0" w:noHBand="0" w:noVBand="1"/>
      </w:tblPr>
      <w:tblGrid>
        <w:gridCol w:w="355"/>
        <w:gridCol w:w="14035"/>
      </w:tblGrid>
      <w:tr w:rsidR="006D24BA" w:rsidRPr="009B2DA5" w14:paraId="75007228" w14:textId="77777777" w:rsidTr="004D6BD2">
        <w:trPr>
          <w:trHeight w:val="360"/>
        </w:trPr>
        <w:tc>
          <w:tcPr>
            <w:tcW w:w="14390" w:type="dxa"/>
            <w:gridSpan w:val="2"/>
            <w:shd w:val="clear" w:color="auto" w:fill="003BA7"/>
            <w:vAlign w:val="center"/>
          </w:tcPr>
          <w:p w14:paraId="71A228B4" w14:textId="77777777" w:rsidR="006D24BA" w:rsidRPr="000C3E5F" w:rsidRDefault="006D24BA" w:rsidP="00ED64C0">
            <w:pPr>
              <w:pStyle w:val="TableSub-Head"/>
            </w:pPr>
            <w:r>
              <w:t>Topic:</w:t>
            </w:r>
            <w:r w:rsidRPr="004C5F7E">
              <w:t xml:space="preserve"> </w:t>
            </w:r>
            <w:r w:rsidR="004D6BD2" w:rsidRPr="004D6BD2">
              <w:t>Spatial Thinking and Skills</w:t>
            </w:r>
          </w:p>
        </w:tc>
      </w:tr>
      <w:tr w:rsidR="006D24BA" w:rsidRPr="009B2DA5" w14:paraId="3B974390" w14:textId="77777777" w:rsidTr="00ED64C0">
        <w:trPr>
          <w:trHeight w:val="575"/>
        </w:trPr>
        <w:tc>
          <w:tcPr>
            <w:tcW w:w="14390" w:type="dxa"/>
            <w:gridSpan w:val="2"/>
            <w:shd w:val="clear" w:color="auto" w:fill="D1D3ED"/>
            <w:vAlign w:val="center"/>
          </w:tcPr>
          <w:p w14:paraId="2D28509C" w14:textId="77777777" w:rsidR="006D24BA" w:rsidRPr="004D6BD2" w:rsidRDefault="006D24BA" w:rsidP="00ED64C0">
            <w:pPr>
              <w:widowControl w:val="0"/>
              <w:spacing w:after="0"/>
              <w:rPr>
                <w:rStyle w:val="normaltextrun"/>
                <w:b/>
                <w:bCs/>
                <w:szCs w:val="18"/>
              </w:rPr>
            </w:pPr>
            <w:r w:rsidRPr="004D6BD2">
              <w:rPr>
                <w:rStyle w:val="normaltextrun"/>
                <w:b/>
                <w:bCs/>
                <w:szCs w:val="18"/>
              </w:rPr>
              <w:t>Content Statement</w:t>
            </w:r>
          </w:p>
          <w:p w14:paraId="7EA92FAF" w14:textId="77777777" w:rsidR="006D24BA" w:rsidRPr="004D6BD2" w:rsidRDefault="004D6BD2" w:rsidP="004D6BD2">
            <w:pPr>
              <w:pStyle w:val="ListParagraph"/>
              <w:widowControl w:val="0"/>
              <w:numPr>
                <w:ilvl w:val="0"/>
                <w:numId w:val="18"/>
              </w:numPr>
              <w:spacing w:after="0" w:line="240" w:lineRule="auto"/>
              <w:ind w:left="522"/>
              <w:rPr>
                <w:rFonts w:eastAsia="Times New Roman"/>
                <w:b/>
                <w:bCs/>
              </w:rPr>
            </w:pPr>
            <w:r w:rsidRPr="004D6BD2">
              <w:rPr>
                <w:rFonts w:eastAsia="Times New Roman"/>
                <w:b/>
                <w:bCs/>
              </w:rPr>
              <w:t>Geographic tools can be used to gather, process, and report information about people, places, and environments. Cartographers decide which information to include and how it is displayed.</w:t>
            </w:r>
          </w:p>
        </w:tc>
      </w:tr>
      <w:tr w:rsidR="006D24BA" w:rsidRPr="009B2DA5" w14:paraId="4B3C9F78" w14:textId="77777777" w:rsidTr="00ED64C0">
        <w:trPr>
          <w:trHeight w:val="170"/>
        </w:trPr>
        <w:tc>
          <w:tcPr>
            <w:tcW w:w="355" w:type="dxa"/>
            <w:shd w:val="clear" w:color="auto" w:fill="D1D3ED"/>
            <w:vAlign w:val="center"/>
          </w:tcPr>
          <w:p w14:paraId="3507AFDF" w14:textId="77777777" w:rsidR="006D24BA" w:rsidRPr="009B2DA5" w:rsidRDefault="006D24BA" w:rsidP="00ED64C0"/>
        </w:tc>
        <w:tc>
          <w:tcPr>
            <w:tcW w:w="14035" w:type="dxa"/>
          </w:tcPr>
          <w:p w14:paraId="02F2DF93" w14:textId="77777777" w:rsidR="006D24BA" w:rsidRPr="002016B8" w:rsidRDefault="006D24BA" w:rsidP="005E5CBE">
            <w:pPr>
              <w:pStyle w:val="Normal2"/>
            </w:pPr>
            <w:r w:rsidRPr="002016B8">
              <w:t>Content elaboration</w:t>
            </w:r>
          </w:p>
          <w:p w14:paraId="3A77AA8C" w14:textId="77777777" w:rsidR="004D6BD2" w:rsidRPr="004D6BD2" w:rsidRDefault="004D6BD2" w:rsidP="004D6BD2">
            <w:pPr>
              <w:widowControl w:val="0"/>
              <w:rPr>
                <w:szCs w:val="18"/>
              </w:rPr>
            </w:pPr>
            <w:r w:rsidRPr="004D6BD2">
              <w:rPr>
                <w:szCs w:val="18"/>
              </w:rPr>
              <w:t>Geographic information is represented in a variety of ways. Students need to use a variety of geographic tools to communicate information from a spatial perspective. Cartographers create maps for specific purposes that represent the time, place, and cultur</w:t>
            </w:r>
            <w:r>
              <w:rPr>
                <w:szCs w:val="18"/>
              </w:rPr>
              <w:t>e in which they were created.</w:t>
            </w:r>
          </w:p>
          <w:p w14:paraId="1BD693C8" w14:textId="77777777" w:rsidR="004D6BD2" w:rsidRPr="004D6BD2" w:rsidRDefault="004D6BD2" w:rsidP="004D6BD2">
            <w:pPr>
              <w:widowControl w:val="0"/>
              <w:spacing w:after="0"/>
              <w:rPr>
                <w:szCs w:val="18"/>
              </w:rPr>
            </w:pPr>
            <w:r>
              <w:rPr>
                <w:szCs w:val="18"/>
              </w:rPr>
              <w:t>Geographic tools include:</w:t>
            </w:r>
          </w:p>
          <w:p w14:paraId="11F01EC0" w14:textId="77777777" w:rsidR="004D6BD2" w:rsidRPr="004D6BD2" w:rsidRDefault="004D6BD2" w:rsidP="00606C1D">
            <w:pPr>
              <w:pStyle w:val="ListParagraph"/>
              <w:widowControl w:val="0"/>
              <w:numPr>
                <w:ilvl w:val="0"/>
                <w:numId w:val="31"/>
              </w:numPr>
              <w:spacing w:after="0" w:line="240" w:lineRule="auto"/>
              <w:ind w:left="792" w:hanging="432"/>
              <w:rPr>
                <w:szCs w:val="18"/>
              </w:rPr>
            </w:pPr>
            <w:r w:rsidRPr="004D6BD2">
              <w:rPr>
                <w:szCs w:val="18"/>
              </w:rPr>
              <w:t xml:space="preserve">maps; </w:t>
            </w:r>
          </w:p>
          <w:p w14:paraId="43D85CFA" w14:textId="77777777" w:rsidR="004D6BD2" w:rsidRPr="004D6BD2" w:rsidRDefault="004D6BD2" w:rsidP="00606C1D">
            <w:pPr>
              <w:pStyle w:val="ListParagraph"/>
              <w:widowControl w:val="0"/>
              <w:numPr>
                <w:ilvl w:val="0"/>
                <w:numId w:val="31"/>
              </w:numPr>
              <w:spacing w:after="0" w:line="240" w:lineRule="auto"/>
              <w:ind w:left="792" w:hanging="432"/>
              <w:rPr>
                <w:szCs w:val="18"/>
              </w:rPr>
            </w:pPr>
            <w:r w:rsidRPr="004D6BD2">
              <w:rPr>
                <w:szCs w:val="18"/>
              </w:rPr>
              <w:t xml:space="preserve">globes; </w:t>
            </w:r>
          </w:p>
          <w:p w14:paraId="5E73C99F" w14:textId="77777777" w:rsidR="004D6BD2" w:rsidRPr="004D6BD2" w:rsidRDefault="004D6BD2" w:rsidP="00606C1D">
            <w:pPr>
              <w:pStyle w:val="ListParagraph"/>
              <w:widowControl w:val="0"/>
              <w:numPr>
                <w:ilvl w:val="0"/>
                <w:numId w:val="31"/>
              </w:numPr>
              <w:spacing w:after="0" w:line="240" w:lineRule="auto"/>
              <w:ind w:left="792" w:hanging="432"/>
              <w:rPr>
                <w:szCs w:val="18"/>
              </w:rPr>
            </w:pPr>
            <w:r w:rsidRPr="004D6BD2">
              <w:rPr>
                <w:szCs w:val="18"/>
              </w:rPr>
              <w:t xml:space="preserve">diagrams;  </w:t>
            </w:r>
          </w:p>
          <w:p w14:paraId="1B0ABAB2" w14:textId="77777777" w:rsidR="004D6BD2" w:rsidRPr="004D6BD2" w:rsidRDefault="004D6BD2" w:rsidP="00606C1D">
            <w:pPr>
              <w:pStyle w:val="ListParagraph"/>
              <w:widowControl w:val="0"/>
              <w:numPr>
                <w:ilvl w:val="0"/>
                <w:numId w:val="31"/>
              </w:numPr>
              <w:spacing w:after="0" w:line="240" w:lineRule="auto"/>
              <w:ind w:left="792" w:hanging="432"/>
              <w:rPr>
                <w:szCs w:val="18"/>
              </w:rPr>
            </w:pPr>
            <w:r w:rsidRPr="004D6BD2">
              <w:rPr>
                <w:szCs w:val="18"/>
              </w:rPr>
              <w:t xml:space="preserve">computer-assisted mapping; </w:t>
            </w:r>
          </w:p>
          <w:p w14:paraId="05A901A7" w14:textId="77777777" w:rsidR="004D6BD2" w:rsidRPr="004D6BD2" w:rsidRDefault="004D6BD2" w:rsidP="00606C1D">
            <w:pPr>
              <w:pStyle w:val="ListParagraph"/>
              <w:widowControl w:val="0"/>
              <w:numPr>
                <w:ilvl w:val="0"/>
                <w:numId w:val="31"/>
              </w:numPr>
              <w:spacing w:after="0" w:line="240" w:lineRule="auto"/>
              <w:ind w:left="792" w:hanging="432"/>
              <w:rPr>
                <w:szCs w:val="18"/>
              </w:rPr>
            </w:pPr>
            <w:r w:rsidRPr="004D6BD2">
              <w:rPr>
                <w:szCs w:val="18"/>
              </w:rPr>
              <w:t>geographic information systems; and</w:t>
            </w:r>
          </w:p>
          <w:p w14:paraId="3FB125FB" w14:textId="77777777" w:rsidR="006D24BA" w:rsidRPr="004D6BD2" w:rsidRDefault="004D6BD2" w:rsidP="00606C1D">
            <w:pPr>
              <w:pStyle w:val="ListParagraph"/>
              <w:widowControl w:val="0"/>
              <w:numPr>
                <w:ilvl w:val="0"/>
                <w:numId w:val="31"/>
              </w:numPr>
              <w:spacing w:line="240" w:lineRule="auto"/>
              <w:ind w:left="792" w:hanging="432"/>
              <w:rPr>
                <w:szCs w:val="18"/>
              </w:rPr>
            </w:pPr>
            <w:r w:rsidRPr="004D6BD2">
              <w:rPr>
                <w:szCs w:val="18"/>
              </w:rPr>
              <w:t>aerial and other photographs.</w:t>
            </w:r>
          </w:p>
          <w:p w14:paraId="0A0ADE83" w14:textId="77777777" w:rsidR="006D24BA" w:rsidRPr="002016B8" w:rsidRDefault="006D24BA" w:rsidP="005E5CBE">
            <w:pPr>
              <w:pStyle w:val="Normal2"/>
            </w:pPr>
            <w:r w:rsidRPr="002016B8">
              <w:t>EXPECTATIONS FOR LEARNING</w:t>
            </w:r>
          </w:p>
          <w:p w14:paraId="5E06F046" w14:textId="77777777" w:rsidR="006D24BA" w:rsidRPr="009B2DA5" w:rsidRDefault="004D6BD2" w:rsidP="00ED64C0">
            <w:pPr>
              <w:widowControl w:val="0"/>
              <w:rPr>
                <w:rFonts w:eastAsia="Times New Roman"/>
                <w:color w:val="000000"/>
              </w:rPr>
            </w:pPr>
            <w:r w:rsidRPr="004D6BD2">
              <w:rPr>
                <w:rFonts w:eastAsia="Times New Roman"/>
                <w:color w:val="000000"/>
              </w:rPr>
              <w:t>Use the correct geographic tools to gather, process, and report information about people, places, and environments.</w:t>
            </w:r>
          </w:p>
        </w:tc>
      </w:tr>
      <w:tr w:rsidR="006D24BA" w:rsidRPr="009B2DA5" w14:paraId="7B31F970" w14:textId="77777777" w:rsidTr="00ED64C0">
        <w:trPr>
          <w:trHeight w:val="575"/>
        </w:trPr>
        <w:tc>
          <w:tcPr>
            <w:tcW w:w="14390" w:type="dxa"/>
            <w:gridSpan w:val="2"/>
            <w:shd w:val="clear" w:color="auto" w:fill="D1D3ED"/>
            <w:vAlign w:val="center"/>
          </w:tcPr>
          <w:p w14:paraId="6FBEA9F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08B4DBD" w14:textId="77777777" w:rsidR="006D24BA" w:rsidRPr="00822D24" w:rsidRDefault="004D6BD2" w:rsidP="004D6BD2">
            <w:pPr>
              <w:pStyle w:val="ListParagraph"/>
              <w:widowControl w:val="0"/>
              <w:numPr>
                <w:ilvl w:val="0"/>
                <w:numId w:val="18"/>
              </w:numPr>
              <w:spacing w:after="0" w:line="240" w:lineRule="auto"/>
              <w:ind w:left="522"/>
              <w:rPr>
                <w:rFonts w:eastAsia="Times New Roman"/>
                <w:b/>
                <w:bCs/>
                <w:color w:val="808080" w:themeColor="background1" w:themeShade="80"/>
              </w:rPr>
            </w:pPr>
            <w:r w:rsidRPr="004D6BD2">
              <w:rPr>
                <w:rFonts w:eastAsia="Times New Roman"/>
                <w:b/>
                <w:bCs/>
              </w:rPr>
              <w:t>Latitude and longitude can be used to identify absolute location.</w:t>
            </w:r>
          </w:p>
        </w:tc>
      </w:tr>
      <w:tr w:rsidR="006D24BA" w:rsidRPr="009B2DA5" w14:paraId="431AD0E1" w14:textId="77777777" w:rsidTr="00ED64C0">
        <w:trPr>
          <w:trHeight w:val="170"/>
        </w:trPr>
        <w:tc>
          <w:tcPr>
            <w:tcW w:w="355" w:type="dxa"/>
            <w:shd w:val="clear" w:color="auto" w:fill="D1D3ED"/>
            <w:vAlign w:val="center"/>
          </w:tcPr>
          <w:p w14:paraId="473B3D37" w14:textId="77777777" w:rsidR="006D24BA" w:rsidRPr="009B2DA5" w:rsidRDefault="006D24BA" w:rsidP="00ED64C0"/>
        </w:tc>
        <w:tc>
          <w:tcPr>
            <w:tcW w:w="14035" w:type="dxa"/>
          </w:tcPr>
          <w:p w14:paraId="46A85234" w14:textId="77777777" w:rsidR="006D24BA" w:rsidRPr="002016B8" w:rsidRDefault="006D24BA" w:rsidP="005E5CBE">
            <w:pPr>
              <w:pStyle w:val="Normal2"/>
            </w:pPr>
            <w:r w:rsidRPr="002016B8">
              <w:t>Content elaboration</w:t>
            </w:r>
          </w:p>
          <w:p w14:paraId="42666BF5" w14:textId="77777777" w:rsidR="004D6BD2" w:rsidRPr="004D6BD2" w:rsidRDefault="004D6BD2" w:rsidP="004D6BD2">
            <w:pPr>
              <w:widowControl w:val="0"/>
              <w:rPr>
                <w:szCs w:val="18"/>
              </w:rPr>
            </w:pPr>
            <w:r w:rsidRPr="004D6BD2">
              <w:rPr>
                <w:szCs w:val="18"/>
              </w:rPr>
              <w:t xml:space="preserve">Latitude and longitude are imaginary lines used to identify absolute location on Earth’s surface. Latitude and longitude lines intersect with each other creating a grid that allows us to identify the absolute location </w:t>
            </w:r>
            <w:r>
              <w:rPr>
                <w:szCs w:val="18"/>
              </w:rPr>
              <w:t>of places using coordinates.</w:t>
            </w:r>
          </w:p>
          <w:p w14:paraId="6E487263" w14:textId="77777777" w:rsidR="004D6BD2" w:rsidRPr="004D6BD2" w:rsidRDefault="004D6BD2" w:rsidP="004D6BD2">
            <w:pPr>
              <w:widowControl w:val="0"/>
              <w:rPr>
                <w:szCs w:val="18"/>
              </w:rPr>
            </w:pPr>
            <w:r w:rsidRPr="004D6BD2">
              <w:rPr>
                <w:szCs w:val="18"/>
              </w:rPr>
              <w:t>Students in grade five became familiar with latitude and longitude and the implications of latitude on climate. This content statement builds on that understanding with the a</w:t>
            </w:r>
            <w:r>
              <w:rPr>
                <w:szCs w:val="18"/>
              </w:rPr>
              <w:t>ddition of absolute location.</w:t>
            </w:r>
          </w:p>
          <w:p w14:paraId="6C593EBE" w14:textId="77777777" w:rsidR="004D6BD2" w:rsidRPr="004D6BD2" w:rsidRDefault="004D6BD2" w:rsidP="004D6BD2">
            <w:pPr>
              <w:widowControl w:val="0"/>
              <w:rPr>
                <w:szCs w:val="18"/>
              </w:rPr>
            </w:pPr>
            <w:r w:rsidRPr="004D6BD2">
              <w:rPr>
                <w:szCs w:val="18"/>
              </w:rPr>
              <w:t>Latitude measures distance north and south of Earth’s equator, while longitude measures distance east and west of the prime meridian. Meridians of longitude are imaginary half circles that run between the geographic North and South poles. Parallels of latitude are imaginary circles that run around</w:t>
            </w:r>
            <w:r>
              <w:rPr>
                <w:szCs w:val="18"/>
              </w:rPr>
              <w:t xml:space="preserve"> Earth parallel to the equator.</w:t>
            </w:r>
          </w:p>
          <w:p w14:paraId="36C8E5C0" w14:textId="77777777" w:rsidR="004D6BD2" w:rsidRPr="004D6BD2" w:rsidRDefault="004D6BD2" w:rsidP="004D6BD2">
            <w:pPr>
              <w:widowControl w:val="0"/>
              <w:rPr>
                <w:szCs w:val="18"/>
              </w:rPr>
            </w:pPr>
            <w:r w:rsidRPr="004D6BD2">
              <w:rPr>
                <w:szCs w:val="18"/>
              </w:rPr>
              <w:t>Students should be able to use coordinates of latitude (including degrees North or South) and longitude (including degrees east or west) to identify the absolute location of a given place. They should be able to identify the absolute location of</w:t>
            </w:r>
            <w:r>
              <w:rPr>
                <w:szCs w:val="18"/>
              </w:rPr>
              <w:t xml:space="preserve"> a place using a labeled map.</w:t>
            </w:r>
          </w:p>
          <w:p w14:paraId="5422D1C9" w14:textId="77777777" w:rsidR="004D6BD2" w:rsidRPr="004D6BD2" w:rsidRDefault="004D6BD2" w:rsidP="004D6BD2">
            <w:pPr>
              <w:widowControl w:val="0"/>
              <w:rPr>
                <w:szCs w:val="18"/>
              </w:rPr>
            </w:pPr>
            <w:r w:rsidRPr="004D6BD2">
              <w:rPr>
                <w:szCs w:val="18"/>
              </w:rPr>
              <w:t>Longitude describes a point’s position on Earth’s surface in relation to the prime meri</w:t>
            </w:r>
            <w:r>
              <w:rPr>
                <w:szCs w:val="18"/>
              </w:rPr>
              <w:t>dian.</w:t>
            </w:r>
          </w:p>
          <w:p w14:paraId="56D70075" w14:textId="77777777" w:rsidR="006D24BA" w:rsidRPr="009C66F0" w:rsidRDefault="004D6BD2" w:rsidP="004D6BD2">
            <w:pPr>
              <w:widowControl w:val="0"/>
              <w:rPr>
                <w:szCs w:val="18"/>
              </w:rPr>
            </w:pPr>
            <w:r w:rsidRPr="004D6BD2">
              <w:rPr>
                <w:szCs w:val="18"/>
              </w:rPr>
              <w:t>Latitude describes a point’s position on Earth’s surface in relation to the equator.</w:t>
            </w:r>
          </w:p>
          <w:p w14:paraId="11396CB0" w14:textId="77777777" w:rsidR="006D24BA" w:rsidRPr="002016B8" w:rsidRDefault="006D24BA" w:rsidP="005E5CBE">
            <w:pPr>
              <w:pStyle w:val="Normal2"/>
            </w:pPr>
            <w:r w:rsidRPr="002016B8">
              <w:t>EXPECTATIONS FOR LEARNING</w:t>
            </w:r>
          </w:p>
          <w:p w14:paraId="630B49CB" w14:textId="77777777" w:rsidR="006D24BA" w:rsidRPr="009B2DA5" w:rsidRDefault="004D6BD2" w:rsidP="00ED64C0">
            <w:pPr>
              <w:widowControl w:val="0"/>
              <w:rPr>
                <w:rFonts w:eastAsia="Times New Roman"/>
                <w:color w:val="000000"/>
              </w:rPr>
            </w:pPr>
            <w:r w:rsidRPr="004D6BD2">
              <w:rPr>
                <w:rFonts w:eastAsia="Times New Roman"/>
                <w:color w:val="000000"/>
              </w:rPr>
              <w:t>Identify absolute location using latitude and longitude coordinates.</w:t>
            </w:r>
          </w:p>
        </w:tc>
      </w:tr>
    </w:tbl>
    <w:p w14:paraId="76CC234C" w14:textId="2746EDBA" w:rsidR="0001676C" w:rsidRDefault="0001676C">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2AA4B1A4" w14:textId="77777777" w:rsidTr="004D6BD2">
        <w:trPr>
          <w:trHeight w:val="360"/>
        </w:trPr>
        <w:tc>
          <w:tcPr>
            <w:tcW w:w="14390" w:type="dxa"/>
            <w:gridSpan w:val="2"/>
            <w:shd w:val="clear" w:color="auto" w:fill="003BA7"/>
            <w:vAlign w:val="center"/>
          </w:tcPr>
          <w:p w14:paraId="10731977" w14:textId="77777777" w:rsidR="006D24BA" w:rsidRPr="000C3E5F" w:rsidRDefault="006D24BA" w:rsidP="00ED64C0">
            <w:pPr>
              <w:pStyle w:val="TableSub-Head"/>
            </w:pPr>
            <w:r w:rsidRPr="000C3E5F">
              <w:lastRenderedPageBreak/>
              <w:t xml:space="preserve">Topic: </w:t>
            </w:r>
            <w:r w:rsidR="004D6BD2" w:rsidRPr="004D6BD2">
              <w:t>Places and Regions</w:t>
            </w:r>
          </w:p>
        </w:tc>
      </w:tr>
      <w:tr w:rsidR="006D24BA" w:rsidRPr="009B2DA5" w14:paraId="2C140E13" w14:textId="77777777" w:rsidTr="00ED64C0">
        <w:trPr>
          <w:trHeight w:val="170"/>
        </w:trPr>
        <w:tc>
          <w:tcPr>
            <w:tcW w:w="14390" w:type="dxa"/>
            <w:gridSpan w:val="2"/>
            <w:shd w:val="clear" w:color="auto" w:fill="D1D3ED"/>
            <w:vAlign w:val="center"/>
          </w:tcPr>
          <w:p w14:paraId="0B3F9807" w14:textId="77777777" w:rsidR="006D24BA" w:rsidRPr="004D6BD2" w:rsidRDefault="006D24BA" w:rsidP="00ED64C0">
            <w:pPr>
              <w:widowControl w:val="0"/>
              <w:spacing w:after="0"/>
              <w:rPr>
                <w:rStyle w:val="normaltextrun"/>
                <w:b/>
                <w:bCs/>
                <w:szCs w:val="18"/>
              </w:rPr>
            </w:pPr>
            <w:r w:rsidRPr="004D6BD2">
              <w:rPr>
                <w:rStyle w:val="normaltextrun"/>
                <w:b/>
                <w:bCs/>
                <w:szCs w:val="18"/>
              </w:rPr>
              <w:t>Content Statement</w:t>
            </w:r>
          </w:p>
          <w:p w14:paraId="21B807E8" w14:textId="77777777" w:rsidR="006D24BA" w:rsidRPr="004D6BD2" w:rsidRDefault="004D6BD2" w:rsidP="004D6BD2">
            <w:pPr>
              <w:pStyle w:val="ListParagraph"/>
              <w:widowControl w:val="0"/>
              <w:numPr>
                <w:ilvl w:val="0"/>
                <w:numId w:val="18"/>
              </w:numPr>
              <w:spacing w:after="0" w:line="240" w:lineRule="auto"/>
              <w:ind w:left="522"/>
              <w:rPr>
                <w:rFonts w:eastAsia="Times New Roman"/>
                <w:b/>
                <w:bCs/>
              </w:rPr>
            </w:pPr>
            <w:r w:rsidRPr="004D6BD2">
              <w:rPr>
                <w:rFonts w:eastAsia="Times New Roman"/>
                <w:b/>
                <w:bCs/>
              </w:rPr>
              <w:t>Regions can be determined, classified, and compared using data related to various criteria including landform, climate, population, and cultural and economic characteristics</w:t>
            </w:r>
          </w:p>
        </w:tc>
      </w:tr>
      <w:tr w:rsidR="006D24BA" w:rsidRPr="009B2DA5" w14:paraId="3CD09F6D" w14:textId="77777777" w:rsidTr="00ED64C0">
        <w:trPr>
          <w:trHeight w:val="170"/>
        </w:trPr>
        <w:tc>
          <w:tcPr>
            <w:tcW w:w="355" w:type="dxa"/>
            <w:shd w:val="clear" w:color="auto" w:fill="D1D3ED"/>
            <w:vAlign w:val="center"/>
          </w:tcPr>
          <w:p w14:paraId="186CAA9F" w14:textId="77777777" w:rsidR="006D24BA" w:rsidRPr="009B2DA5" w:rsidRDefault="006D24BA" w:rsidP="00ED64C0"/>
        </w:tc>
        <w:tc>
          <w:tcPr>
            <w:tcW w:w="14035" w:type="dxa"/>
          </w:tcPr>
          <w:p w14:paraId="1BDA66B0" w14:textId="77777777" w:rsidR="006D24BA" w:rsidRPr="002016B8" w:rsidRDefault="006D24BA" w:rsidP="005E5CBE">
            <w:pPr>
              <w:pStyle w:val="Normal2"/>
            </w:pPr>
            <w:r w:rsidRPr="002016B8">
              <w:t>Content elaboration</w:t>
            </w:r>
          </w:p>
          <w:p w14:paraId="24A22802" w14:textId="77777777" w:rsidR="004D6BD2" w:rsidRDefault="004D6BD2" w:rsidP="004D6BD2">
            <w:pPr>
              <w:widowControl w:val="0"/>
            </w:pPr>
            <w:r>
              <w:t>Building on student understanding of regions from grade five, students at this level will use multiple criteria to determine, classify, and compare regions. For example, students might use population data to identify urban regions in Asia. Students also can be challenged to compare regional criteria across continents and consider changes in regions over time.</w:t>
            </w:r>
          </w:p>
          <w:p w14:paraId="7BE5A5CC" w14:textId="77777777" w:rsidR="004D6BD2" w:rsidRDefault="004D6BD2" w:rsidP="004D6BD2">
            <w:pPr>
              <w:widowControl w:val="0"/>
              <w:spacing w:after="0"/>
            </w:pPr>
            <w:r>
              <w:t>Regions are human constructs used to identify and organize areas of Earth’s surface based upon shared characteristics. Regions can be determined based upon various criteria including:</w:t>
            </w:r>
          </w:p>
          <w:p w14:paraId="3416717B" w14:textId="77777777" w:rsidR="004D6BD2" w:rsidRDefault="004D6BD2" w:rsidP="00606C1D">
            <w:pPr>
              <w:pStyle w:val="ListParagraph"/>
              <w:widowControl w:val="0"/>
              <w:numPr>
                <w:ilvl w:val="0"/>
                <w:numId w:val="31"/>
              </w:numPr>
              <w:spacing w:after="0" w:line="240" w:lineRule="auto"/>
            </w:pPr>
            <w:r>
              <w:t>Landform refers to the shape, form, or nature of physical feature of Earth’s surface (e.g., plains, hills, plateaus, mountains).</w:t>
            </w:r>
          </w:p>
          <w:p w14:paraId="5C0C4496" w14:textId="77777777" w:rsidR="004D6BD2" w:rsidRDefault="004D6BD2" w:rsidP="00606C1D">
            <w:pPr>
              <w:pStyle w:val="ListParagraph"/>
              <w:widowControl w:val="0"/>
              <w:numPr>
                <w:ilvl w:val="0"/>
                <w:numId w:val="31"/>
              </w:numPr>
              <w:spacing w:after="0" w:line="240" w:lineRule="auto"/>
            </w:pPr>
            <w:r>
              <w:t>Climate includes long-term trends in weather elements and atmospheric conditions (e.g., average temperature, average rainfall).</w:t>
            </w:r>
          </w:p>
          <w:p w14:paraId="5DB02494" w14:textId="77777777" w:rsidR="004D6BD2" w:rsidRDefault="004D6BD2" w:rsidP="00606C1D">
            <w:pPr>
              <w:pStyle w:val="ListParagraph"/>
              <w:widowControl w:val="0"/>
              <w:numPr>
                <w:ilvl w:val="0"/>
                <w:numId w:val="31"/>
              </w:numPr>
              <w:spacing w:after="0" w:line="240" w:lineRule="auto"/>
            </w:pPr>
            <w:r>
              <w:t>Population includes data about the people who live in a selected area (e.g., population density, birth rates).</w:t>
            </w:r>
          </w:p>
          <w:p w14:paraId="497825CB" w14:textId="77777777" w:rsidR="004D6BD2" w:rsidRDefault="004D6BD2" w:rsidP="00606C1D">
            <w:pPr>
              <w:pStyle w:val="ListParagraph"/>
              <w:widowControl w:val="0"/>
              <w:numPr>
                <w:ilvl w:val="0"/>
                <w:numId w:val="31"/>
              </w:numPr>
              <w:spacing w:after="0" w:line="240" w:lineRule="auto"/>
            </w:pPr>
            <w:r>
              <w:t>Culture is the learned behavior of people, including belief systems and languages.</w:t>
            </w:r>
          </w:p>
          <w:p w14:paraId="214EC965" w14:textId="77777777" w:rsidR="006D24BA" w:rsidRPr="00B02305" w:rsidRDefault="004D6BD2" w:rsidP="00606C1D">
            <w:pPr>
              <w:pStyle w:val="ListParagraph"/>
              <w:widowControl w:val="0"/>
              <w:numPr>
                <w:ilvl w:val="0"/>
                <w:numId w:val="31"/>
              </w:numPr>
              <w:spacing w:line="240" w:lineRule="auto"/>
            </w:pPr>
            <w:r>
              <w:t>Economics refers to the set of principles by which a society decides and organizes the ownership, allocation, and use of resources. Economic characteristics include natural resources, agricultural products, and levels of income.</w:t>
            </w:r>
          </w:p>
          <w:p w14:paraId="6690E9B4" w14:textId="77777777" w:rsidR="006D24BA" w:rsidRPr="002016B8" w:rsidRDefault="006D24BA" w:rsidP="005E5CBE">
            <w:pPr>
              <w:pStyle w:val="Normal2"/>
            </w:pPr>
            <w:r w:rsidRPr="002016B8">
              <w:t>EXPECTATIONS FOR LEARNING</w:t>
            </w:r>
          </w:p>
          <w:p w14:paraId="60627934" w14:textId="77777777" w:rsidR="006D24BA" w:rsidRPr="002016B8" w:rsidRDefault="004D6BD2" w:rsidP="00ED64C0">
            <w:r w:rsidRPr="004D6BD2">
              <w:t>Describe, classify, and compare regions within the Eastern Hemisphere using various criteria.</w:t>
            </w:r>
          </w:p>
        </w:tc>
      </w:tr>
      <w:tr w:rsidR="006D24BA" w:rsidRPr="009B2DA5" w14:paraId="2D88BF64" w14:textId="77777777" w:rsidTr="00E05D6B">
        <w:trPr>
          <w:trHeight w:val="360"/>
          <w:tblHeader/>
        </w:trPr>
        <w:tc>
          <w:tcPr>
            <w:tcW w:w="14390" w:type="dxa"/>
            <w:gridSpan w:val="2"/>
            <w:shd w:val="clear" w:color="auto" w:fill="003BA7"/>
            <w:vAlign w:val="center"/>
          </w:tcPr>
          <w:p w14:paraId="2A80E2C7" w14:textId="77777777" w:rsidR="006D24BA" w:rsidRPr="000C3E5F" w:rsidRDefault="006D24BA" w:rsidP="00ED64C0">
            <w:pPr>
              <w:pStyle w:val="TableSub-Head"/>
            </w:pPr>
            <w:r w:rsidRPr="000C3E5F">
              <w:t xml:space="preserve">Topic: </w:t>
            </w:r>
            <w:r w:rsidR="000C1B5C" w:rsidRPr="000C1B5C">
              <w:t>Human Systems</w:t>
            </w:r>
          </w:p>
        </w:tc>
      </w:tr>
      <w:tr w:rsidR="006D24BA" w:rsidRPr="009B2DA5" w14:paraId="51D57817" w14:textId="77777777" w:rsidTr="00E05D6B">
        <w:trPr>
          <w:trHeight w:val="782"/>
        </w:trPr>
        <w:tc>
          <w:tcPr>
            <w:tcW w:w="14390" w:type="dxa"/>
            <w:gridSpan w:val="2"/>
            <w:shd w:val="clear" w:color="auto" w:fill="D1D3ED"/>
            <w:vAlign w:val="center"/>
          </w:tcPr>
          <w:p w14:paraId="722323A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91BFD69" w14:textId="77777777" w:rsidR="006D24BA" w:rsidRPr="00822D24" w:rsidRDefault="00E05D6B" w:rsidP="00E05D6B">
            <w:pPr>
              <w:pStyle w:val="ListParagraph"/>
              <w:widowControl w:val="0"/>
              <w:numPr>
                <w:ilvl w:val="0"/>
                <w:numId w:val="18"/>
              </w:numPr>
              <w:spacing w:after="0" w:line="240" w:lineRule="auto"/>
              <w:ind w:left="522"/>
              <w:rPr>
                <w:rFonts w:eastAsia="Times New Roman"/>
                <w:b/>
                <w:bCs/>
                <w:color w:val="808080" w:themeColor="background1" w:themeShade="80"/>
              </w:rPr>
            </w:pPr>
            <w:r w:rsidRPr="00E05D6B">
              <w:rPr>
                <w:rFonts w:eastAsia="Times New Roman"/>
                <w:b/>
                <w:bCs/>
              </w:rPr>
              <w:t>The variety of physical environments within the Eastern Hemisphere influences human activities. Likewise, human activities modify the physical environment.</w:t>
            </w:r>
          </w:p>
        </w:tc>
      </w:tr>
      <w:tr w:rsidR="006D24BA" w:rsidRPr="009B2DA5" w14:paraId="4D3A7F4A" w14:textId="77777777" w:rsidTr="00E05D6B">
        <w:trPr>
          <w:trHeight w:val="2879"/>
        </w:trPr>
        <w:tc>
          <w:tcPr>
            <w:tcW w:w="355" w:type="dxa"/>
            <w:shd w:val="clear" w:color="auto" w:fill="D1D3ED"/>
            <w:vAlign w:val="center"/>
          </w:tcPr>
          <w:p w14:paraId="056CE71F" w14:textId="77777777" w:rsidR="006D24BA" w:rsidRPr="009B2DA5" w:rsidRDefault="006D24BA" w:rsidP="00ED64C0"/>
        </w:tc>
        <w:tc>
          <w:tcPr>
            <w:tcW w:w="14035" w:type="dxa"/>
          </w:tcPr>
          <w:p w14:paraId="3DEB3ECB" w14:textId="77777777" w:rsidR="006D24BA" w:rsidRDefault="006D24BA" w:rsidP="005E5CBE">
            <w:pPr>
              <w:pStyle w:val="Normal2"/>
            </w:pPr>
            <w:r w:rsidRPr="002016B8">
              <w:t>Content elaboration</w:t>
            </w:r>
          </w:p>
          <w:p w14:paraId="04D4C3DF" w14:textId="77777777" w:rsidR="00E05D6B" w:rsidRDefault="00E05D6B" w:rsidP="00E05D6B">
            <w:r>
              <w:t>Human activities develop in response to physical environments. Physical features like waterways provide economic opportunities for people; therefore, regions with waterways are often more populated.  When the environment does not meet human needs, people adapt or modify it to meet those needs. For example, in places where waterways are unavailable, people construct canals and irrigation systems. Dams are built to control flooding and provide hydroelectric power.</w:t>
            </w:r>
          </w:p>
          <w:p w14:paraId="716AF87B" w14:textId="77777777" w:rsidR="006D24BA" w:rsidRPr="00992F11" w:rsidRDefault="00E05D6B" w:rsidP="00E05D6B">
            <w:r>
              <w:t xml:space="preserve">Modifications to the environment have intended and unintended consequences. </w:t>
            </w:r>
            <w:r w:rsidR="002047BB">
              <w:t>Some of</w:t>
            </w:r>
            <w:r>
              <w:t xml:space="preserve"> the issues facing the world today are the result of unintended consequences of human activities including pollution and disruption of habitat.</w:t>
            </w:r>
          </w:p>
          <w:p w14:paraId="2FCB88E9" w14:textId="77777777" w:rsidR="006D24BA" w:rsidRPr="002016B8" w:rsidRDefault="006D24BA" w:rsidP="005E5CBE">
            <w:pPr>
              <w:pStyle w:val="Normal2"/>
            </w:pPr>
            <w:r w:rsidRPr="002016B8">
              <w:t>EXPECTATIONS FOR LEARNING</w:t>
            </w:r>
          </w:p>
          <w:p w14:paraId="2E5020CC" w14:textId="77777777" w:rsidR="00E05D6B" w:rsidRDefault="00E05D6B" w:rsidP="00E05D6B">
            <w:r>
              <w:t>Explain how variations among physical environments in the Eastern Hemisphere influence human activities.</w:t>
            </w:r>
          </w:p>
          <w:p w14:paraId="5306F6E5" w14:textId="77777777" w:rsidR="006D24BA" w:rsidRPr="002016B8" w:rsidRDefault="00E05D6B" w:rsidP="00E05D6B">
            <w:r>
              <w:t>Explain how human activities have altered the physical environments of the Eastern Hemisphere.</w:t>
            </w:r>
          </w:p>
        </w:tc>
      </w:tr>
    </w:tbl>
    <w:p w14:paraId="58321A64" w14:textId="7D4093ED" w:rsidR="0001676C" w:rsidRDefault="0001676C">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01676C" w:rsidRPr="009B2DA5" w14:paraId="38376E66" w14:textId="77777777" w:rsidTr="00BC5341">
        <w:trPr>
          <w:trHeight w:val="360"/>
          <w:tblHeader/>
        </w:trPr>
        <w:tc>
          <w:tcPr>
            <w:tcW w:w="14390" w:type="dxa"/>
            <w:gridSpan w:val="2"/>
            <w:shd w:val="clear" w:color="auto" w:fill="003BA7"/>
            <w:vAlign w:val="center"/>
          </w:tcPr>
          <w:p w14:paraId="152B465F" w14:textId="77777777" w:rsidR="0001676C" w:rsidRPr="000C3E5F" w:rsidRDefault="0001676C" w:rsidP="00BC5341">
            <w:pPr>
              <w:pStyle w:val="TableSub-Head"/>
            </w:pPr>
            <w:r w:rsidRPr="000C3E5F">
              <w:lastRenderedPageBreak/>
              <w:t xml:space="preserve">Topic: </w:t>
            </w:r>
            <w:r w:rsidRPr="000C1B5C">
              <w:t>Human Systems</w:t>
            </w:r>
          </w:p>
        </w:tc>
      </w:tr>
      <w:tr w:rsidR="006D24BA" w:rsidRPr="009B2DA5" w14:paraId="567F55F2" w14:textId="77777777" w:rsidTr="00ED64C0">
        <w:trPr>
          <w:trHeight w:val="170"/>
        </w:trPr>
        <w:tc>
          <w:tcPr>
            <w:tcW w:w="14390" w:type="dxa"/>
            <w:gridSpan w:val="2"/>
            <w:shd w:val="clear" w:color="auto" w:fill="D1D3ED"/>
            <w:vAlign w:val="center"/>
          </w:tcPr>
          <w:p w14:paraId="4193084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0B0B793" w14:textId="77777777" w:rsidR="006D24BA" w:rsidRPr="00822D24" w:rsidRDefault="00E05D6B" w:rsidP="00E05D6B">
            <w:pPr>
              <w:pStyle w:val="ListParagraph"/>
              <w:widowControl w:val="0"/>
              <w:numPr>
                <w:ilvl w:val="0"/>
                <w:numId w:val="18"/>
              </w:numPr>
              <w:spacing w:after="0" w:line="240" w:lineRule="auto"/>
              <w:ind w:left="522"/>
              <w:rPr>
                <w:rFonts w:eastAsia="Times New Roman"/>
                <w:b/>
                <w:bCs/>
                <w:color w:val="808080" w:themeColor="background1" w:themeShade="80"/>
              </w:rPr>
            </w:pPr>
            <w:r w:rsidRPr="00E05D6B">
              <w:rPr>
                <w:rFonts w:eastAsia="Times New Roman"/>
                <w:b/>
                <w:bCs/>
              </w:rPr>
              <w:t>Political, environmental, social, and economic factors cause people, products, and ideas to move from place to place in the Eastern Hemisphere in the past and today.</w:t>
            </w:r>
          </w:p>
        </w:tc>
      </w:tr>
      <w:tr w:rsidR="006D24BA" w:rsidRPr="009B2DA5" w14:paraId="655D7CF4" w14:textId="77777777" w:rsidTr="00ED64C0">
        <w:trPr>
          <w:trHeight w:val="170"/>
        </w:trPr>
        <w:tc>
          <w:tcPr>
            <w:tcW w:w="355" w:type="dxa"/>
            <w:shd w:val="clear" w:color="auto" w:fill="D1D3ED"/>
            <w:vAlign w:val="center"/>
          </w:tcPr>
          <w:p w14:paraId="6E11130E" w14:textId="77777777" w:rsidR="006D24BA" w:rsidRPr="009B2DA5" w:rsidRDefault="006D24BA" w:rsidP="00ED64C0"/>
        </w:tc>
        <w:tc>
          <w:tcPr>
            <w:tcW w:w="14035" w:type="dxa"/>
          </w:tcPr>
          <w:p w14:paraId="201500BD" w14:textId="77777777" w:rsidR="006D24BA" w:rsidRDefault="006D24BA" w:rsidP="005E5CBE">
            <w:pPr>
              <w:pStyle w:val="Normal2"/>
            </w:pPr>
            <w:r w:rsidRPr="002016B8">
              <w:t>Content elaboration</w:t>
            </w:r>
          </w:p>
          <w:p w14:paraId="60CA27DA" w14:textId="77777777" w:rsidR="00E05D6B" w:rsidRDefault="00E05D6B" w:rsidP="00E05D6B">
            <w:pPr>
              <w:spacing w:after="0"/>
            </w:pPr>
            <w:r>
              <w:t>People, products, and, ideas move from place to place in the Eastern Hemisphere for political, environmental, social, and economic reasons. Building on prior knowledge from grade five, students will study some of the factors that cause push/pull movement. Students will learn how these factors have influenced cultural diffusion of the Eastern Hemisphere in the past and today. These factors include:</w:t>
            </w:r>
          </w:p>
          <w:p w14:paraId="4667C431" w14:textId="77777777" w:rsidR="00E05D6B" w:rsidRDefault="002047BB" w:rsidP="00606C1D">
            <w:pPr>
              <w:pStyle w:val="ListParagraph"/>
              <w:numPr>
                <w:ilvl w:val="0"/>
                <w:numId w:val="31"/>
              </w:numPr>
              <w:spacing w:after="0" w:line="240" w:lineRule="auto"/>
              <w:ind w:left="792" w:hanging="432"/>
            </w:pPr>
            <w:r>
              <w:t>p</w:t>
            </w:r>
            <w:r w:rsidR="00E05D6B">
              <w:t>olitical</w:t>
            </w:r>
            <w:r>
              <w:t>:</w:t>
            </w:r>
            <w:r w:rsidR="00E05D6B">
              <w:t xml:space="preserve"> changes in political leadership and citizen rights;</w:t>
            </w:r>
          </w:p>
          <w:p w14:paraId="15DE5828" w14:textId="77777777" w:rsidR="00E05D6B" w:rsidRDefault="00E05D6B" w:rsidP="00606C1D">
            <w:pPr>
              <w:pStyle w:val="ListParagraph"/>
              <w:numPr>
                <w:ilvl w:val="0"/>
                <w:numId w:val="31"/>
              </w:numPr>
              <w:spacing w:after="0" w:line="240" w:lineRule="auto"/>
              <w:ind w:left="792" w:hanging="432"/>
            </w:pPr>
            <w:r>
              <w:t>environmental</w:t>
            </w:r>
            <w:r w:rsidR="002047BB">
              <w:t>:</w:t>
            </w:r>
            <w:r>
              <w:t xml:space="preserve"> the climate and natural disasters;</w:t>
            </w:r>
          </w:p>
          <w:p w14:paraId="0DE8AD88" w14:textId="77777777" w:rsidR="00E05D6B" w:rsidRDefault="00E05D6B" w:rsidP="00606C1D">
            <w:pPr>
              <w:pStyle w:val="ListParagraph"/>
              <w:numPr>
                <w:ilvl w:val="0"/>
                <w:numId w:val="31"/>
              </w:numPr>
              <w:spacing w:after="0" w:line="240" w:lineRule="auto"/>
              <w:ind w:left="792" w:hanging="432"/>
            </w:pPr>
            <w:r>
              <w:t>social</w:t>
            </w:r>
            <w:r w:rsidR="002047BB">
              <w:t>:</w:t>
            </w:r>
            <w:r>
              <w:t xml:space="preserve"> discrimination, intolerance, and religious freedom; and</w:t>
            </w:r>
          </w:p>
          <w:p w14:paraId="3255FA52" w14:textId="77777777" w:rsidR="00E05D6B" w:rsidRDefault="00E05D6B" w:rsidP="00696989">
            <w:pPr>
              <w:pStyle w:val="ListParagraph"/>
              <w:numPr>
                <w:ilvl w:val="0"/>
                <w:numId w:val="31"/>
              </w:numPr>
              <w:spacing w:after="60" w:line="240" w:lineRule="auto"/>
              <w:ind w:left="792" w:hanging="432"/>
            </w:pPr>
            <w:r>
              <w:t>economic</w:t>
            </w:r>
            <w:r w:rsidR="002047BB">
              <w:t>:</w:t>
            </w:r>
            <w:r>
              <w:t xml:space="preserve"> the availability of resources, changes in trade patterns, and employment opportunities.</w:t>
            </w:r>
          </w:p>
          <w:p w14:paraId="2770F34F" w14:textId="77777777" w:rsidR="00E05D6B" w:rsidRDefault="00E05D6B" w:rsidP="00696989">
            <w:pPr>
              <w:spacing w:after="60"/>
            </w:pPr>
            <w:r>
              <w:t>The context of the modern Eastern Hemisphere allows for the study of multiple examples of the lasting impact of cultural diffusion. For instance, students can study the increase of English speakers in the Eastern Hemisphere as a result of economic factors, including international trade. The spread of religions throughout the Eastern Hemisphere was a result of trade and other factors.</w:t>
            </w:r>
          </w:p>
          <w:p w14:paraId="3332D72C" w14:textId="0F301E7E" w:rsidR="006D24BA" w:rsidRPr="00992F11" w:rsidRDefault="00E05D6B" w:rsidP="00696989">
            <w:pPr>
              <w:spacing w:after="60"/>
            </w:pPr>
            <w:r>
              <w:t>The theme of cultural diffusion is meant to be integrated throughout the school year.</w:t>
            </w:r>
          </w:p>
          <w:p w14:paraId="407572AC" w14:textId="77777777" w:rsidR="006D24BA" w:rsidRPr="002016B8" w:rsidRDefault="006D24BA" w:rsidP="005E5CBE">
            <w:pPr>
              <w:pStyle w:val="Normal2"/>
            </w:pPr>
            <w:r w:rsidRPr="002016B8">
              <w:t>EXPECTATIONS FOR LEARNING</w:t>
            </w:r>
          </w:p>
          <w:p w14:paraId="74BD1975" w14:textId="77777777" w:rsidR="00E05D6B" w:rsidRDefault="00E05D6B" w:rsidP="00696989">
            <w:pPr>
              <w:spacing w:after="60"/>
            </w:pPr>
            <w:r>
              <w:t>Explain political, environmental, social, and economic factors that cause the movement of people, products and, ideas in the Eastern Hemisphere.</w:t>
            </w:r>
          </w:p>
          <w:p w14:paraId="158689B4" w14:textId="77777777" w:rsidR="006D24BA" w:rsidRPr="002016B8" w:rsidRDefault="00E05D6B" w:rsidP="00696989">
            <w:pPr>
              <w:spacing w:after="0"/>
            </w:pPr>
            <w:r>
              <w:t>Describe the lasting impact of the movement of people, products, and ideas in the Eastern Hemisphere.</w:t>
            </w:r>
          </w:p>
        </w:tc>
      </w:tr>
      <w:tr w:rsidR="006D24BA" w:rsidRPr="009B2DA5" w14:paraId="36CF7DA8" w14:textId="77777777" w:rsidTr="00ED64C0">
        <w:trPr>
          <w:trHeight w:val="575"/>
        </w:trPr>
        <w:tc>
          <w:tcPr>
            <w:tcW w:w="14390" w:type="dxa"/>
            <w:gridSpan w:val="2"/>
            <w:shd w:val="clear" w:color="auto" w:fill="D1D3ED"/>
            <w:vAlign w:val="center"/>
          </w:tcPr>
          <w:p w14:paraId="4A2B198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28015C1" w14:textId="77777777" w:rsidR="006D24BA" w:rsidRPr="00822D24" w:rsidRDefault="00E05D6B" w:rsidP="00E05D6B">
            <w:pPr>
              <w:pStyle w:val="ListParagraph"/>
              <w:widowControl w:val="0"/>
              <w:numPr>
                <w:ilvl w:val="0"/>
                <w:numId w:val="18"/>
              </w:numPr>
              <w:spacing w:after="0" w:line="240" w:lineRule="auto"/>
              <w:ind w:left="522"/>
              <w:rPr>
                <w:rFonts w:eastAsia="Times New Roman"/>
                <w:b/>
                <w:bCs/>
                <w:color w:val="808080" w:themeColor="background1" w:themeShade="80"/>
              </w:rPr>
            </w:pPr>
            <w:r w:rsidRPr="00E05D6B">
              <w:rPr>
                <w:rFonts w:eastAsia="Times New Roman"/>
                <w:b/>
                <w:bCs/>
              </w:rPr>
              <w:t>Diffusion of agricultural practices and products, technology, cultural practices, and major world religions (Buddhism, Christianity, Hinduism, Islam, and Judaism) impacted the Eastern Hemisphere.</w:t>
            </w:r>
          </w:p>
        </w:tc>
      </w:tr>
      <w:tr w:rsidR="006D24BA" w:rsidRPr="009B2DA5" w14:paraId="1441FFDE" w14:textId="77777777" w:rsidTr="00ED64C0">
        <w:trPr>
          <w:trHeight w:val="170"/>
        </w:trPr>
        <w:tc>
          <w:tcPr>
            <w:tcW w:w="355" w:type="dxa"/>
            <w:shd w:val="clear" w:color="auto" w:fill="D1D3ED"/>
            <w:vAlign w:val="center"/>
          </w:tcPr>
          <w:p w14:paraId="51146947" w14:textId="77777777" w:rsidR="006D24BA" w:rsidRPr="009B2DA5" w:rsidRDefault="006D24BA" w:rsidP="00ED64C0"/>
        </w:tc>
        <w:tc>
          <w:tcPr>
            <w:tcW w:w="14035" w:type="dxa"/>
          </w:tcPr>
          <w:p w14:paraId="17179B11" w14:textId="77777777" w:rsidR="006D24BA" w:rsidRPr="002016B8" w:rsidRDefault="006D24BA" w:rsidP="005E5CBE">
            <w:pPr>
              <w:pStyle w:val="Normal2"/>
            </w:pPr>
            <w:r w:rsidRPr="002016B8">
              <w:t>Content elaboration</w:t>
            </w:r>
          </w:p>
          <w:p w14:paraId="7FA49F95" w14:textId="77777777" w:rsidR="00E05D6B" w:rsidRPr="00E05D6B" w:rsidRDefault="00E05D6B" w:rsidP="00696989">
            <w:pPr>
              <w:widowControl w:val="0"/>
              <w:spacing w:after="60"/>
              <w:rPr>
                <w:szCs w:val="18"/>
              </w:rPr>
            </w:pPr>
            <w:r w:rsidRPr="00E05D6B">
              <w:rPr>
                <w:szCs w:val="18"/>
              </w:rPr>
              <w:t>Diffusion can be defined as the spread of people, ideas, technology</w:t>
            </w:r>
            <w:r>
              <w:rPr>
                <w:szCs w:val="18"/>
              </w:rPr>
              <w:t>, and products among places.</w:t>
            </w:r>
          </w:p>
          <w:p w14:paraId="698B111C" w14:textId="77777777" w:rsidR="00E05D6B" w:rsidRPr="00E05D6B" w:rsidRDefault="00E05D6B" w:rsidP="00696989">
            <w:pPr>
              <w:widowControl w:val="0"/>
              <w:spacing w:after="60"/>
              <w:rPr>
                <w:szCs w:val="18"/>
              </w:rPr>
            </w:pPr>
            <w:r w:rsidRPr="00E05D6B">
              <w:rPr>
                <w:szCs w:val="18"/>
              </w:rPr>
              <w:t>As systems of trade and transportation developed, people traveled and migrated across continents, spreading their agricultural practices, cultural practices and products. These practices and products from the river civilizations ca</w:t>
            </w:r>
            <w:r>
              <w:rPr>
                <w:szCs w:val="18"/>
              </w:rPr>
              <w:t>n be found in modern society.</w:t>
            </w:r>
          </w:p>
          <w:p w14:paraId="171C544A" w14:textId="77777777" w:rsidR="00E05D6B" w:rsidRPr="00E05D6B" w:rsidRDefault="00E05D6B" w:rsidP="00E05D6B">
            <w:pPr>
              <w:widowControl w:val="0"/>
              <w:spacing w:after="0"/>
              <w:rPr>
                <w:szCs w:val="18"/>
              </w:rPr>
            </w:pPr>
            <w:r w:rsidRPr="00E05D6B">
              <w:rPr>
                <w:szCs w:val="18"/>
              </w:rPr>
              <w:t>Religion is a key example of the diffusion of cultural practices and products. Students should be famili</w:t>
            </w:r>
            <w:r>
              <w:rPr>
                <w:szCs w:val="18"/>
              </w:rPr>
              <w:t>ar with and able to identify:</w:t>
            </w:r>
          </w:p>
          <w:p w14:paraId="34DA4AB0" w14:textId="77777777" w:rsidR="00E05D6B" w:rsidRPr="00E05D6B" w:rsidRDefault="00E05D6B" w:rsidP="00606C1D">
            <w:pPr>
              <w:pStyle w:val="ListParagraph"/>
              <w:widowControl w:val="0"/>
              <w:numPr>
                <w:ilvl w:val="0"/>
                <w:numId w:val="31"/>
              </w:numPr>
              <w:spacing w:after="0" w:line="240" w:lineRule="auto"/>
              <w:ind w:left="792" w:hanging="432"/>
              <w:rPr>
                <w:szCs w:val="18"/>
              </w:rPr>
            </w:pPr>
            <w:r>
              <w:rPr>
                <w:szCs w:val="18"/>
              </w:rPr>
              <w:t>the geographic origins;</w:t>
            </w:r>
          </w:p>
          <w:p w14:paraId="3570176F" w14:textId="77777777" w:rsidR="00E05D6B" w:rsidRPr="00E05D6B" w:rsidRDefault="00E05D6B" w:rsidP="00606C1D">
            <w:pPr>
              <w:pStyle w:val="ListParagraph"/>
              <w:widowControl w:val="0"/>
              <w:numPr>
                <w:ilvl w:val="0"/>
                <w:numId w:val="31"/>
              </w:numPr>
              <w:spacing w:after="0" w:line="240" w:lineRule="auto"/>
              <w:ind w:left="792" w:hanging="432"/>
              <w:rPr>
                <w:szCs w:val="18"/>
              </w:rPr>
            </w:pPr>
            <w:r>
              <w:rPr>
                <w:szCs w:val="18"/>
              </w:rPr>
              <w:t>founding leaders; and</w:t>
            </w:r>
          </w:p>
          <w:p w14:paraId="283FBA78" w14:textId="77777777" w:rsidR="00E05D6B" w:rsidRPr="00E05D6B" w:rsidRDefault="002047BB" w:rsidP="00696989">
            <w:pPr>
              <w:pStyle w:val="ListParagraph"/>
              <w:widowControl w:val="0"/>
              <w:numPr>
                <w:ilvl w:val="0"/>
                <w:numId w:val="31"/>
              </w:numPr>
              <w:spacing w:after="60" w:line="240" w:lineRule="auto"/>
              <w:ind w:left="792" w:hanging="432"/>
              <w:rPr>
                <w:szCs w:val="18"/>
              </w:rPr>
            </w:pPr>
            <w:r>
              <w:rPr>
                <w:szCs w:val="18"/>
              </w:rPr>
              <w:t xml:space="preserve">basic </w:t>
            </w:r>
            <w:r w:rsidR="00E05D6B">
              <w:rPr>
                <w:szCs w:val="18"/>
              </w:rPr>
              <w:t>teachings.</w:t>
            </w:r>
          </w:p>
          <w:p w14:paraId="2FE14976" w14:textId="77777777" w:rsidR="00E05D6B" w:rsidRPr="00E05D6B" w:rsidRDefault="00E05D6B" w:rsidP="005E5CBE">
            <w:pPr>
              <w:widowControl w:val="0"/>
              <w:spacing w:after="0"/>
              <w:rPr>
                <w:szCs w:val="18"/>
              </w:rPr>
            </w:pPr>
            <w:r w:rsidRPr="00E05D6B">
              <w:rPr>
                <w:szCs w:val="18"/>
              </w:rPr>
              <w:t>The five m</w:t>
            </w:r>
            <w:r>
              <w:rPr>
                <w:szCs w:val="18"/>
              </w:rPr>
              <w:t>ajor world religions include:</w:t>
            </w:r>
          </w:p>
          <w:p w14:paraId="70CC12B9" w14:textId="77777777" w:rsidR="00E05D6B" w:rsidRPr="005E5CBE" w:rsidRDefault="00E05D6B" w:rsidP="00606C1D">
            <w:pPr>
              <w:pStyle w:val="ListParagraph"/>
              <w:widowControl w:val="0"/>
              <w:numPr>
                <w:ilvl w:val="0"/>
                <w:numId w:val="31"/>
              </w:numPr>
              <w:spacing w:after="0" w:line="240" w:lineRule="auto"/>
              <w:ind w:left="792" w:hanging="432"/>
              <w:rPr>
                <w:szCs w:val="18"/>
              </w:rPr>
            </w:pPr>
            <w:r w:rsidRPr="005E5CBE">
              <w:rPr>
                <w:szCs w:val="18"/>
              </w:rPr>
              <w:t xml:space="preserve">Buddhism; </w:t>
            </w:r>
          </w:p>
          <w:p w14:paraId="5FF741C2" w14:textId="77777777" w:rsidR="00E05D6B" w:rsidRPr="005E5CBE" w:rsidRDefault="00E05D6B" w:rsidP="00606C1D">
            <w:pPr>
              <w:pStyle w:val="ListParagraph"/>
              <w:widowControl w:val="0"/>
              <w:numPr>
                <w:ilvl w:val="0"/>
                <w:numId w:val="31"/>
              </w:numPr>
              <w:spacing w:after="0" w:line="240" w:lineRule="auto"/>
              <w:ind w:left="792" w:hanging="432"/>
              <w:rPr>
                <w:szCs w:val="18"/>
              </w:rPr>
            </w:pPr>
            <w:r w:rsidRPr="005E5CBE">
              <w:rPr>
                <w:szCs w:val="18"/>
              </w:rPr>
              <w:t xml:space="preserve">Christianity; </w:t>
            </w:r>
          </w:p>
          <w:p w14:paraId="2BA2A7BD" w14:textId="77777777" w:rsidR="00E05D6B" w:rsidRPr="005E5CBE" w:rsidRDefault="00E05D6B" w:rsidP="00606C1D">
            <w:pPr>
              <w:pStyle w:val="ListParagraph"/>
              <w:widowControl w:val="0"/>
              <w:numPr>
                <w:ilvl w:val="0"/>
                <w:numId w:val="31"/>
              </w:numPr>
              <w:spacing w:after="0" w:line="240" w:lineRule="auto"/>
              <w:ind w:left="792" w:hanging="432"/>
              <w:rPr>
                <w:szCs w:val="18"/>
              </w:rPr>
            </w:pPr>
            <w:r w:rsidRPr="005E5CBE">
              <w:rPr>
                <w:szCs w:val="18"/>
              </w:rPr>
              <w:t xml:space="preserve">Hinduism; </w:t>
            </w:r>
          </w:p>
          <w:p w14:paraId="1A09C598" w14:textId="77777777" w:rsidR="00E05D6B" w:rsidRPr="005E5CBE" w:rsidRDefault="00E05D6B" w:rsidP="00606C1D">
            <w:pPr>
              <w:pStyle w:val="ListParagraph"/>
              <w:widowControl w:val="0"/>
              <w:numPr>
                <w:ilvl w:val="0"/>
                <w:numId w:val="31"/>
              </w:numPr>
              <w:spacing w:after="0" w:line="240" w:lineRule="auto"/>
              <w:ind w:left="792" w:hanging="432"/>
              <w:rPr>
                <w:szCs w:val="18"/>
              </w:rPr>
            </w:pPr>
            <w:r w:rsidRPr="005E5CBE">
              <w:rPr>
                <w:szCs w:val="18"/>
              </w:rPr>
              <w:t xml:space="preserve">Islam; and </w:t>
            </w:r>
          </w:p>
          <w:p w14:paraId="03EE1A16" w14:textId="77777777" w:rsidR="006D24BA" w:rsidRPr="005E5CBE" w:rsidRDefault="005E5CBE" w:rsidP="00696989">
            <w:pPr>
              <w:pStyle w:val="ListParagraph"/>
              <w:widowControl w:val="0"/>
              <w:numPr>
                <w:ilvl w:val="0"/>
                <w:numId w:val="31"/>
              </w:numPr>
              <w:spacing w:after="60" w:line="240" w:lineRule="auto"/>
              <w:ind w:left="792" w:hanging="432"/>
              <w:rPr>
                <w:szCs w:val="18"/>
              </w:rPr>
            </w:pPr>
            <w:r>
              <w:rPr>
                <w:szCs w:val="18"/>
              </w:rPr>
              <w:t>Judaism.</w:t>
            </w:r>
          </w:p>
          <w:p w14:paraId="606B6481" w14:textId="77777777" w:rsidR="006D24BA" w:rsidRPr="002016B8" w:rsidRDefault="006D24BA" w:rsidP="005E5CBE">
            <w:pPr>
              <w:pStyle w:val="Normal2"/>
            </w:pPr>
            <w:r w:rsidRPr="002016B8">
              <w:t>EXPECTATIONS FOR LEARNING</w:t>
            </w:r>
          </w:p>
          <w:p w14:paraId="12FB90A4" w14:textId="77777777" w:rsidR="00E05D6B" w:rsidRPr="00E05D6B" w:rsidRDefault="00E05D6B" w:rsidP="00696989">
            <w:pPr>
              <w:widowControl w:val="0"/>
              <w:spacing w:after="60"/>
              <w:rPr>
                <w:rFonts w:eastAsia="Times New Roman"/>
                <w:color w:val="000000"/>
              </w:rPr>
            </w:pPr>
            <w:r w:rsidRPr="00E05D6B">
              <w:rPr>
                <w:rFonts w:eastAsia="Times New Roman"/>
                <w:color w:val="000000"/>
              </w:rPr>
              <w:t>Explain how diffusion has influenced modern cultural practices and product</w:t>
            </w:r>
            <w:r>
              <w:rPr>
                <w:rFonts w:eastAsia="Times New Roman"/>
                <w:color w:val="000000"/>
              </w:rPr>
              <w:t>s in the Eastern Hemisphere.</w:t>
            </w:r>
          </w:p>
          <w:p w14:paraId="57E8AD02" w14:textId="77777777" w:rsidR="006D24BA" w:rsidRPr="009B2DA5" w:rsidRDefault="00E05D6B" w:rsidP="00696989">
            <w:pPr>
              <w:widowControl w:val="0"/>
              <w:spacing w:after="0"/>
              <w:rPr>
                <w:rFonts w:eastAsia="Times New Roman"/>
                <w:color w:val="000000"/>
              </w:rPr>
            </w:pPr>
            <w:r w:rsidRPr="00E05D6B">
              <w:rPr>
                <w:rFonts w:eastAsia="Times New Roman"/>
                <w:color w:val="000000"/>
              </w:rPr>
              <w:t>Describe the influence of religious diffusion in the modern world.</w:t>
            </w:r>
          </w:p>
        </w:tc>
      </w:tr>
    </w:tbl>
    <w:p w14:paraId="4301AED5" w14:textId="4ED83D8F" w:rsidR="00E05D6B" w:rsidRDefault="00E05D6B">
      <w:pPr>
        <w:rPr>
          <w:b/>
          <w:bCs/>
          <w:caps/>
        </w:rPr>
      </w:pPr>
      <w:r>
        <w:rPr>
          <w:b/>
          <w:bCs/>
          <w:caps/>
        </w:rPr>
        <w:br w:type="page"/>
      </w:r>
    </w:p>
    <w:p w14:paraId="329CEA49" w14:textId="77777777" w:rsidR="007C6EC8" w:rsidRDefault="007C6EC8" w:rsidP="007C6EC8">
      <w:pPr>
        <w:pStyle w:val="Heading3"/>
      </w:pPr>
      <w:bookmarkStart w:id="2" w:name="_Toc5605797"/>
      <w:r>
        <w:lastRenderedPageBreak/>
        <w:t>Strand: Government</w:t>
      </w:r>
      <w:bookmarkEnd w:id="2"/>
    </w:p>
    <w:tbl>
      <w:tblPr>
        <w:tblStyle w:val="TableGrid"/>
        <w:tblW w:w="0" w:type="auto"/>
        <w:tblLook w:val="04A0" w:firstRow="1" w:lastRow="0" w:firstColumn="1" w:lastColumn="0" w:noHBand="0" w:noVBand="1"/>
      </w:tblPr>
      <w:tblGrid>
        <w:gridCol w:w="355"/>
        <w:gridCol w:w="14035"/>
      </w:tblGrid>
      <w:tr w:rsidR="006D24BA" w:rsidRPr="009B2DA5" w14:paraId="252CA88E" w14:textId="77777777" w:rsidTr="00E05D6B">
        <w:trPr>
          <w:trHeight w:val="360"/>
        </w:trPr>
        <w:tc>
          <w:tcPr>
            <w:tcW w:w="14390" w:type="dxa"/>
            <w:gridSpan w:val="2"/>
            <w:shd w:val="clear" w:color="auto" w:fill="003BA7"/>
            <w:vAlign w:val="center"/>
          </w:tcPr>
          <w:p w14:paraId="48D4C23E" w14:textId="77777777" w:rsidR="006D24BA" w:rsidRPr="000C3E5F" w:rsidRDefault="006D24BA" w:rsidP="00ED64C0">
            <w:pPr>
              <w:pStyle w:val="TableSub-Head"/>
            </w:pPr>
            <w:r w:rsidRPr="000C3E5F">
              <w:t xml:space="preserve">Topic: </w:t>
            </w:r>
            <w:r w:rsidR="00E05D6B" w:rsidRPr="00E05D6B">
              <w:t>Civic Participation and Skills</w:t>
            </w:r>
          </w:p>
        </w:tc>
      </w:tr>
      <w:tr w:rsidR="006D24BA" w:rsidRPr="009B2DA5" w14:paraId="0EF696FF" w14:textId="77777777" w:rsidTr="00ED64C0">
        <w:trPr>
          <w:trHeight w:val="575"/>
        </w:trPr>
        <w:tc>
          <w:tcPr>
            <w:tcW w:w="14390" w:type="dxa"/>
            <w:gridSpan w:val="2"/>
            <w:shd w:val="clear" w:color="auto" w:fill="D1D3ED"/>
            <w:vAlign w:val="center"/>
          </w:tcPr>
          <w:p w14:paraId="3D4B15DF"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492CE07" w14:textId="77777777" w:rsidR="006D24BA" w:rsidRPr="00822D24" w:rsidRDefault="00E05D6B" w:rsidP="00E05D6B">
            <w:pPr>
              <w:pStyle w:val="ListParagraph"/>
              <w:widowControl w:val="0"/>
              <w:numPr>
                <w:ilvl w:val="0"/>
                <w:numId w:val="18"/>
              </w:numPr>
              <w:spacing w:after="0" w:line="240" w:lineRule="auto"/>
              <w:ind w:left="522"/>
              <w:rPr>
                <w:rFonts w:eastAsia="Times New Roman"/>
                <w:b/>
                <w:bCs/>
                <w:color w:val="808080" w:themeColor="background1" w:themeShade="80"/>
              </w:rPr>
            </w:pPr>
            <w:r w:rsidRPr="00E05D6B">
              <w:rPr>
                <w:rFonts w:eastAsia="Times New Roman"/>
                <w:b/>
                <w:bCs/>
              </w:rPr>
              <w:t>Different perspectives on a topic can be obtained from a variety of historic and contemporary sources and used to effectively communicate and defend a claim based on evidence. Sources should be examined for accuracy and credibility.</w:t>
            </w:r>
          </w:p>
        </w:tc>
      </w:tr>
      <w:tr w:rsidR="006D24BA" w:rsidRPr="009B2DA5" w14:paraId="3F84A77D" w14:textId="77777777" w:rsidTr="00ED64C0">
        <w:trPr>
          <w:trHeight w:val="170"/>
        </w:trPr>
        <w:tc>
          <w:tcPr>
            <w:tcW w:w="355" w:type="dxa"/>
            <w:shd w:val="clear" w:color="auto" w:fill="D1D3ED"/>
            <w:vAlign w:val="center"/>
          </w:tcPr>
          <w:p w14:paraId="250B6DCF" w14:textId="77777777" w:rsidR="006D24BA" w:rsidRPr="009B2DA5" w:rsidRDefault="006D24BA" w:rsidP="00ED64C0"/>
        </w:tc>
        <w:tc>
          <w:tcPr>
            <w:tcW w:w="14035" w:type="dxa"/>
          </w:tcPr>
          <w:p w14:paraId="42806861" w14:textId="77777777" w:rsidR="006D24BA" w:rsidRPr="002016B8" w:rsidRDefault="006D24BA" w:rsidP="005E5CBE">
            <w:pPr>
              <w:pStyle w:val="Normal2"/>
            </w:pPr>
            <w:r w:rsidRPr="002016B8">
              <w:t>Content elaboration</w:t>
            </w:r>
          </w:p>
          <w:p w14:paraId="53312455" w14:textId="77777777" w:rsidR="00E05D6B" w:rsidRPr="00E05D6B" w:rsidRDefault="00E05D6B" w:rsidP="00E05D6B">
            <w:pPr>
              <w:widowControl w:val="0"/>
              <w:rPr>
                <w:szCs w:val="18"/>
              </w:rPr>
            </w:pPr>
            <w:r w:rsidRPr="00E05D6B">
              <w:rPr>
                <w:szCs w:val="18"/>
              </w:rPr>
              <w:t>Students at this level continue developing civic participation skills by using evidence from a variety of historic and contemporary sources to communicate and defend a claim. Each source reflects a specific bia</w:t>
            </w:r>
            <w:r>
              <w:rPr>
                <w:szCs w:val="18"/>
              </w:rPr>
              <w:t>s or perspective on a topic.</w:t>
            </w:r>
          </w:p>
          <w:p w14:paraId="1F4BBB94" w14:textId="77777777" w:rsidR="00E05D6B" w:rsidRPr="00E05D6B" w:rsidRDefault="00E05D6B" w:rsidP="00E05D6B">
            <w:pPr>
              <w:widowControl w:val="0"/>
              <w:spacing w:after="0"/>
              <w:rPr>
                <w:szCs w:val="18"/>
              </w:rPr>
            </w:pPr>
            <w:r w:rsidRPr="00E05D6B">
              <w:rPr>
                <w:szCs w:val="18"/>
              </w:rPr>
              <w:t xml:space="preserve">Students should understand the importance of examining the accuracy of a source </w:t>
            </w:r>
            <w:r>
              <w:rPr>
                <w:szCs w:val="18"/>
              </w:rPr>
              <w:t>by considering the following:</w:t>
            </w:r>
          </w:p>
          <w:p w14:paraId="3767E96B" w14:textId="77777777" w:rsidR="00E05D6B" w:rsidRPr="00E05D6B" w:rsidRDefault="00E05D6B" w:rsidP="00606C1D">
            <w:pPr>
              <w:pStyle w:val="ListParagraph"/>
              <w:widowControl w:val="0"/>
              <w:numPr>
                <w:ilvl w:val="0"/>
                <w:numId w:val="31"/>
              </w:numPr>
              <w:spacing w:after="0" w:line="240" w:lineRule="auto"/>
              <w:ind w:left="792" w:hanging="432"/>
              <w:rPr>
                <w:szCs w:val="18"/>
              </w:rPr>
            </w:pPr>
            <w:r w:rsidRPr="00E05D6B">
              <w:rPr>
                <w:szCs w:val="18"/>
              </w:rPr>
              <w:t xml:space="preserve">Can the information be verified in other sources? </w:t>
            </w:r>
          </w:p>
          <w:p w14:paraId="287280BE" w14:textId="77777777" w:rsidR="00E05D6B" w:rsidRPr="00E05D6B" w:rsidRDefault="00E05D6B" w:rsidP="00606C1D">
            <w:pPr>
              <w:pStyle w:val="ListParagraph"/>
              <w:widowControl w:val="0"/>
              <w:numPr>
                <w:ilvl w:val="0"/>
                <w:numId w:val="31"/>
              </w:numPr>
              <w:spacing w:after="0" w:line="240" w:lineRule="auto"/>
              <w:ind w:left="792" w:hanging="432"/>
              <w:rPr>
                <w:szCs w:val="18"/>
              </w:rPr>
            </w:pPr>
            <w:r w:rsidRPr="00E05D6B">
              <w:rPr>
                <w:szCs w:val="18"/>
              </w:rPr>
              <w:t xml:space="preserve">What are the author’s sources of information? </w:t>
            </w:r>
          </w:p>
          <w:p w14:paraId="4BC1CED1" w14:textId="77777777" w:rsidR="00E05D6B" w:rsidRPr="00E05D6B" w:rsidRDefault="00E05D6B" w:rsidP="00606C1D">
            <w:pPr>
              <w:pStyle w:val="ListParagraph"/>
              <w:widowControl w:val="0"/>
              <w:numPr>
                <w:ilvl w:val="0"/>
                <w:numId w:val="31"/>
              </w:numPr>
              <w:spacing w:after="0" w:line="240" w:lineRule="auto"/>
              <w:ind w:left="792" w:hanging="432"/>
              <w:rPr>
                <w:szCs w:val="18"/>
              </w:rPr>
            </w:pPr>
            <w:r w:rsidRPr="00E05D6B">
              <w:rPr>
                <w:szCs w:val="18"/>
              </w:rPr>
              <w:t xml:space="preserve">Is the information original or reprinted/excerpted from another source? </w:t>
            </w:r>
          </w:p>
          <w:p w14:paraId="652800F0" w14:textId="77777777" w:rsidR="00E05D6B" w:rsidRPr="00E05D6B" w:rsidRDefault="00E05D6B" w:rsidP="00606C1D">
            <w:pPr>
              <w:pStyle w:val="ListParagraph"/>
              <w:widowControl w:val="0"/>
              <w:numPr>
                <w:ilvl w:val="0"/>
                <w:numId w:val="31"/>
              </w:numPr>
              <w:spacing w:line="240" w:lineRule="auto"/>
              <w:ind w:left="792" w:hanging="432"/>
              <w:rPr>
                <w:szCs w:val="18"/>
              </w:rPr>
            </w:pPr>
            <w:r w:rsidRPr="00E05D6B">
              <w:rPr>
                <w:szCs w:val="18"/>
              </w:rPr>
              <w:t xml:space="preserve">How does the source compare </w:t>
            </w:r>
            <w:r>
              <w:rPr>
                <w:szCs w:val="18"/>
              </w:rPr>
              <w:t>with others on the same topic?</w:t>
            </w:r>
          </w:p>
          <w:p w14:paraId="4AB8EF4C" w14:textId="77777777" w:rsidR="006D24BA" w:rsidRPr="009C66F0" w:rsidRDefault="00E05D6B" w:rsidP="00E05D6B">
            <w:pPr>
              <w:widowControl w:val="0"/>
              <w:rPr>
                <w:szCs w:val="18"/>
              </w:rPr>
            </w:pPr>
            <w:r w:rsidRPr="00E05D6B">
              <w:rPr>
                <w:szCs w:val="18"/>
              </w:rPr>
              <w:t>In grade seven, students will learn about historical perspective. Historical perspective is the idea that historians and archaeologists describe historical events and issues from the perspectives of people living at that time to avoid evaluating the past in terms of today’s norms and values.</w:t>
            </w:r>
          </w:p>
          <w:p w14:paraId="33C116F8" w14:textId="77777777" w:rsidR="006D24BA" w:rsidRPr="002016B8" w:rsidRDefault="006D24BA" w:rsidP="005E5CBE">
            <w:pPr>
              <w:pStyle w:val="Normal2"/>
            </w:pPr>
            <w:r w:rsidRPr="002016B8">
              <w:t>EXPECTATIONS FOR LEARNING</w:t>
            </w:r>
          </w:p>
          <w:p w14:paraId="119AF233" w14:textId="77777777" w:rsidR="007C6EC8" w:rsidRPr="007C6EC8" w:rsidRDefault="007C6EC8" w:rsidP="007C6EC8">
            <w:pPr>
              <w:widowControl w:val="0"/>
              <w:rPr>
                <w:rFonts w:eastAsia="Times New Roman"/>
                <w:color w:val="000000"/>
              </w:rPr>
            </w:pPr>
            <w:r w:rsidRPr="007C6EC8">
              <w:rPr>
                <w:rFonts w:eastAsia="Times New Roman"/>
                <w:color w:val="000000"/>
              </w:rPr>
              <w:t>Use a variety of historic and contemporary sources to communicate an</w:t>
            </w:r>
            <w:r>
              <w:rPr>
                <w:rFonts w:eastAsia="Times New Roman"/>
                <w:color w:val="000000"/>
              </w:rPr>
              <w:t>d defend a claim on a topic.</w:t>
            </w:r>
          </w:p>
          <w:p w14:paraId="004A5AA9" w14:textId="77777777" w:rsidR="006D24BA" w:rsidRPr="009B2DA5" w:rsidRDefault="007C6EC8" w:rsidP="007C6EC8">
            <w:pPr>
              <w:widowControl w:val="0"/>
              <w:rPr>
                <w:rFonts w:eastAsia="Times New Roman"/>
                <w:color w:val="000000"/>
              </w:rPr>
            </w:pPr>
            <w:r w:rsidRPr="007C6EC8">
              <w:rPr>
                <w:rFonts w:eastAsia="Times New Roman"/>
                <w:color w:val="000000"/>
              </w:rPr>
              <w:t>Examine a variety of sources for accuracy.</w:t>
            </w:r>
          </w:p>
        </w:tc>
      </w:tr>
    </w:tbl>
    <w:p w14:paraId="39189164" w14:textId="77777777" w:rsidR="00696989" w:rsidRDefault="00696989">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6D24BA" w:rsidRPr="009B2DA5" w14:paraId="1CFF4816" w14:textId="77777777" w:rsidTr="007C6EC8">
        <w:trPr>
          <w:trHeight w:val="360"/>
        </w:trPr>
        <w:tc>
          <w:tcPr>
            <w:tcW w:w="14390" w:type="dxa"/>
            <w:gridSpan w:val="2"/>
            <w:shd w:val="clear" w:color="auto" w:fill="003BA7"/>
            <w:vAlign w:val="center"/>
          </w:tcPr>
          <w:p w14:paraId="0B176EB8" w14:textId="77777777" w:rsidR="006D24BA" w:rsidRPr="000C3E5F" w:rsidRDefault="006D24BA" w:rsidP="00ED64C0">
            <w:pPr>
              <w:pStyle w:val="TableSub-Head"/>
            </w:pPr>
            <w:r w:rsidRPr="000C3E5F">
              <w:lastRenderedPageBreak/>
              <w:t xml:space="preserve">Topic: </w:t>
            </w:r>
            <w:r w:rsidR="007C6EC8" w:rsidRPr="007C6EC8">
              <w:t>Roles and Systems of Government</w:t>
            </w:r>
          </w:p>
        </w:tc>
      </w:tr>
      <w:tr w:rsidR="006D24BA" w:rsidRPr="009B2DA5" w14:paraId="63ACA909" w14:textId="77777777" w:rsidTr="00ED64C0">
        <w:trPr>
          <w:trHeight w:val="170"/>
        </w:trPr>
        <w:tc>
          <w:tcPr>
            <w:tcW w:w="14390" w:type="dxa"/>
            <w:gridSpan w:val="2"/>
            <w:shd w:val="clear" w:color="auto" w:fill="D1D3ED"/>
            <w:vAlign w:val="center"/>
          </w:tcPr>
          <w:p w14:paraId="087D332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6206417" w14:textId="77777777" w:rsidR="006D24BA" w:rsidRPr="00822D24" w:rsidRDefault="007C6EC8" w:rsidP="007C6EC8">
            <w:pPr>
              <w:pStyle w:val="ListParagraph"/>
              <w:widowControl w:val="0"/>
              <w:numPr>
                <w:ilvl w:val="0"/>
                <w:numId w:val="18"/>
              </w:numPr>
              <w:spacing w:after="0" w:line="240" w:lineRule="auto"/>
              <w:ind w:left="522"/>
              <w:rPr>
                <w:rFonts w:eastAsia="Times New Roman"/>
                <w:b/>
                <w:bCs/>
                <w:color w:val="808080" w:themeColor="background1" w:themeShade="80"/>
              </w:rPr>
            </w:pPr>
            <w:r w:rsidRPr="007C6EC8">
              <w:rPr>
                <w:rFonts w:eastAsia="Times New Roman"/>
                <w:b/>
                <w:bCs/>
              </w:rPr>
              <w:t xml:space="preserve">Governments can be categorized as monarchies, theocracies, dictatorships, or democracies, but categories may </w:t>
            </w:r>
            <w:proofErr w:type="gramStart"/>
            <w:r w:rsidRPr="007C6EC8">
              <w:rPr>
                <w:rFonts w:eastAsia="Times New Roman"/>
                <w:b/>
                <w:bCs/>
              </w:rPr>
              <w:t>overlap</w:t>
            </w:r>
            <w:proofErr w:type="gramEnd"/>
            <w:r w:rsidRPr="007C6EC8">
              <w:rPr>
                <w:rFonts w:eastAsia="Times New Roman"/>
                <w:b/>
                <w:bCs/>
              </w:rPr>
              <w:t xml:space="preserve"> and labels may not accurately represent how governments function. The extent of citizens’ liberties and responsibilities varies according to limits on governmental authority.</w:t>
            </w:r>
          </w:p>
        </w:tc>
      </w:tr>
      <w:tr w:rsidR="006D24BA" w:rsidRPr="009B2DA5" w14:paraId="33F09D83" w14:textId="77777777" w:rsidTr="00ED64C0">
        <w:trPr>
          <w:trHeight w:val="170"/>
        </w:trPr>
        <w:tc>
          <w:tcPr>
            <w:tcW w:w="355" w:type="dxa"/>
            <w:shd w:val="clear" w:color="auto" w:fill="D1D3ED"/>
            <w:vAlign w:val="center"/>
          </w:tcPr>
          <w:p w14:paraId="71DDA093" w14:textId="77777777" w:rsidR="006D24BA" w:rsidRPr="009B2DA5" w:rsidRDefault="006D24BA" w:rsidP="00ED64C0"/>
        </w:tc>
        <w:tc>
          <w:tcPr>
            <w:tcW w:w="14035" w:type="dxa"/>
          </w:tcPr>
          <w:p w14:paraId="5E660D3A" w14:textId="77777777" w:rsidR="006D24BA" w:rsidRPr="002016B8" w:rsidRDefault="006D24BA" w:rsidP="005E5CBE">
            <w:pPr>
              <w:pStyle w:val="Normal2"/>
            </w:pPr>
            <w:r w:rsidRPr="002016B8">
              <w:t>Content elaboration</w:t>
            </w:r>
          </w:p>
          <w:p w14:paraId="0C166495" w14:textId="77777777" w:rsidR="007C6EC8" w:rsidRDefault="007C6EC8" w:rsidP="007C6EC8">
            <w:pPr>
              <w:widowControl w:val="0"/>
            </w:pPr>
            <w:r>
              <w:t xml:space="preserve">The study of roles and systems of government in grades four and five serves as a foundation for the study of monarchies, dictatorships and democracies in grade six. The study of theocracies is introduced at this grade level.  </w:t>
            </w:r>
          </w:p>
          <w:p w14:paraId="521D5AEE" w14:textId="77777777" w:rsidR="007C6EC8" w:rsidRDefault="007C6EC8" w:rsidP="007C6EC8">
            <w:pPr>
              <w:widowControl w:val="0"/>
              <w:spacing w:after="0"/>
            </w:pPr>
            <w:r>
              <w:t xml:space="preserve">Students should understand how power is attained and held, and the relationship between those governing and those being </w:t>
            </w:r>
            <w:proofErr w:type="spellStart"/>
            <w:r>
              <w:t>goverend</w:t>
            </w:r>
            <w:proofErr w:type="spellEnd"/>
            <w:r>
              <w:t xml:space="preserve"> for each type of government listed below:</w:t>
            </w:r>
          </w:p>
          <w:p w14:paraId="4B363C25" w14:textId="77777777" w:rsidR="007C6EC8" w:rsidRDefault="007C6EC8" w:rsidP="00606C1D">
            <w:pPr>
              <w:pStyle w:val="ListParagraph"/>
              <w:widowControl w:val="0"/>
              <w:numPr>
                <w:ilvl w:val="0"/>
                <w:numId w:val="32"/>
              </w:numPr>
              <w:spacing w:after="0" w:line="240" w:lineRule="auto"/>
              <w:ind w:left="792" w:hanging="432"/>
            </w:pPr>
            <w:r>
              <w:t xml:space="preserve">A monarchy is a government in which authority over the people is retained through a ruling family (e.g., Saudi Arabia).  </w:t>
            </w:r>
          </w:p>
          <w:p w14:paraId="7AAE2F8E" w14:textId="77777777" w:rsidR="007C6EC8" w:rsidRDefault="007C6EC8" w:rsidP="00606C1D">
            <w:pPr>
              <w:pStyle w:val="ListParagraph"/>
              <w:widowControl w:val="0"/>
              <w:numPr>
                <w:ilvl w:val="0"/>
                <w:numId w:val="32"/>
              </w:numPr>
              <w:spacing w:after="0" w:line="240" w:lineRule="auto"/>
              <w:ind w:left="792" w:hanging="432"/>
            </w:pPr>
            <w:r>
              <w:t xml:space="preserve">A democracy is a government where the power of those in authority is limited because the people retain the supreme power (e.g., United States).  </w:t>
            </w:r>
          </w:p>
          <w:p w14:paraId="07634BCE" w14:textId="77777777" w:rsidR="007C6EC8" w:rsidRDefault="007C6EC8" w:rsidP="00606C1D">
            <w:pPr>
              <w:pStyle w:val="ListParagraph"/>
              <w:widowControl w:val="0"/>
              <w:numPr>
                <w:ilvl w:val="0"/>
                <w:numId w:val="32"/>
              </w:numPr>
              <w:spacing w:after="0" w:line="240" w:lineRule="auto"/>
              <w:ind w:left="792" w:hanging="432"/>
            </w:pPr>
            <w:r>
              <w:t xml:space="preserve">A dictatorship is a government where a ruler or small group with absolute power over the people, often through fear and/or force (e.g., North Korea).  </w:t>
            </w:r>
          </w:p>
          <w:p w14:paraId="075FE300" w14:textId="77777777" w:rsidR="007C6EC8" w:rsidRDefault="007C6EC8" w:rsidP="00606C1D">
            <w:pPr>
              <w:pStyle w:val="ListParagraph"/>
              <w:widowControl w:val="0"/>
              <w:numPr>
                <w:ilvl w:val="0"/>
                <w:numId w:val="32"/>
              </w:numPr>
              <w:spacing w:line="240" w:lineRule="auto"/>
              <w:ind w:left="792" w:hanging="432"/>
            </w:pPr>
            <w:r>
              <w:t>A theocracy is a government in which authority over the people is held by religious leaders who represent divine power and retain authority through religious beliefs (e.g., Iran).</w:t>
            </w:r>
          </w:p>
          <w:p w14:paraId="04941D38" w14:textId="77777777" w:rsidR="007C6EC8" w:rsidRDefault="007C6EC8" w:rsidP="007C6EC8">
            <w:pPr>
              <w:widowControl w:val="0"/>
            </w:pPr>
            <w:r>
              <w:t>Students should also recognize that actual systems of government are not always easily categorized and can be misrepresented. Though we use the labels of monarchy, theocracy, dictatorship or democracy, government characteristics often overlap and are inconsistent. Governments labeled as democracies might have some of the characteristics of dictatorships, as is the case with the Democratic People’s Republic of Korea. North Korea</w:t>
            </w:r>
            <w:proofErr w:type="gramStart"/>
            <w:r>
              <w:t>, in reality, is</w:t>
            </w:r>
            <w:proofErr w:type="gramEnd"/>
            <w:r>
              <w:t xml:space="preserve"> a communist state led by a dictator. The United Kingdom has a royal family, which suggests a monarchy, but </w:t>
            </w:r>
            <w:r w:rsidR="002047BB">
              <w:t>the</w:t>
            </w:r>
            <w:r>
              <w:t xml:space="preserve"> constitutional monarchy is</w:t>
            </w:r>
            <w:r w:rsidR="002047BB">
              <w:t>,</w:t>
            </w:r>
            <w:r>
              <w:t xml:space="preserve"> in practice</w:t>
            </w:r>
            <w:r w:rsidR="002047BB">
              <w:t>,</w:t>
            </w:r>
            <w:r>
              <w:t xml:space="preserve"> much closer to a democracy.</w:t>
            </w:r>
          </w:p>
          <w:p w14:paraId="413192E2" w14:textId="77777777" w:rsidR="006D24BA" w:rsidRPr="00B02305" w:rsidRDefault="007C6EC8" w:rsidP="007C6EC8">
            <w:pPr>
              <w:widowControl w:val="0"/>
            </w:pPr>
            <w:r>
              <w:t>As students develop understanding of the relationship between those governing and those being governed, they should be challenged with the concept that the extent of a citizens' liberties and responsibilities varies according to the limits of the governing body's authority. For instance, governmental authority is limited in most democracies, resulting in broad citizen liberties and responsibilities. Conversely, under most dictatorships, the dictator’s authority is unlimited, resulting in strict limits on citizens’ liberties and responsibilities.</w:t>
            </w:r>
          </w:p>
          <w:p w14:paraId="25DCC204" w14:textId="77777777" w:rsidR="006D24BA" w:rsidRPr="002016B8" w:rsidRDefault="006D24BA" w:rsidP="005E5CBE">
            <w:pPr>
              <w:pStyle w:val="Normal2"/>
            </w:pPr>
            <w:r w:rsidRPr="002016B8">
              <w:t>EXPECTATIONS FOR LEARNING</w:t>
            </w:r>
          </w:p>
          <w:p w14:paraId="210BEC18" w14:textId="77777777" w:rsidR="007C6EC8" w:rsidRDefault="007C6EC8" w:rsidP="007C6EC8">
            <w:r>
              <w:t xml:space="preserve">Describe the relationship between those in power and individual citizens in a democracy, dictatorship, monarchy, and theocracy.  </w:t>
            </w:r>
          </w:p>
          <w:p w14:paraId="616D29FC" w14:textId="77777777" w:rsidR="006D24BA" w:rsidRPr="002016B8" w:rsidRDefault="007C6EC8" w:rsidP="007C6EC8">
            <w:r>
              <w:t>Explain that the characteristics of government can often overlap and that the categorization of governments can misrepresent the actual relationship between those governing and those being governed.</w:t>
            </w:r>
          </w:p>
        </w:tc>
      </w:tr>
    </w:tbl>
    <w:p w14:paraId="30D772D2" w14:textId="77841953" w:rsidR="007C6EC8" w:rsidRDefault="007C6EC8">
      <w:pPr>
        <w:rPr>
          <w:b/>
          <w:bCs/>
          <w:caps/>
        </w:rPr>
      </w:pPr>
      <w:r>
        <w:rPr>
          <w:b/>
          <w:bCs/>
          <w:caps/>
        </w:rPr>
        <w:br w:type="page"/>
      </w:r>
    </w:p>
    <w:p w14:paraId="545CC006" w14:textId="77777777" w:rsidR="008C783A" w:rsidRDefault="008C783A" w:rsidP="008C783A">
      <w:pPr>
        <w:pStyle w:val="Heading3"/>
      </w:pPr>
      <w:bookmarkStart w:id="3" w:name="_Toc5605798"/>
      <w:r>
        <w:lastRenderedPageBreak/>
        <w:t>Strand: Economics</w:t>
      </w:r>
      <w:bookmarkEnd w:id="3"/>
    </w:p>
    <w:tbl>
      <w:tblPr>
        <w:tblStyle w:val="TableGrid"/>
        <w:tblW w:w="0" w:type="auto"/>
        <w:tblLook w:val="04A0" w:firstRow="1" w:lastRow="0" w:firstColumn="1" w:lastColumn="0" w:noHBand="0" w:noVBand="1"/>
      </w:tblPr>
      <w:tblGrid>
        <w:gridCol w:w="355"/>
        <w:gridCol w:w="14035"/>
      </w:tblGrid>
      <w:tr w:rsidR="006D24BA" w:rsidRPr="009B2DA5" w14:paraId="71752219" w14:textId="77777777" w:rsidTr="007C6EC8">
        <w:trPr>
          <w:trHeight w:val="360"/>
        </w:trPr>
        <w:tc>
          <w:tcPr>
            <w:tcW w:w="14390" w:type="dxa"/>
            <w:gridSpan w:val="2"/>
            <w:shd w:val="clear" w:color="auto" w:fill="003BA7"/>
            <w:vAlign w:val="center"/>
          </w:tcPr>
          <w:p w14:paraId="053F88F0" w14:textId="77777777" w:rsidR="006D24BA" w:rsidRPr="000C3E5F" w:rsidRDefault="006D24BA" w:rsidP="00ED64C0">
            <w:pPr>
              <w:pStyle w:val="TableSub-Head"/>
            </w:pPr>
            <w:r>
              <w:t>Topic:</w:t>
            </w:r>
            <w:r w:rsidRPr="004C5F7E">
              <w:t xml:space="preserve"> </w:t>
            </w:r>
            <w:r w:rsidR="007C6EC8" w:rsidRPr="007C6EC8">
              <w:t>Economic Decision Making and Skills</w:t>
            </w:r>
          </w:p>
        </w:tc>
      </w:tr>
      <w:tr w:rsidR="006D24BA" w:rsidRPr="009B2DA5" w14:paraId="0591F2B2" w14:textId="77777777" w:rsidTr="0001676C">
        <w:trPr>
          <w:trHeight w:val="432"/>
        </w:trPr>
        <w:tc>
          <w:tcPr>
            <w:tcW w:w="14390" w:type="dxa"/>
            <w:gridSpan w:val="2"/>
            <w:shd w:val="clear" w:color="auto" w:fill="D1D3ED"/>
            <w:vAlign w:val="center"/>
          </w:tcPr>
          <w:p w14:paraId="35A9FAC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506EBD3" w14:textId="77777777" w:rsidR="006D24BA" w:rsidRPr="00822D24" w:rsidRDefault="007C6EC8" w:rsidP="007C6EC8">
            <w:pPr>
              <w:pStyle w:val="ListParagraph"/>
              <w:widowControl w:val="0"/>
              <w:numPr>
                <w:ilvl w:val="0"/>
                <w:numId w:val="18"/>
              </w:numPr>
              <w:spacing w:after="0" w:line="240" w:lineRule="auto"/>
              <w:ind w:left="522"/>
              <w:rPr>
                <w:rFonts w:eastAsia="Times New Roman"/>
                <w:b/>
                <w:bCs/>
                <w:color w:val="808080" w:themeColor="background1" w:themeShade="80"/>
              </w:rPr>
            </w:pPr>
            <w:r w:rsidRPr="007C6EC8">
              <w:rPr>
                <w:rFonts w:eastAsia="Times New Roman"/>
                <w:b/>
                <w:bCs/>
              </w:rPr>
              <w:t>Economists compare data sets to draw conclusions about relationships among them.</w:t>
            </w:r>
          </w:p>
        </w:tc>
      </w:tr>
      <w:tr w:rsidR="006D24BA" w:rsidRPr="009B2DA5" w14:paraId="05EE2DA8" w14:textId="77777777" w:rsidTr="00ED64C0">
        <w:trPr>
          <w:trHeight w:val="170"/>
        </w:trPr>
        <w:tc>
          <w:tcPr>
            <w:tcW w:w="355" w:type="dxa"/>
            <w:shd w:val="clear" w:color="auto" w:fill="D1D3ED"/>
            <w:vAlign w:val="center"/>
          </w:tcPr>
          <w:p w14:paraId="4B183F80" w14:textId="77777777" w:rsidR="006D24BA" w:rsidRPr="009B2DA5" w:rsidRDefault="006D24BA" w:rsidP="00ED64C0"/>
        </w:tc>
        <w:tc>
          <w:tcPr>
            <w:tcW w:w="14035" w:type="dxa"/>
          </w:tcPr>
          <w:p w14:paraId="7C48EB1C" w14:textId="77777777" w:rsidR="006D24BA" w:rsidRPr="002016B8" w:rsidRDefault="006D24BA" w:rsidP="005E5CBE">
            <w:pPr>
              <w:pStyle w:val="Normal2"/>
            </w:pPr>
            <w:r w:rsidRPr="002016B8">
              <w:t>Content elaboration</w:t>
            </w:r>
          </w:p>
          <w:p w14:paraId="14709AAB" w14:textId="77777777" w:rsidR="007C6EC8" w:rsidRPr="007C6EC8" w:rsidRDefault="007C6EC8" w:rsidP="007C6EC8">
            <w:pPr>
              <w:widowControl w:val="0"/>
              <w:rPr>
                <w:szCs w:val="18"/>
              </w:rPr>
            </w:pPr>
            <w:r w:rsidRPr="007C6EC8">
              <w:rPr>
                <w:szCs w:val="18"/>
              </w:rPr>
              <w:t xml:space="preserve">Students at this level begin to think like economists as they practice comparing sets </w:t>
            </w:r>
            <w:r>
              <w:rPr>
                <w:szCs w:val="18"/>
              </w:rPr>
              <w:t>of data to draw conclusions.</w:t>
            </w:r>
          </w:p>
          <w:p w14:paraId="3EEA5196" w14:textId="77777777" w:rsidR="007C6EC8" w:rsidRPr="007C6EC8" w:rsidRDefault="007C6EC8" w:rsidP="007C6EC8">
            <w:pPr>
              <w:widowControl w:val="0"/>
              <w:rPr>
                <w:szCs w:val="18"/>
              </w:rPr>
            </w:pPr>
            <w:r w:rsidRPr="007C6EC8">
              <w:rPr>
                <w:szCs w:val="18"/>
              </w:rPr>
              <w:t>These data sets may include information related to international trade, availability of natur</w:t>
            </w:r>
            <w:r>
              <w:rPr>
                <w:szCs w:val="18"/>
              </w:rPr>
              <w:t>al resources, or population.</w:t>
            </w:r>
          </w:p>
          <w:p w14:paraId="3E48BB90" w14:textId="77777777" w:rsidR="007C6EC8" w:rsidRPr="007C6EC8" w:rsidRDefault="007C6EC8" w:rsidP="007C6EC8">
            <w:pPr>
              <w:widowControl w:val="0"/>
              <w:spacing w:after="0"/>
              <w:rPr>
                <w:szCs w:val="18"/>
              </w:rPr>
            </w:pPr>
            <w:r w:rsidRPr="007C6EC8">
              <w:rPr>
                <w:szCs w:val="18"/>
              </w:rPr>
              <w:t>Students should be challenged to examine multiple sets of data and draw conclusions about relationships among them. Examples of relationshi</w:t>
            </w:r>
            <w:r>
              <w:rPr>
                <w:szCs w:val="18"/>
              </w:rPr>
              <w:t>ps between data sets could be:</w:t>
            </w:r>
          </w:p>
          <w:p w14:paraId="07505583" w14:textId="77777777" w:rsidR="007C6EC8" w:rsidRPr="007C6EC8" w:rsidRDefault="007C6EC8" w:rsidP="00606C1D">
            <w:pPr>
              <w:pStyle w:val="ListParagraph"/>
              <w:widowControl w:val="0"/>
              <w:numPr>
                <w:ilvl w:val="0"/>
                <w:numId w:val="32"/>
              </w:numPr>
              <w:spacing w:after="0" w:line="240" w:lineRule="auto"/>
              <w:ind w:left="792" w:hanging="432"/>
              <w:rPr>
                <w:szCs w:val="18"/>
              </w:rPr>
            </w:pPr>
            <w:r>
              <w:rPr>
                <w:szCs w:val="18"/>
              </w:rPr>
              <w:t>exports and imports;</w:t>
            </w:r>
          </w:p>
          <w:p w14:paraId="2FED4008" w14:textId="77777777" w:rsidR="007C6EC8" w:rsidRPr="007C6EC8" w:rsidRDefault="007C6EC8" w:rsidP="00606C1D">
            <w:pPr>
              <w:pStyle w:val="ListParagraph"/>
              <w:widowControl w:val="0"/>
              <w:numPr>
                <w:ilvl w:val="0"/>
                <w:numId w:val="32"/>
              </w:numPr>
              <w:spacing w:after="0" w:line="240" w:lineRule="auto"/>
              <w:ind w:left="792" w:hanging="432"/>
              <w:rPr>
                <w:szCs w:val="18"/>
              </w:rPr>
            </w:pPr>
            <w:r w:rsidRPr="007C6EC8">
              <w:rPr>
                <w:szCs w:val="18"/>
              </w:rPr>
              <w:t xml:space="preserve">trade patterns and the availability of natural resources; and </w:t>
            </w:r>
          </w:p>
          <w:p w14:paraId="3BBE4AA6" w14:textId="77777777" w:rsidR="006D24BA" w:rsidRPr="007C6EC8" w:rsidRDefault="007C6EC8" w:rsidP="00606C1D">
            <w:pPr>
              <w:pStyle w:val="ListParagraph"/>
              <w:widowControl w:val="0"/>
              <w:numPr>
                <w:ilvl w:val="0"/>
                <w:numId w:val="32"/>
              </w:numPr>
              <w:spacing w:line="240" w:lineRule="auto"/>
              <w:ind w:left="792" w:hanging="432"/>
              <w:rPr>
                <w:szCs w:val="18"/>
              </w:rPr>
            </w:pPr>
            <w:r w:rsidRPr="007C6EC8">
              <w:rPr>
                <w:szCs w:val="18"/>
              </w:rPr>
              <w:t>life expectancy and level of education.</w:t>
            </w:r>
          </w:p>
          <w:p w14:paraId="0E4290AF" w14:textId="77777777" w:rsidR="006D24BA" w:rsidRPr="002016B8" w:rsidRDefault="006D24BA" w:rsidP="005E5CBE">
            <w:pPr>
              <w:pStyle w:val="Normal2"/>
            </w:pPr>
            <w:r w:rsidRPr="002016B8">
              <w:t>EXPECTATIONS FOR LEARNING</w:t>
            </w:r>
          </w:p>
          <w:p w14:paraId="2AB53CE7" w14:textId="77777777" w:rsidR="006D24BA" w:rsidRPr="009B2DA5" w:rsidRDefault="007C6EC8" w:rsidP="00ED64C0">
            <w:pPr>
              <w:widowControl w:val="0"/>
              <w:rPr>
                <w:rFonts w:eastAsia="Times New Roman"/>
                <w:color w:val="000000"/>
              </w:rPr>
            </w:pPr>
            <w:r w:rsidRPr="007C6EC8">
              <w:rPr>
                <w:rFonts w:eastAsia="Times New Roman"/>
                <w:color w:val="000000"/>
              </w:rPr>
              <w:t>Compare economic data sets to identify relationships and draw conclusions.</w:t>
            </w:r>
          </w:p>
        </w:tc>
      </w:tr>
      <w:tr w:rsidR="006D24BA" w:rsidRPr="009B2DA5" w14:paraId="3CB9B293" w14:textId="77777777" w:rsidTr="00ED64C0">
        <w:trPr>
          <w:trHeight w:val="575"/>
        </w:trPr>
        <w:tc>
          <w:tcPr>
            <w:tcW w:w="14390" w:type="dxa"/>
            <w:gridSpan w:val="2"/>
            <w:shd w:val="clear" w:color="auto" w:fill="D1D3ED"/>
            <w:vAlign w:val="center"/>
          </w:tcPr>
          <w:p w14:paraId="1D5A414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A87F473" w14:textId="77777777" w:rsidR="006D24BA" w:rsidRPr="00822D24" w:rsidRDefault="007C6EC8" w:rsidP="007C6EC8">
            <w:pPr>
              <w:pStyle w:val="ListParagraph"/>
              <w:widowControl w:val="0"/>
              <w:numPr>
                <w:ilvl w:val="0"/>
                <w:numId w:val="18"/>
              </w:numPr>
              <w:spacing w:after="0" w:line="240" w:lineRule="auto"/>
              <w:ind w:left="522"/>
              <w:rPr>
                <w:rFonts w:eastAsia="Times New Roman"/>
                <w:b/>
                <w:bCs/>
                <w:color w:val="808080" w:themeColor="background1" w:themeShade="80"/>
              </w:rPr>
            </w:pPr>
            <w:r w:rsidRPr="007C6EC8">
              <w:rPr>
                <w:rFonts w:eastAsia="Times New Roman"/>
                <w:b/>
                <w:bCs/>
              </w:rPr>
              <w:t>The choices made by individuals and governments have both present and future consequences. The evaluation of choices is relative and may differ across individuals and societies.</w:t>
            </w:r>
          </w:p>
        </w:tc>
      </w:tr>
      <w:tr w:rsidR="006D24BA" w:rsidRPr="009B2DA5" w14:paraId="52F6B810" w14:textId="77777777" w:rsidTr="00ED64C0">
        <w:trPr>
          <w:trHeight w:val="170"/>
        </w:trPr>
        <w:tc>
          <w:tcPr>
            <w:tcW w:w="355" w:type="dxa"/>
            <w:shd w:val="clear" w:color="auto" w:fill="D1D3ED"/>
            <w:vAlign w:val="center"/>
          </w:tcPr>
          <w:p w14:paraId="3B04803A" w14:textId="77777777" w:rsidR="006D24BA" w:rsidRPr="009B2DA5" w:rsidRDefault="006D24BA" w:rsidP="00ED64C0"/>
        </w:tc>
        <w:tc>
          <w:tcPr>
            <w:tcW w:w="14035" w:type="dxa"/>
          </w:tcPr>
          <w:p w14:paraId="36B80E35" w14:textId="77777777" w:rsidR="006D24BA" w:rsidRPr="002016B8" w:rsidRDefault="006D24BA" w:rsidP="005E5CBE">
            <w:pPr>
              <w:pStyle w:val="Normal2"/>
            </w:pPr>
            <w:r w:rsidRPr="002016B8">
              <w:t>Content elaboration</w:t>
            </w:r>
          </w:p>
          <w:p w14:paraId="4E05D8A0" w14:textId="77777777" w:rsidR="007C6EC8" w:rsidRPr="007C6EC8" w:rsidRDefault="007C6EC8" w:rsidP="007C6EC8">
            <w:pPr>
              <w:widowControl w:val="0"/>
              <w:rPr>
                <w:szCs w:val="18"/>
              </w:rPr>
            </w:pPr>
            <w:r w:rsidRPr="007C6EC8">
              <w:rPr>
                <w:szCs w:val="18"/>
              </w:rPr>
              <w:t>This content statement builds on foundational understanding</w:t>
            </w:r>
            <w:r w:rsidR="00E37C22">
              <w:rPr>
                <w:szCs w:val="18"/>
              </w:rPr>
              <w:t xml:space="preserve"> that</w:t>
            </w:r>
            <w:r w:rsidRPr="007C6EC8">
              <w:rPr>
                <w:szCs w:val="18"/>
              </w:rPr>
              <w:t xml:space="preserve"> beg</w:t>
            </w:r>
            <w:r w:rsidR="00E37C22">
              <w:rPr>
                <w:szCs w:val="18"/>
              </w:rPr>
              <w:t>a</w:t>
            </w:r>
            <w:r w:rsidRPr="007C6EC8">
              <w:rPr>
                <w:szCs w:val="18"/>
              </w:rPr>
              <w:t>n in kindergarten of economic ch</w:t>
            </w:r>
            <w:r>
              <w:rPr>
                <w:szCs w:val="18"/>
              </w:rPr>
              <w:t>oices and their consequences.</w:t>
            </w:r>
          </w:p>
          <w:p w14:paraId="51545601" w14:textId="77777777" w:rsidR="007C6EC8" w:rsidRPr="007C6EC8" w:rsidRDefault="007C6EC8" w:rsidP="007C6EC8">
            <w:pPr>
              <w:widowControl w:val="0"/>
              <w:rPr>
                <w:szCs w:val="18"/>
              </w:rPr>
            </w:pPr>
            <w:r w:rsidRPr="007C6EC8">
              <w:rPr>
                <w:szCs w:val="18"/>
              </w:rPr>
              <w:t>Students will understand and be able to predict the present and future consequences of personal and</w:t>
            </w:r>
            <w:r>
              <w:rPr>
                <w:szCs w:val="18"/>
              </w:rPr>
              <w:t xml:space="preserve"> collective economic choices.</w:t>
            </w:r>
          </w:p>
          <w:p w14:paraId="2B744313" w14:textId="77777777" w:rsidR="007C6EC8" w:rsidRPr="007C6EC8" w:rsidRDefault="007C6EC8" w:rsidP="007C6EC8">
            <w:pPr>
              <w:widowControl w:val="0"/>
              <w:rPr>
                <w:szCs w:val="18"/>
              </w:rPr>
            </w:pPr>
            <w:r w:rsidRPr="007C6EC8">
              <w:rPr>
                <w:szCs w:val="18"/>
              </w:rPr>
              <w:t>Students at this level will examine the choices of individuals and governments that lead</w:t>
            </w:r>
            <w:r>
              <w:rPr>
                <w:szCs w:val="18"/>
              </w:rPr>
              <w:t xml:space="preserve"> to economic decision making.</w:t>
            </w:r>
          </w:p>
          <w:p w14:paraId="263DFA28" w14:textId="77777777" w:rsidR="006D24BA" w:rsidRPr="009C66F0" w:rsidRDefault="007C6EC8" w:rsidP="007C6EC8">
            <w:pPr>
              <w:widowControl w:val="0"/>
              <w:rPr>
                <w:szCs w:val="18"/>
              </w:rPr>
            </w:pPr>
            <w:r w:rsidRPr="007C6EC8">
              <w:rPr>
                <w:szCs w:val="18"/>
              </w:rPr>
              <w:t>Students will evaluate and predict the resulting consequences, which are relative to individuals and societies.</w:t>
            </w:r>
          </w:p>
          <w:p w14:paraId="32B2AA99" w14:textId="77777777" w:rsidR="006D24BA" w:rsidRPr="002016B8" w:rsidRDefault="006D24BA" w:rsidP="005E5CBE">
            <w:pPr>
              <w:pStyle w:val="Normal2"/>
            </w:pPr>
            <w:r w:rsidRPr="002016B8">
              <w:t>EXPECTATIONS FOR LEARNING</w:t>
            </w:r>
          </w:p>
          <w:p w14:paraId="0B476FCD" w14:textId="77777777" w:rsidR="007C6EC8" w:rsidRPr="007C6EC8" w:rsidRDefault="007C6EC8" w:rsidP="007C6EC8">
            <w:pPr>
              <w:widowControl w:val="0"/>
              <w:rPr>
                <w:rFonts w:eastAsia="Times New Roman"/>
                <w:color w:val="000000"/>
              </w:rPr>
            </w:pPr>
            <w:r w:rsidRPr="007C6EC8">
              <w:rPr>
                <w:rFonts w:eastAsia="Times New Roman"/>
                <w:color w:val="000000"/>
              </w:rPr>
              <w:t>Predict the present and future consequ</w:t>
            </w:r>
            <w:r>
              <w:rPr>
                <w:rFonts w:eastAsia="Times New Roman"/>
                <w:color w:val="000000"/>
              </w:rPr>
              <w:t>ences of an economic decision.</w:t>
            </w:r>
          </w:p>
          <w:p w14:paraId="4E98B223" w14:textId="77777777" w:rsidR="006D24BA" w:rsidRPr="009B2DA5" w:rsidRDefault="007C6EC8" w:rsidP="007C6EC8">
            <w:pPr>
              <w:widowControl w:val="0"/>
              <w:rPr>
                <w:rFonts w:eastAsia="Times New Roman"/>
                <w:color w:val="000000"/>
              </w:rPr>
            </w:pPr>
            <w:r w:rsidRPr="007C6EC8">
              <w:rPr>
                <w:rFonts w:eastAsia="Times New Roman"/>
                <w:color w:val="000000"/>
              </w:rPr>
              <w:t>Explain how individuals and societies may evaluate the choice differently.</w:t>
            </w:r>
          </w:p>
        </w:tc>
      </w:tr>
    </w:tbl>
    <w:p w14:paraId="5E00255D" w14:textId="7333A236" w:rsidR="007C6EC8" w:rsidRDefault="007C6EC8">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724C1BFC" w14:textId="77777777" w:rsidTr="007C6EC8">
        <w:trPr>
          <w:trHeight w:val="360"/>
        </w:trPr>
        <w:tc>
          <w:tcPr>
            <w:tcW w:w="14390" w:type="dxa"/>
            <w:gridSpan w:val="2"/>
            <w:shd w:val="clear" w:color="auto" w:fill="003BA7"/>
            <w:vAlign w:val="center"/>
          </w:tcPr>
          <w:p w14:paraId="46A63BAC" w14:textId="77777777" w:rsidR="006D24BA" w:rsidRPr="000C3E5F" w:rsidRDefault="006D24BA" w:rsidP="00ED64C0">
            <w:pPr>
              <w:pStyle w:val="TableSub-Head"/>
            </w:pPr>
            <w:r w:rsidRPr="000C3E5F">
              <w:lastRenderedPageBreak/>
              <w:t xml:space="preserve">Topic: </w:t>
            </w:r>
            <w:r w:rsidR="007C6EC8" w:rsidRPr="007C6EC8">
              <w:t>Scarcity</w:t>
            </w:r>
          </w:p>
        </w:tc>
      </w:tr>
      <w:tr w:rsidR="006D24BA" w:rsidRPr="009B2DA5" w14:paraId="306F3270" w14:textId="77777777" w:rsidTr="0001676C">
        <w:trPr>
          <w:trHeight w:val="432"/>
        </w:trPr>
        <w:tc>
          <w:tcPr>
            <w:tcW w:w="14390" w:type="dxa"/>
            <w:gridSpan w:val="2"/>
            <w:shd w:val="clear" w:color="auto" w:fill="D1D3ED"/>
            <w:vAlign w:val="center"/>
          </w:tcPr>
          <w:p w14:paraId="6CDA7EF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545C3A4" w14:textId="77777777" w:rsidR="006D24BA" w:rsidRPr="00822D24" w:rsidRDefault="007C6EC8" w:rsidP="007C6EC8">
            <w:pPr>
              <w:pStyle w:val="ListParagraph"/>
              <w:widowControl w:val="0"/>
              <w:numPr>
                <w:ilvl w:val="0"/>
                <w:numId w:val="18"/>
              </w:numPr>
              <w:spacing w:after="0" w:line="240" w:lineRule="auto"/>
              <w:ind w:left="522"/>
              <w:rPr>
                <w:rFonts w:eastAsia="Times New Roman"/>
                <w:b/>
                <w:bCs/>
                <w:color w:val="808080" w:themeColor="background1" w:themeShade="80"/>
              </w:rPr>
            </w:pPr>
            <w:r w:rsidRPr="007C6EC8">
              <w:rPr>
                <w:rFonts w:eastAsia="Times New Roman"/>
                <w:b/>
                <w:bCs/>
              </w:rPr>
              <w:t>The fundamental questions of economics include what to produce, how to produce, and for whom to produce</w:t>
            </w:r>
            <w:r w:rsidR="00E37C22">
              <w:rPr>
                <w:rFonts w:eastAsia="Times New Roman"/>
                <w:b/>
                <w:bCs/>
              </w:rPr>
              <w:t>.</w:t>
            </w:r>
          </w:p>
        </w:tc>
      </w:tr>
      <w:tr w:rsidR="006D24BA" w:rsidRPr="009B2DA5" w14:paraId="040EF5D7" w14:textId="77777777" w:rsidTr="00ED64C0">
        <w:trPr>
          <w:trHeight w:val="170"/>
        </w:trPr>
        <w:tc>
          <w:tcPr>
            <w:tcW w:w="355" w:type="dxa"/>
            <w:shd w:val="clear" w:color="auto" w:fill="D1D3ED"/>
            <w:vAlign w:val="center"/>
          </w:tcPr>
          <w:p w14:paraId="34EEAD95" w14:textId="77777777" w:rsidR="006D24BA" w:rsidRPr="009B2DA5" w:rsidRDefault="006D24BA" w:rsidP="00ED64C0"/>
        </w:tc>
        <w:tc>
          <w:tcPr>
            <w:tcW w:w="14035" w:type="dxa"/>
          </w:tcPr>
          <w:p w14:paraId="4385FE20" w14:textId="77777777" w:rsidR="006D24BA" w:rsidRPr="002016B8" w:rsidRDefault="006D24BA" w:rsidP="005E5CBE">
            <w:pPr>
              <w:pStyle w:val="Normal2"/>
            </w:pPr>
            <w:r w:rsidRPr="002016B8">
              <w:t>Content elaboration</w:t>
            </w:r>
          </w:p>
          <w:p w14:paraId="0672F908" w14:textId="77777777" w:rsidR="007C6EC8" w:rsidRDefault="007C6EC8" w:rsidP="007C6EC8">
            <w:pPr>
              <w:widowControl w:val="0"/>
              <w:spacing w:after="0"/>
            </w:pPr>
            <w:r>
              <w:t>Students at this level are introduced to the fundamental questions of economics:</w:t>
            </w:r>
          </w:p>
          <w:p w14:paraId="03C84E80" w14:textId="77777777" w:rsidR="007C6EC8" w:rsidRDefault="007C6EC8" w:rsidP="00606C1D">
            <w:pPr>
              <w:pStyle w:val="ListParagraph"/>
              <w:widowControl w:val="0"/>
              <w:numPr>
                <w:ilvl w:val="0"/>
                <w:numId w:val="32"/>
              </w:numPr>
              <w:spacing w:after="0" w:line="240" w:lineRule="auto"/>
              <w:ind w:left="792" w:hanging="432"/>
            </w:pPr>
            <w:r>
              <w:t>what to produce;</w:t>
            </w:r>
          </w:p>
          <w:p w14:paraId="36782685" w14:textId="77777777" w:rsidR="007C6EC8" w:rsidRDefault="007C6EC8" w:rsidP="00606C1D">
            <w:pPr>
              <w:pStyle w:val="ListParagraph"/>
              <w:widowControl w:val="0"/>
              <w:numPr>
                <w:ilvl w:val="0"/>
                <w:numId w:val="32"/>
              </w:numPr>
              <w:spacing w:after="0" w:line="240" w:lineRule="auto"/>
              <w:ind w:left="792" w:hanging="432"/>
            </w:pPr>
            <w:r>
              <w:t>how to produce it; and</w:t>
            </w:r>
          </w:p>
          <w:p w14:paraId="3A6A81A0" w14:textId="77777777" w:rsidR="007C6EC8" w:rsidRDefault="007C6EC8" w:rsidP="00606C1D">
            <w:pPr>
              <w:pStyle w:val="ListParagraph"/>
              <w:widowControl w:val="0"/>
              <w:numPr>
                <w:ilvl w:val="0"/>
                <w:numId w:val="32"/>
              </w:numPr>
              <w:spacing w:line="240" w:lineRule="auto"/>
              <w:ind w:left="792" w:hanging="432"/>
            </w:pPr>
            <w:r>
              <w:t>for whom to produce it.</w:t>
            </w:r>
          </w:p>
          <w:p w14:paraId="22FBB1A4" w14:textId="77777777" w:rsidR="007C6EC8" w:rsidRDefault="007C6EC8" w:rsidP="007C6EC8">
            <w:pPr>
              <w:widowControl w:val="0"/>
            </w:pPr>
            <w:r>
              <w:t>Students will understand that limitations on resources force individuals and societies to make choices around these fundamental questions.</w:t>
            </w:r>
          </w:p>
          <w:p w14:paraId="2CDAA43D" w14:textId="77777777" w:rsidR="007C6EC8" w:rsidRDefault="007C6EC8" w:rsidP="007C6EC8">
            <w:pPr>
              <w:widowControl w:val="0"/>
              <w:spacing w:after="0"/>
            </w:pPr>
            <w:r>
              <w:t>Societies make decisions about what to produce and how to produce it based on the availability of productive resources including:</w:t>
            </w:r>
          </w:p>
          <w:p w14:paraId="5ADB92D2" w14:textId="77777777" w:rsidR="007C6EC8" w:rsidRDefault="007C6EC8" w:rsidP="00606C1D">
            <w:pPr>
              <w:pStyle w:val="ListParagraph"/>
              <w:widowControl w:val="0"/>
              <w:numPr>
                <w:ilvl w:val="0"/>
                <w:numId w:val="32"/>
              </w:numPr>
              <w:spacing w:after="0" w:line="240" w:lineRule="auto"/>
              <w:ind w:left="792" w:hanging="432"/>
            </w:pPr>
            <w:r>
              <w:t>human resources;</w:t>
            </w:r>
          </w:p>
          <w:p w14:paraId="349C7A40" w14:textId="77777777" w:rsidR="007C6EC8" w:rsidRDefault="007C6EC8" w:rsidP="00606C1D">
            <w:pPr>
              <w:pStyle w:val="ListParagraph"/>
              <w:widowControl w:val="0"/>
              <w:numPr>
                <w:ilvl w:val="0"/>
                <w:numId w:val="32"/>
              </w:numPr>
              <w:spacing w:after="0" w:line="240" w:lineRule="auto"/>
              <w:ind w:left="792" w:hanging="432"/>
            </w:pPr>
            <w:r>
              <w:t>capital goods; and</w:t>
            </w:r>
          </w:p>
          <w:p w14:paraId="720ABBAB" w14:textId="77777777" w:rsidR="007C6EC8" w:rsidRDefault="007C6EC8" w:rsidP="00606C1D">
            <w:pPr>
              <w:pStyle w:val="ListParagraph"/>
              <w:widowControl w:val="0"/>
              <w:numPr>
                <w:ilvl w:val="0"/>
                <w:numId w:val="32"/>
              </w:numPr>
              <w:spacing w:line="240" w:lineRule="auto"/>
              <w:ind w:left="792" w:hanging="432"/>
            </w:pPr>
            <w:r>
              <w:t>natural resources.</w:t>
            </w:r>
          </w:p>
          <w:p w14:paraId="20CE87D5" w14:textId="77777777" w:rsidR="006D24BA" w:rsidRPr="00B02305" w:rsidRDefault="007C6EC8" w:rsidP="007C6EC8">
            <w:pPr>
              <w:widowControl w:val="0"/>
            </w:pPr>
            <w:r>
              <w:t>Decisions about for whom to produce often are based on demand and means of distribution.</w:t>
            </w:r>
          </w:p>
          <w:p w14:paraId="2E3DC1D5" w14:textId="77777777" w:rsidR="006D24BA" w:rsidRPr="002016B8" w:rsidRDefault="006D24BA" w:rsidP="005E5CBE">
            <w:pPr>
              <w:pStyle w:val="Normal2"/>
            </w:pPr>
            <w:r w:rsidRPr="002016B8">
              <w:t>EXPECTATIONS FOR LEARNING</w:t>
            </w:r>
          </w:p>
          <w:p w14:paraId="1241DED9" w14:textId="77777777" w:rsidR="006D24BA" w:rsidRPr="002016B8" w:rsidRDefault="007C6EC8" w:rsidP="00ED64C0">
            <w:r w:rsidRPr="007C6EC8">
              <w:t>Explain how individuals and societies answer the fundamental questions of economics.</w:t>
            </w:r>
          </w:p>
        </w:tc>
      </w:tr>
      <w:tr w:rsidR="006D24BA" w:rsidRPr="009B2DA5" w14:paraId="02DCAAD1" w14:textId="77777777" w:rsidTr="0001676C">
        <w:trPr>
          <w:trHeight w:val="432"/>
        </w:trPr>
        <w:tc>
          <w:tcPr>
            <w:tcW w:w="14390" w:type="dxa"/>
            <w:gridSpan w:val="2"/>
            <w:shd w:val="clear" w:color="auto" w:fill="D1D3ED"/>
            <w:vAlign w:val="center"/>
          </w:tcPr>
          <w:p w14:paraId="4CF9E5C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9F04D92" w14:textId="77777777" w:rsidR="006D24BA" w:rsidRPr="00822D24" w:rsidRDefault="007C6EC8" w:rsidP="007C6EC8">
            <w:pPr>
              <w:pStyle w:val="ListParagraph"/>
              <w:widowControl w:val="0"/>
              <w:numPr>
                <w:ilvl w:val="0"/>
                <w:numId w:val="18"/>
              </w:numPr>
              <w:spacing w:after="0" w:line="240" w:lineRule="auto"/>
              <w:ind w:left="522"/>
              <w:rPr>
                <w:rFonts w:eastAsia="Times New Roman"/>
                <w:b/>
                <w:bCs/>
                <w:color w:val="808080" w:themeColor="background1" w:themeShade="80"/>
              </w:rPr>
            </w:pPr>
            <w:r w:rsidRPr="007C6EC8">
              <w:rPr>
                <w:rFonts w:eastAsia="Times New Roman"/>
                <w:b/>
                <w:bCs/>
              </w:rPr>
              <w:t>When regions and/or countries specialize, global trade occurs.</w:t>
            </w:r>
          </w:p>
        </w:tc>
      </w:tr>
      <w:tr w:rsidR="006D24BA" w:rsidRPr="009B2DA5" w14:paraId="43D289C2" w14:textId="77777777" w:rsidTr="00ED64C0">
        <w:trPr>
          <w:trHeight w:val="170"/>
        </w:trPr>
        <w:tc>
          <w:tcPr>
            <w:tcW w:w="355" w:type="dxa"/>
            <w:shd w:val="clear" w:color="auto" w:fill="D1D3ED"/>
            <w:vAlign w:val="center"/>
          </w:tcPr>
          <w:p w14:paraId="6691C00E" w14:textId="77777777" w:rsidR="006D24BA" w:rsidRPr="009B2DA5" w:rsidRDefault="006D24BA" w:rsidP="00ED64C0"/>
        </w:tc>
        <w:tc>
          <w:tcPr>
            <w:tcW w:w="14035" w:type="dxa"/>
          </w:tcPr>
          <w:p w14:paraId="0081D8C5" w14:textId="77777777" w:rsidR="006D24BA" w:rsidRDefault="006D24BA" w:rsidP="0001676C">
            <w:pPr>
              <w:pStyle w:val="Normal2"/>
            </w:pPr>
            <w:r w:rsidRPr="002016B8">
              <w:t>Content elaboration</w:t>
            </w:r>
          </w:p>
          <w:p w14:paraId="1065B577" w14:textId="77777777" w:rsidR="007C6EC8" w:rsidRDefault="007C6EC8" w:rsidP="007C6EC8">
            <w:r>
              <w:t>Study of specialization begins in grade five as students study the reasons individuals and societies specialize in the production of goods and services.</w:t>
            </w:r>
          </w:p>
          <w:p w14:paraId="28EF5D0A" w14:textId="77777777" w:rsidR="007C6EC8" w:rsidRDefault="007C6EC8" w:rsidP="007C6EC8">
            <w:r>
              <w:t>Students at this level build on the understanding that the limited availability of productive resources leads to specialization as they study how and why specialization leads to trade on a global scale.</w:t>
            </w:r>
          </w:p>
          <w:p w14:paraId="01D12091" w14:textId="77777777" w:rsidR="006D24BA" w:rsidRPr="00992F11" w:rsidRDefault="007C6EC8" w:rsidP="007C6EC8">
            <w:r>
              <w:t>When regions and/or countries specialize in the production of a limited number of goods and services, they must trade to obtain goods and services which they want but do not or cannot produce.</w:t>
            </w:r>
          </w:p>
          <w:p w14:paraId="4EDB00ED" w14:textId="77777777" w:rsidR="006D24BA" w:rsidRPr="002016B8" w:rsidRDefault="006D24BA" w:rsidP="0001676C">
            <w:pPr>
              <w:pStyle w:val="Normal2"/>
            </w:pPr>
            <w:r w:rsidRPr="002016B8">
              <w:t>EXPECTATIONS FOR LEARNING</w:t>
            </w:r>
          </w:p>
          <w:p w14:paraId="42BF66AB" w14:textId="77777777" w:rsidR="006D24BA" w:rsidRPr="002016B8" w:rsidRDefault="007C6EC8" w:rsidP="00ED64C0">
            <w:r w:rsidRPr="007C6EC8">
              <w:t>Explain how specialization leads to global trade.</w:t>
            </w:r>
          </w:p>
        </w:tc>
      </w:tr>
    </w:tbl>
    <w:p w14:paraId="7EFBB6EF" w14:textId="7B4A0F57" w:rsidR="007C6EC8" w:rsidRDefault="007C6EC8">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0A6B985A" w14:textId="77777777" w:rsidTr="007C6EC8">
        <w:trPr>
          <w:trHeight w:val="360"/>
        </w:trPr>
        <w:tc>
          <w:tcPr>
            <w:tcW w:w="14390" w:type="dxa"/>
            <w:gridSpan w:val="2"/>
            <w:shd w:val="clear" w:color="auto" w:fill="003BA7"/>
            <w:vAlign w:val="center"/>
          </w:tcPr>
          <w:p w14:paraId="19A5D867" w14:textId="77777777" w:rsidR="006D24BA" w:rsidRPr="000C3E5F" w:rsidRDefault="006D24BA" w:rsidP="00ED64C0">
            <w:pPr>
              <w:pStyle w:val="TableSub-Head"/>
            </w:pPr>
            <w:r w:rsidRPr="000C3E5F">
              <w:lastRenderedPageBreak/>
              <w:t xml:space="preserve">Topic: </w:t>
            </w:r>
            <w:r w:rsidR="007C6EC8" w:rsidRPr="007C6EC8">
              <w:t>Markets</w:t>
            </w:r>
          </w:p>
        </w:tc>
      </w:tr>
      <w:tr w:rsidR="006D24BA" w:rsidRPr="009B2DA5" w14:paraId="11E6832F" w14:textId="77777777" w:rsidTr="00ED64C0">
        <w:trPr>
          <w:trHeight w:val="170"/>
        </w:trPr>
        <w:tc>
          <w:tcPr>
            <w:tcW w:w="14390" w:type="dxa"/>
            <w:gridSpan w:val="2"/>
            <w:shd w:val="clear" w:color="auto" w:fill="D1D3ED"/>
            <w:vAlign w:val="center"/>
          </w:tcPr>
          <w:p w14:paraId="5CC0594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A2D2B64" w14:textId="77777777" w:rsidR="006D24BA" w:rsidRPr="00822D24" w:rsidRDefault="007C6EC8" w:rsidP="007C6EC8">
            <w:pPr>
              <w:pStyle w:val="ListParagraph"/>
              <w:widowControl w:val="0"/>
              <w:numPr>
                <w:ilvl w:val="0"/>
                <w:numId w:val="18"/>
              </w:numPr>
              <w:spacing w:after="0" w:line="240" w:lineRule="auto"/>
              <w:ind w:left="522"/>
              <w:rPr>
                <w:rFonts w:eastAsia="Times New Roman"/>
                <w:b/>
                <w:bCs/>
                <w:color w:val="808080" w:themeColor="background1" w:themeShade="80"/>
              </w:rPr>
            </w:pPr>
            <w:r w:rsidRPr="007C6EC8">
              <w:rPr>
                <w:rFonts w:eastAsia="Times New Roman"/>
                <w:b/>
                <w:bCs/>
              </w:rPr>
              <w:t>The interaction of supply and demand, influenced by competition, helps to determine price in a market. This interaction also determines the quantities of outputs produced and the quantities of productive resources (entrepreneurship, human resources, natural resources, and capital) used.</w:t>
            </w:r>
          </w:p>
        </w:tc>
      </w:tr>
      <w:tr w:rsidR="006D24BA" w:rsidRPr="009B2DA5" w14:paraId="16D4319B" w14:textId="77777777" w:rsidTr="00ED64C0">
        <w:trPr>
          <w:trHeight w:val="170"/>
        </w:trPr>
        <w:tc>
          <w:tcPr>
            <w:tcW w:w="355" w:type="dxa"/>
            <w:shd w:val="clear" w:color="auto" w:fill="D1D3ED"/>
            <w:vAlign w:val="center"/>
          </w:tcPr>
          <w:p w14:paraId="53434C1C" w14:textId="77777777" w:rsidR="006D24BA" w:rsidRPr="009B2DA5" w:rsidRDefault="006D24BA" w:rsidP="00ED64C0"/>
        </w:tc>
        <w:tc>
          <w:tcPr>
            <w:tcW w:w="14035" w:type="dxa"/>
          </w:tcPr>
          <w:p w14:paraId="57CBA430" w14:textId="77777777" w:rsidR="006D24BA" w:rsidRDefault="006D24BA" w:rsidP="005E5CBE">
            <w:pPr>
              <w:pStyle w:val="Normal2"/>
            </w:pPr>
            <w:r w:rsidRPr="002016B8">
              <w:t>C</w:t>
            </w:r>
            <w:r w:rsidRPr="005E5CBE">
              <w:t>ontent elaborati</w:t>
            </w:r>
            <w:r w:rsidRPr="002016B8">
              <w:t>on</w:t>
            </w:r>
          </w:p>
          <w:p w14:paraId="3A66B35C" w14:textId="77777777" w:rsidR="007C6EC8" w:rsidRDefault="007C6EC8" w:rsidP="007C6EC8">
            <w:r>
              <w:t>Understanding of markets becomes more complex in grade six as students study the interaction of supply and demand, the influence of competition, and productive resources and outputs. Basic examples can be used to illustrate the interaction of these economic concepts in preparation for more in-depth study in the following grades.</w:t>
            </w:r>
          </w:p>
          <w:p w14:paraId="10FB95CF" w14:textId="77777777" w:rsidR="007C6EC8" w:rsidRDefault="007C6EC8" w:rsidP="007C6EC8">
            <w:pPr>
              <w:spacing w:after="0"/>
            </w:pPr>
            <w:r>
              <w:t>The availability of a good or service and the demand for that good or service interact to determine price. Examples of this interaction include:</w:t>
            </w:r>
          </w:p>
          <w:p w14:paraId="1EAEE152" w14:textId="77777777" w:rsidR="007C6EC8" w:rsidRDefault="007C6EC8" w:rsidP="00606C1D">
            <w:pPr>
              <w:pStyle w:val="ListParagraph"/>
              <w:numPr>
                <w:ilvl w:val="0"/>
                <w:numId w:val="32"/>
              </w:numPr>
              <w:spacing w:after="0" w:line="240" w:lineRule="auto"/>
              <w:ind w:left="792" w:hanging="432"/>
            </w:pPr>
            <w:r>
              <w:t>Demand for gasoline increases beyond the capacity of refineries to provide adequate supplies, th</w:t>
            </w:r>
            <w:r w:rsidR="00E37C22">
              <w:t>erefore, gasoline</w:t>
            </w:r>
            <w:r>
              <w:t xml:space="preserve"> prices rise.</w:t>
            </w:r>
          </w:p>
          <w:p w14:paraId="3606C654" w14:textId="77777777" w:rsidR="007C6EC8" w:rsidRDefault="007C6EC8" w:rsidP="00606C1D">
            <w:pPr>
              <w:pStyle w:val="ListParagraph"/>
              <w:numPr>
                <w:ilvl w:val="0"/>
                <w:numId w:val="32"/>
              </w:numPr>
              <w:spacing w:line="240" w:lineRule="auto"/>
              <w:ind w:left="792" w:hanging="432"/>
            </w:pPr>
            <w:r>
              <w:t xml:space="preserve">When refinery production exceeds demand, producers drop </w:t>
            </w:r>
            <w:r w:rsidR="00E37C22">
              <w:t xml:space="preserve">gasoline </w:t>
            </w:r>
            <w:r>
              <w:t xml:space="preserve">prices to </w:t>
            </w:r>
            <w:r w:rsidR="00E37C22">
              <w:t>encourage</w:t>
            </w:r>
            <w:r>
              <w:t xml:space="preserve"> car owners to purchase more gasoline.</w:t>
            </w:r>
          </w:p>
          <w:p w14:paraId="3CF35F8E" w14:textId="77777777" w:rsidR="007C6EC8" w:rsidRDefault="007C6EC8" w:rsidP="007C6EC8">
            <w:r>
              <w:t>Price is influenced by competition among producers who compete to sell their goods and services. When multiple producers compete to sell a product that is in high-demand, consumers may benefit as the producers lower their prices to increase sales and compete for customers. For example, when several stores sell the same video game system, they are in competition with one another, and often choose to lower prices to attract consumers.</w:t>
            </w:r>
          </w:p>
          <w:p w14:paraId="5FA598A9" w14:textId="77777777" w:rsidR="007C6EC8" w:rsidRDefault="007C6EC8" w:rsidP="007C6EC8">
            <w:r>
              <w:t>The interaction of supply, demand, and competition influences the quantities of goods and services produced (output) and therefore, the quantities of productive resources (e.g., entrepreneurship, human resources, natural resources and capital) used.</w:t>
            </w:r>
          </w:p>
          <w:p w14:paraId="6EDE6F92" w14:textId="77777777" w:rsidR="006D24BA" w:rsidRPr="00992F11" w:rsidRDefault="007C6EC8" w:rsidP="007C6EC8">
            <w:r>
              <w:t>As supply, demand, and competition interact to determine the price of a product, the number of products created also is affected. For example, video game manufacturers might produce more copies of a popular game in anticipation of holiday shopping. As the demand for a game increases during the holiday season, manufacturers will increase their output (copies of the game), as well as their use of input (productive resources like plastic to create discs and workers to package them).</w:t>
            </w:r>
          </w:p>
          <w:p w14:paraId="666B2E9F" w14:textId="77777777" w:rsidR="006D24BA" w:rsidRPr="002016B8" w:rsidRDefault="006D24BA" w:rsidP="005E5CBE">
            <w:pPr>
              <w:pStyle w:val="Normal2"/>
            </w:pPr>
            <w:r w:rsidRPr="002016B8">
              <w:t>EXPECTATIONS FOR LEARNING</w:t>
            </w:r>
          </w:p>
          <w:p w14:paraId="38E869E5" w14:textId="77777777" w:rsidR="007C6EC8" w:rsidRDefault="007C6EC8" w:rsidP="007C6EC8">
            <w:r>
              <w:t>Explain how supply, demand, and competition interact to determine price.</w:t>
            </w:r>
          </w:p>
          <w:p w14:paraId="473351C1" w14:textId="77777777" w:rsidR="006D24BA" w:rsidRPr="002016B8" w:rsidRDefault="007C6EC8" w:rsidP="007C6EC8">
            <w:r>
              <w:t>Explain how supply, demand and, competition interact to influence quantities of productive resources and outputs.</w:t>
            </w:r>
          </w:p>
        </w:tc>
      </w:tr>
      <w:tr w:rsidR="00B65242" w:rsidRPr="009B2DA5" w14:paraId="43DF36B7" w14:textId="77777777" w:rsidTr="00526E13">
        <w:trPr>
          <w:trHeight w:val="360"/>
        </w:trPr>
        <w:tc>
          <w:tcPr>
            <w:tcW w:w="14390" w:type="dxa"/>
            <w:gridSpan w:val="2"/>
            <w:shd w:val="clear" w:color="auto" w:fill="003BA7"/>
            <w:vAlign w:val="center"/>
          </w:tcPr>
          <w:p w14:paraId="7327406B" w14:textId="77777777" w:rsidR="00B65242" w:rsidRPr="000C3E5F" w:rsidRDefault="00B65242" w:rsidP="00526E13">
            <w:pPr>
              <w:pStyle w:val="TableSub-Head"/>
            </w:pPr>
            <w:r w:rsidRPr="000C3E5F">
              <w:t xml:space="preserve">Topic: </w:t>
            </w:r>
            <w:r w:rsidRPr="00B65242">
              <w:t>Financial Literacy</w:t>
            </w:r>
          </w:p>
        </w:tc>
      </w:tr>
      <w:tr w:rsidR="00B65242" w:rsidRPr="009B2DA5" w14:paraId="6DCD9313" w14:textId="77777777" w:rsidTr="0001676C">
        <w:trPr>
          <w:trHeight w:val="432"/>
        </w:trPr>
        <w:tc>
          <w:tcPr>
            <w:tcW w:w="14390" w:type="dxa"/>
            <w:gridSpan w:val="2"/>
            <w:shd w:val="clear" w:color="auto" w:fill="D1D3ED"/>
            <w:vAlign w:val="center"/>
          </w:tcPr>
          <w:p w14:paraId="6542EF68" w14:textId="77777777" w:rsidR="00B65242" w:rsidRPr="007C6FCC" w:rsidRDefault="00B65242" w:rsidP="00526E13">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3E75C52" w14:textId="77777777" w:rsidR="00B65242" w:rsidRPr="00822D24" w:rsidRDefault="00B65242" w:rsidP="00B65242">
            <w:pPr>
              <w:pStyle w:val="ListParagraph"/>
              <w:widowControl w:val="0"/>
              <w:numPr>
                <w:ilvl w:val="0"/>
                <w:numId w:val="18"/>
              </w:numPr>
              <w:spacing w:after="0" w:line="240" w:lineRule="auto"/>
              <w:ind w:left="522"/>
              <w:rPr>
                <w:rFonts w:eastAsia="Times New Roman"/>
                <w:b/>
                <w:bCs/>
                <w:color w:val="808080" w:themeColor="background1" w:themeShade="80"/>
              </w:rPr>
            </w:pPr>
            <w:r w:rsidRPr="00B65242">
              <w:rPr>
                <w:rFonts w:eastAsia="Times New Roman"/>
                <w:b/>
                <w:bCs/>
              </w:rPr>
              <w:t>When selecting items to buy, individuals can weigh costs and benefits and compare the price and quality of available goods and services.</w:t>
            </w:r>
          </w:p>
        </w:tc>
      </w:tr>
      <w:tr w:rsidR="00B65242" w:rsidRPr="009B2DA5" w14:paraId="38E19FBC" w14:textId="77777777" w:rsidTr="00526E13">
        <w:trPr>
          <w:trHeight w:val="170"/>
        </w:trPr>
        <w:tc>
          <w:tcPr>
            <w:tcW w:w="355" w:type="dxa"/>
            <w:shd w:val="clear" w:color="auto" w:fill="D1D3ED"/>
            <w:vAlign w:val="center"/>
          </w:tcPr>
          <w:p w14:paraId="02901F37" w14:textId="77777777" w:rsidR="00B65242" w:rsidRPr="009B2DA5" w:rsidRDefault="00B65242" w:rsidP="00526E13"/>
        </w:tc>
        <w:tc>
          <w:tcPr>
            <w:tcW w:w="14035" w:type="dxa"/>
          </w:tcPr>
          <w:p w14:paraId="6E0A3641" w14:textId="77777777" w:rsidR="00B65242" w:rsidRDefault="00B65242" w:rsidP="005E5CBE">
            <w:pPr>
              <w:pStyle w:val="Normal2"/>
            </w:pPr>
            <w:r w:rsidRPr="002016B8">
              <w:t>Content elaboration</w:t>
            </w:r>
          </w:p>
          <w:p w14:paraId="18D03B14" w14:textId="77777777" w:rsidR="00B65242" w:rsidRDefault="00B65242" w:rsidP="00B65242">
            <w:r>
              <w:t>Students at this level should understand how individuals compare the price and quality of goods and services when selecting items to buy.</w:t>
            </w:r>
          </w:p>
          <w:p w14:paraId="07772232" w14:textId="77777777" w:rsidR="00B65242" w:rsidRDefault="00B65242" w:rsidP="00B65242">
            <w:pPr>
              <w:spacing w:after="0"/>
            </w:pPr>
            <w:r>
              <w:t>Students should discuss how consumers can gather information on price and quality including:</w:t>
            </w:r>
          </w:p>
          <w:p w14:paraId="006786EC" w14:textId="77777777" w:rsidR="00B65242" w:rsidRDefault="00B65242" w:rsidP="00606C1D">
            <w:pPr>
              <w:pStyle w:val="ListParagraph"/>
              <w:numPr>
                <w:ilvl w:val="0"/>
                <w:numId w:val="32"/>
              </w:numPr>
              <w:spacing w:after="0" w:line="240" w:lineRule="auto"/>
              <w:ind w:left="792" w:hanging="432"/>
            </w:pPr>
            <w:r>
              <w:t xml:space="preserve">print and web-based advertising; </w:t>
            </w:r>
          </w:p>
          <w:p w14:paraId="1EAFCC66" w14:textId="77777777" w:rsidR="00B65242" w:rsidRDefault="00B65242" w:rsidP="00606C1D">
            <w:pPr>
              <w:pStyle w:val="ListParagraph"/>
              <w:numPr>
                <w:ilvl w:val="0"/>
                <w:numId w:val="32"/>
              </w:numPr>
              <w:spacing w:after="0" w:line="240" w:lineRule="auto"/>
              <w:ind w:left="792" w:hanging="432"/>
            </w:pPr>
            <w:r>
              <w:t xml:space="preserve">personal recommendations; and </w:t>
            </w:r>
          </w:p>
          <w:p w14:paraId="59413587" w14:textId="77777777" w:rsidR="00B65242" w:rsidRPr="00B65242" w:rsidRDefault="00B65242" w:rsidP="00606C1D">
            <w:pPr>
              <w:pStyle w:val="ListParagraph"/>
              <w:numPr>
                <w:ilvl w:val="0"/>
                <w:numId w:val="32"/>
              </w:numPr>
              <w:spacing w:line="240" w:lineRule="auto"/>
              <w:ind w:left="792" w:hanging="432"/>
            </w:pPr>
            <w:r>
              <w:t>independent reviews.</w:t>
            </w:r>
          </w:p>
          <w:p w14:paraId="35AF676B" w14:textId="77777777" w:rsidR="00B65242" w:rsidRPr="002016B8" w:rsidRDefault="00B65242" w:rsidP="005E5CBE">
            <w:pPr>
              <w:pStyle w:val="Normal2"/>
            </w:pPr>
            <w:r w:rsidRPr="002016B8">
              <w:t>EXPECTATIONS FOR LEARNING</w:t>
            </w:r>
          </w:p>
          <w:p w14:paraId="251F3283" w14:textId="77777777" w:rsidR="00B65242" w:rsidRPr="002016B8" w:rsidRDefault="00B65242" w:rsidP="00526E13">
            <w:r w:rsidRPr="00B65242">
              <w:t>Explain how individuals compare price and quality when selecting goods and services to buy.</w:t>
            </w:r>
          </w:p>
        </w:tc>
      </w:tr>
    </w:tbl>
    <w:p w14:paraId="42B9C876" w14:textId="5A9A5E40" w:rsidR="008C783A" w:rsidRDefault="008C783A" w:rsidP="008C783A">
      <w:pPr>
        <w:spacing w:after="160" w:line="259" w:lineRule="auto"/>
      </w:pPr>
      <w:bookmarkStart w:id="4" w:name="_GoBack"/>
      <w:bookmarkEnd w:id="4"/>
    </w:p>
    <w:sectPr w:rsidR="008C783A" w:rsidSect="008B1ED8">
      <w:headerReference w:type="default" r:id="rId8"/>
      <w:footerReference w:type="default" r:id="rId9"/>
      <w:pgSz w:w="15840" w:h="12240" w:orient="landscape"/>
      <w:pgMar w:top="810" w:right="720" w:bottom="720" w:left="720" w:header="720" w:footer="8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89DF4" w14:textId="77777777" w:rsidR="00CB1661" w:rsidRDefault="00CB1661" w:rsidP="00EC0853">
      <w:pPr>
        <w:spacing w:after="0"/>
      </w:pPr>
      <w:r>
        <w:separator/>
      </w:r>
    </w:p>
  </w:endnote>
  <w:endnote w:type="continuationSeparator" w:id="0">
    <w:p w14:paraId="1FB39C91" w14:textId="77777777" w:rsidR="00CB1661" w:rsidRDefault="00CB1661" w:rsidP="00EC0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rifa 45 Light">
    <w:altName w:val="Calibri"/>
    <w:charset w:val="00"/>
    <w:family w:val="auto"/>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19937" w14:textId="77777777" w:rsidR="00CB1661" w:rsidRDefault="00CB1661">
    <w:pPr>
      <w:pStyle w:val="Footer"/>
    </w:pPr>
    <w:r w:rsidRPr="00636209">
      <w:rPr>
        <w:noProof/>
      </w:rPr>
      <w:drawing>
        <wp:inline distT="0" distB="0" distL="0" distR="0" wp14:anchorId="61019448" wp14:editId="14A26FF1">
          <wp:extent cx="1168400" cy="177800"/>
          <wp:effectExtent l="0" t="0" r="0" b="0"/>
          <wp:docPr id="7" name="Picture 7" descr="ODE logo"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68400" cy="177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45F46" w14:textId="77777777" w:rsidR="00CB1661" w:rsidRDefault="00CB1661" w:rsidP="00EC0853">
      <w:pPr>
        <w:spacing w:after="0"/>
      </w:pPr>
      <w:r>
        <w:separator/>
      </w:r>
    </w:p>
  </w:footnote>
  <w:footnote w:type="continuationSeparator" w:id="0">
    <w:p w14:paraId="1BF2894C" w14:textId="77777777" w:rsidR="00CB1661" w:rsidRDefault="00CB1661" w:rsidP="00EC08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C523" w14:textId="71B44708" w:rsidR="00CB1661" w:rsidRDefault="00CB1661" w:rsidP="00FF0D1E">
    <w:pPr>
      <w:spacing w:after="0"/>
    </w:pPr>
    <w:r>
      <w:rPr>
        <w:noProof/>
      </w:rPr>
      <mc:AlternateContent>
        <mc:Choice Requires="wps">
          <w:drawing>
            <wp:anchor distT="0" distB="0" distL="114300" distR="114300" simplePos="0" relativeHeight="251655168" behindDoc="1" locked="0" layoutInCell="1" allowOverlap="1" wp14:anchorId="01C8F4EA" wp14:editId="092575F3">
              <wp:simplePos x="0" y="0"/>
              <wp:positionH relativeFrom="page">
                <wp:posOffset>396240</wp:posOffset>
              </wp:positionH>
              <wp:positionV relativeFrom="page">
                <wp:posOffset>281940</wp:posOffset>
              </wp:positionV>
              <wp:extent cx="5303520" cy="220980"/>
              <wp:effectExtent l="0" t="0" r="11430" b="7620"/>
              <wp:wrapNone/>
              <wp:docPr id="419"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92777" w14:textId="2DCDF5F4" w:rsidR="00CB1661" w:rsidRPr="00F43868" w:rsidRDefault="00CB1661"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 GRADE 6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8F4EA" id="_x0000_t202" coordsize="21600,21600" o:spt="202" path="m,l,21600r21600,l21600,xe">
              <v:stroke joinstyle="miter"/>
              <v:path gradientshapeok="t" o:connecttype="rect"/>
            </v:shapetype>
            <v:shape id="Text Box 414" o:spid="_x0000_s1026" type="#_x0000_t202" style="position:absolute;margin-left:31.2pt;margin-top:22.2pt;width:417.6pt;height:17.4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" filled="f" stroked="f">
              <v:textbox inset="0,0,0,0">
                <w:txbxContent>
                  <w:p w14:paraId="06492777" w14:textId="2DCDF5F4" w:rsidR="00CB1661" w:rsidRPr="00F43868" w:rsidRDefault="00CB1661"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 GRADE 6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0" allowOverlap="1" wp14:anchorId="51E55BFB" wp14:editId="2ED81817">
              <wp:simplePos x="0" y="0"/>
              <wp:positionH relativeFrom="rightMargin">
                <wp:posOffset>-393700</wp:posOffset>
              </wp:positionH>
              <wp:positionV relativeFrom="margin">
                <wp:posOffset>-471805</wp:posOffset>
              </wp:positionV>
              <wp:extent cx="319405" cy="337820"/>
              <wp:effectExtent l="0" t="9207" r="0" b="1588"/>
              <wp:wrapTight wrapText="bothSides">
                <wp:wrapPolygon edited="0">
                  <wp:start x="-623" y="19387"/>
                  <wp:lineTo x="19990" y="19387"/>
                  <wp:lineTo x="19990" y="4771"/>
                  <wp:lineTo x="-623" y="4771"/>
                  <wp:lineTo x="-623" y="19387"/>
                </wp:wrapPolygon>
              </wp:wrapTight>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19405"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80906" w14:textId="095E91AC" w:rsidR="00CB1661" w:rsidRPr="000F6217" w:rsidRDefault="00CB1661"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E55BFB" id="Rectangle 5" o:spid="_x0000_s1027" style="position:absolute;margin-left:-31pt;margin-top:-37.15pt;width:25.15pt;height:26.6pt;rotation:90;z-index:2516561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" o:allowincell="f" filled="f" stroked="f">
              <v:textbox>
                <w:txbxContent>
                  <w:p w14:paraId="62F80906" w14:textId="095E91AC" w:rsidR="00CB1661" w:rsidRPr="000F6217" w:rsidRDefault="00CB1661"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v:textbox>
              <w10:wrap type="tight" anchorx="margin" anchory="margin"/>
            </v:rect>
          </w:pict>
        </mc:Fallback>
      </mc:AlternateContent>
    </w:r>
    <w:r w:rsidRPr="00EC0853">
      <w:rPr>
        <w:rFonts w:ascii="Calibri" w:eastAsia="Calibri" w:hAnsi="Calibri"/>
        <w:noProof/>
        <w:szCs w:val="22"/>
      </w:rPr>
      <mc:AlternateContent>
        <mc:Choice Requires="wpg">
          <w:drawing>
            <wp:anchor distT="0" distB="0" distL="114300" distR="114300" simplePos="0" relativeHeight="251654144" behindDoc="1" locked="0" layoutInCell="1" allowOverlap="1" wp14:anchorId="67D4D1DA" wp14:editId="25010748">
              <wp:simplePos x="0" y="0"/>
              <wp:positionH relativeFrom="page">
                <wp:posOffset>-22860</wp:posOffset>
              </wp:positionH>
              <wp:positionV relativeFrom="page">
                <wp:posOffset>-114300</wp:posOffset>
              </wp:positionV>
              <wp:extent cx="10135235" cy="688340"/>
              <wp:effectExtent l="0" t="0" r="0" b="0"/>
              <wp:wrapNone/>
              <wp:docPr id="420" name="Group 415" descr="blue banner" title="blue bann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35235" cy="688340"/>
                        <a:chOff x="0" y="0"/>
                        <a:chExt cx="15840" cy="418"/>
                      </a:xfrm>
                      <a:solidFill>
                        <a:srgbClr val="003BA7"/>
                      </a:solidFill>
                    </wpg:grpSpPr>
                    <wps:wsp>
                      <wps:cNvPr id="421" name="Freeform 416"/>
                      <wps:cNvSpPr>
                        <a:spLocks/>
                      </wps:cNvSpPr>
                      <wps:spPr bwMode="auto">
                        <a:xfrm>
                          <a:off x="0" y="0"/>
                          <a:ext cx="15840" cy="418"/>
                        </a:xfrm>
                        <a:custGeom>
                          <a:avLst/>
                          <a:gdLst>
                            <a:gd name="T0" fmla="*/ 0 w 15840"/>
                            <a:gd name="T1" fmla="*/ 720 h 720"/>
                            <a:gd name="T2" fmla="*/ 15840 w 15840"/>
                            <a:gd name="T3" fmla="*/ 720 h 720"/>
                            <a:gd name="T4" fmla="*/ 15840 w 15840"/>
                            <a:gd name="T5" fmla="*/ 0 h 720"/>
                            <a:gd name="T6" fmla="*/ 0 w 15840"/>
                            <a:gd name="T7" fmla="*/ 0 h 720"/>
                            <a:gd name="T8" fmla="*/ 0 w 15840"/>
                            <a:gd name="T9" fmla="*/ 720 h 720"/>
                          </a:gdLst>
                          <a:ahLst/>
                          <a:cxnLst>
                            <a:cxn ang="0">
                              <a:pos x="T0" y="T1"/>
                            </a:cxn>
                            <a:cxn ang="0">
                              <a:pos x="T2" y="T3"/>
                            </a:cxn>
                            <a:cxn ang="0">
                              <a:pos x="T4" y="T5"/>
                            </a:cxn>
                            <a:cxn ang="0">
                              <a:pos x="T6" y="T7"/>
                            </a:cxn>
                            <a:cxn ang="0">
                              <a:pos x="T8" y="T9"/>
                            </a:cxn>
                          </a:cxnLst>
                          <a:rect l="0" t="0" r="r" b="b"/>
                          <a:pathLst>
                            <a:path w="15840" h="720">
                              <a:moveTo>
                                <a:pt x="0" y="720"/>
                              </a:moveTo>
                              <a:lnTo>
                                <a:pt x="15840" y="720"/>
                              </a:lnTo>
                              <a:lnTo>
                                <a:pt x="15840" y="0"/>
                              </a:lnTo>
                              <a:lnTo>
                                <a:pt x="0" y="0"/>
                              </a:lnTo>
                              <a:lnTo>
                                <a:pt x="0" y="72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010023" id="Group 415" o:spid="_x0000_s1026" alt="Title: blue banner - Description: blue banner" style="position:absolute;margin-left:-1.8pt;margin-top:-9pt;width:798.05pt;height:54.2pt;z-index:-251662336;mso-position-horizontal-relative:page;mso-position-vertical-relative:page" coordsize="15840,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">
              <v:shape id="Freeform 416" o:spid="_x0000_s1027" style="position:absolute;width:15840;height:418;visibility:visible;mso-wrap-style:square;v-text-anchor:top" coordsize="158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" path="m,720r15840,l15840,,,,,720xe" filled="f" stroked="f">
                <v:path arrowok="t" o:connecttype="custom" o:connectlocs="0,418;15840,418;15840,0;0,0;0,418"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2833"/>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B83"/>
    <w:multiLevelType w:val="hybridMultilevel"/>
    <w:tmpl w:val="27EE24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22771"/>
    <w:multiLevelType w:val="hybridMultilevel"/>
    <w:tmpl w:val="8B0EF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01D16"/>
    <w:multiLevelType w:val="hybridMultilevel"/>
    <w:tmpl w:val="37EA642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85159"/>
    <w:multiLevelType w:val="hybridMultilevel"/>
    <w:tmpl w:val="11985FA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10E4F"/>
    <w:multiLevelType w:val="hybridMultilevel"/>
    <w:tmpl w:val="1E6CA0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76C69"/>
    <w:multiLevelType w:val="hybridMultilevel"/>
    <w:tmpl w:val="DB8890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767F63"/>
    <w:multiLevelType w:val="hybridMultilevel"/>
    <w:tmpl w:val="B4EE97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99456A"/>
    <w:multiLevelType w:val="hybridMultilevel"/>
    <w:tmpl w:val="75C81E9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236736"/>
    <w:multiLevelType w:val="hybridMultilevel"/>
    <w:tmpl w:val="C73CFB8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271C4"/>
    <w:multiLevelType w:val="hybridMultilevel"/>
    <w:tmpl w:val="9364E7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F754ED"/>
    <w:multiLevelType w:val="hybridMultilevel"/>
    <w:tmpl w:val="3B86CC3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4B69BD"/>
    <w:multiLevelType w:val="hybridMultilevel"/>
    <w:tmpl w:val="865C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437E81"/>
    <w:multiLevelType w:val="hybridMultilevel"/>
    <w:tmpl w:val="C57CB97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7F586C"/>
    <w:multiLevelType w:val="hybridMultilevel"/>
    <w:tmpl w:val="F8BA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A73F33"/>
    <w:multiLevelType w:val="hybridMultilevel"/>
    <w:tmpl w:val="11AEA4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25B9F"/>
    <w:multiLevelType w:val="hybridMultilevel"/>
    <w:tmpl w:val="6CD0D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355B2A"/>
    <w:multiLevelType w:val="hybridMultilevel"/>
    <w:tmpl w:val="38104A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7C0894"/>
    <w:multiLevelType w:val="hybridMultilevel"/>
    <w:tmpl w:val="B0CAE4F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D36BA"/>
    <w:multiLevelType w:val="hybridMultilevel"/>
    <w:tmpl w:val="994CA27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DE2CD9"/>
    <w:multiLevelType w:val="hybridMultilevel"/>
    <w:tmpl w:val="79C2733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F6018"/>
    <w:multiLevelType w:val="hybridMultilevel"/>
    <w:tmpl w:val="DEB0A1E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665A2"/>
    <w:multiLevelType w:val="hybridMultilevel"/>
    <w:tmpl w:val="8932CD4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827F7A"/>
    <w:multiLevelType w:val="hybridMultilevel"/>
    <w:tmpl w:val="75747A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1015C1"/>
    <w:multiLevelType w:val="hybridMultilevel"/>
    <w:tmpl w:val="A5E279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9730DC"/>
    <w:multiLevelType w:val="hybridMultilevel"/>
    <w:tmpl w:val="275202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63164C"/>
    <w:multiLevelType w:val="hybridMultilevel"/>
    <w:tmpl w:val="25C8CC3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E0E0D"/>
    <w:multiLevelType w:val="hybridMultilevel"/>
    <w:tmpl w:val="82F698C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83F1F"/>
    <w:multiLevelType w:val="hybridMultilevel"/>
    <w:tmpl w:val="DC3EF14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6D2B8A"/>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865A73"/>
    <w:multiLevelType w:val="hybridMultilevel"/>
    <w:tmpl w:val="44F28C1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45071E"/>
    <w:multiLevelType w:val="hybridMultilevel"/>
    <w:tmpl w:val="6D1AFC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4B648D"/>
    <w:multiLevelType w:val="hybridMultilevel"/>
    <w:tmpl w:val="80FE216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2A49FB"/>
    <w:multiLevelType w:val="hybridMultilevel"/>
    <w:tmpl w:val="DBCA56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367413"/>
    <w:multiLevelType w:val="hybridMultilevel"/>
    <w:tmpl w:val="7728C3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A43C67"/>
    <w:multiLevelType w:val="hybridMultilevel"/>
    <w:tmpl w:val="DF041A44"/>
    <w:lvl w:ilvl="0" w:tplc="50FC55AC">
      <w:numFmt w:val="bullet"/>
      <w:lvlText w:val="•"/>
      <w:lvlJc w:val="left"/>
      <w:pPr>
        <w:ind w:left="1080" w:hanging="72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EF581F"/>
    <w:multiLevelType w:val="hybridMultilevel"/>
    <w:tmpl w:val="AB4C15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B13590"/>
    <w:multiLevelType w:val="hybridMultilevel"/>
    <w:tmpl w:val="0CBE55F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102151"/>
    <w:multiLevelType w:val="hybridMultilevel"/>
    <w:tmpl w:val="AB6E1D2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2F4382"/>
    <w:multiLevelType w:val="hybridMultilevel"/>
    <w:tmpl w:val="235A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88530B"/>
    <w:multiLevelType w:val="hybridMultilevel"/>
    <w:tmpl w:val="3880FAA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5D7CED"/>
    <w:multiLevelType w:val="hybridMultilevel"/>
    <w:tmpl w:val="AC5E46C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CE07AF"/>
    <w:multiLevelType w:val="hybridMultilevel"/>
    <w:tmpl w:val="0BCE1DC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98144F"/>
    <w:multiLevelType w:val="hybridMultilevel"/>
    <w:tmpl w:val="9B36EEE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C27897"/>
    <w:multiLevelType w:val="hybridMultilevel"/>
    <w:tmpl w:val="3AECD7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226006"/>
    <w:multiLevelType w:val="hybridMultilevel"/>
    <w:tmpl w:val="255216B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1D7398"/>
    <w:multiLevelType w:val="hybridMultilevel"/>
    <w:tmpl w:val="9A9244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582FC1"/>
    <w:multiLevelType w:val="hybridMultilevel"/>
    <w:tmpl w:val="6304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EF5553"/>
    <w:multiLevelType w:val="hybridMultilevel"/>
    <w:tmpl w:val="FBFEDF62"/>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CD4778"/>
    <w:multiLevelType w:val="hybridMultilevel"/>
    <w:tmpl w:val="11B4831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3123B4"/>
    <w:multiLevelType w:val="hybridMultilevel"/>
    <w:tmpl w:val="AE5C7F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9B7080"/>
    <w:multiLevelType w:val="hybridMultilevel"/>
    <w:tmpl w:val="60AC119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457507"/>
    <w:multiLevelType w:val="hybridMultilevel"/>
    <w:tmpl w:val="9F5CF8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3900A0E"/>
    <w:multiLevelType w:val="hybridMultilevel"/>
    <w:tmpl w:val="204C493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F20890"/>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825F66"/>
    <w:multiLevelType w:val="hybridMultilevel"/>
    <w:tmpl w:val="2AE018F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BB4C68"/>
    <w:multiLevelType w:val="hybridMultilevel"/>
    <w:tmpl w:val="EB42C7B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1C5A1D"/>
    <w:multiLevelType w:val="hybridMultilevel"/>
    <w:tmpl w:val="8C4A612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9485952"/>
    <w:multiLevelType w:val="hybridMultilevel"/>
    <w:tmpl w:val="AEB00DD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BA482B"/>
    <w:multiLevelType w:val="hybridMultilevel"/>
    <w:tmpl w:val="C6BCA068"/>
    <w:lvl w:ilvl="0" w:tplc="4356A826">
      <w:start w:val="1"/>
      <w:numFmt w:val="bullet"/>
      <w:lvlText w:val=""/>
      <w:lvlJc w:val="left"/>
      <w:pPr>
        <w:ind w:left="720" w:hanging="360"/>
      </w:pPr>
      <w:rPr>
        <w:rFonts w:ascii="Symbol" w:hAnsi="Symbol" w:hint="default"/>
      </w:rPr>
    </w:lvl>
    <w:lvl w:ilvl="1" w:tplc="4B44CDEE">
      <w:start w:val="1"/>
      <w:numFmt w:val="bullet"/>
      <w:lvlText w:val="o"/>
      <w:lvlJc w:val="left"/>
      <w:pPr>
        <w:ind w:left="1440" w:hanging="360"/>
      </w:pPr>
      <w:rPr>
        <w:rFonts w:ascii="Courier New" w:hAnsi="Courier New" w:hint="default"/>
      </w:rPr>
    </w:lvl>
    <w:lvl w:ilvl="2" w:tplc="BCFA5242">
      <w:start w:val="1"/>
      <w:numFmt w:val="bullet"/>
      <w:lvlText w:val=""/>
      <w:lvlJc w:val="left"/>
      <w:pPr>
        <w:ind w:left="2160" w:hanging="360"/>
      </w:pPr>
      <w:rPr>
        <w:rFonts w:ascii="Wingdings" w:hAnsi="Wingdings" w:hint="default"/>
      </w:rPr>
    </w:lvl>
    <w:lvl w:ilvl="3" w:tplc="05AA9BC6">
      <w:start w:val="1"/>
      <w:numFmt w:val="bullet"/>
      <w:lvlText w:val=""/>
      <w:lvlJc w:val="left"/>
      <w:pPr>
        <w:ind w:left="2880" w:hanging="360"/>
      </w:pPr>
      <w:rPr>
        <w:rFonts w:ascii="Symbol" w:hAnsi="Symbol" w:hint="default"/>
      </w:rPr>
    </w:lvl>
    <w:lvl w:ilvl="4" w:tplc="7096B738">
      <w:start w:val="1"/>
      <w:numFmt w:val="bullet"/>
      <w:lvlText w:val="o"/>
      <w:lvlJc w:val="left"/>
      <w:pPr>
        <w:ind w:left="3600" w:hanging="360"/>
      </w:pPr>
      <w:rPr>
        <w:rFonts w:ascii="Courier New" w:hAnsi="Courier New" w:hint="default"/>
      </w:rPr>
    </w:lvl>
    <w:lvl w:ilvl="5" w:tplc="816446EE">
      <w:start w:val="1"/>
      <w:numFmt w:val="bullet"/>
      <w:lvlText w:val=""/>
      <w:lvlJc w:val="left"/>
      <w:pPr>
        <w:ind w:left="4320" w:hanging="360"/>
      </w:pPr>
      <w:rPr>
        <w:rFonts w:ascii="Wingdings" w:hAnsi="Wingdings" w:hint="default"/>
      </w:rPr>
    </w:lvl>
    <w:lvl w:ilvl="6" w:tplc="8AF09504">
      <w:start w:val="1"/>
      <w:numFmt w:val="bullet"/>
      <w:lvlText w:val=""/>
      <w:lvlJc w:val="left"/>
      <w:pPr>
        <w:ind w:left="5040" w:hanging="360"/>
      </w:pPr>
      <w:rPr>
        <w:rFonts w:ascii="Symbol" w:hAnsi="Symbol" w:hint="default"/>
      </w:rPr>
    </w:lvl>
    <w:lvl w:ilvl="7" w:tplc="2E1E98A0">
      <w:start w:val="1"/>
      <w:numFmt w:val="bullet"/>
      <w:lvlText w:val="o"/>
      <w:lvlJc w:val="left"/>
      <w:pPr>
        <w:ind w:left="5760" w:hanging="360"/>
      </w:pPr>
      <w:rPr>
        <w:rFonts w:ascii="Courier New" w:hAnsi="Courier New" w:hint="default"/>
      </w:rPr>
    </w:lvl>
    <w:lvl w:ilvl="8" w:tplc="A140A1FC">
      <w:start w:val="1"/>
      <w:numFmt w:val="bullet"/>
      <w:lvlText w:val=""/>
      <w:lvlJc w:val="left"/>
      <w:pPr>
        <w:ind w:left="6480" w:hanging="360"/>
      </w:pPr>
      <w:rPr>
        <w:rFonts w:ascii="Wingdings" w:hAnsi="Wingdings" w:hint="default"/>
      </w:rPr>
    </w:lvl>
  </w:abstractNum>
  <w:abstractNum w:abstractNumId="60" w15:restartNumberingAfterBreak="0">
    <w:nsid w:val="5B2B5C33"/>
    <w:multiLevelType w:val="hybridMultilevel"/>
    <w:tmpl w:val="E12A93D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C14329D"/>
    <w:multiLevelType w:val="hybridMultilevel"/>
    <w:tmpl w:val="F404CD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CBF45C6"/>
    <w:multiLevelType w:val="hybridMultilevel"/>
    <w:tmpl w:val="14F6803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C319E9"/>
    <w:multiLevelType w:val="hybridMultilevel"/>
    <w:tmpl w:val="0A42D44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F423FDB"/>
    <w:multiLevelType w:val="hybridMultilevel"/>
    <w:tmpl w:val="F8C09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05970DF"/>
    <w:multiLevelType w:val="hybridMultilevel"/>
    <w:tmpl w:val="D7D254C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7C4627"/>
    <w:multiLevelType w:val="hybridMultilevel"/>
    <w:tmpl w:val="1E0AAD4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834F3F"/>
    <w:multiLevelType w:val="hybridMultilevel"/>
    <w:tmpl w:val="E820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D6137B"/>
    <w:multiLevelType w:val="hybridMultilevel"/>
    <w:tmpl w:val="2EB4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102342"/>
    <w:multiLevelType w:val="hybridMultilevel"/>
    <w:tmpl w:val="AEDCB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6B23D3"/>
    <w:multiLevelType w:val="hybridMultilevel"/>
    <w:tmpl w:val="12F6C5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FA7C6F"/>
    <w:multiLevelType w:val="hybridMultilevel"/>
    <w:tmpl w:val="DF32196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D4F435B"/>
    <w:multiLevelType w:val="hybridMultilevel"/>
    <w:tmpl w:val="56DC98F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2B0C64"/>
    <w:multiLevelType w:val="hybridMultilevel"/>
    <w:tmpl w:val="1BC6CBFC"/>
    <w:lvl w:ilvl="0" w:tplc="24380574">
      <w:start w:val="1"/>
      <w:numFmt w:val="bullet"/>
      <w:lvlText w:val=""/>
      <w:lvlJc w:val="left"/>
      <w:pPr>
        <w:ind w:left="720" w:hanging="360"/>
      </w:pPr>
      <w:rPr>
        <w:rFonts w:ascii="Symbol" w:hAnsi="Symbol" w:hint="default"/>
      </w:rPr>
    </w:lvl>
    <w:lvl w:ilvl="1" w:tplc="76BEEEE0">
      <w:start w:val="1"/>
      <w:numFmt w:val="bullet"/>
      <w:lvlText w:val="o"/>
      <w:lvlJc w:val="left"/>
      <w:pPr>
        <w:ind w:left="1440" w:hanging="360"/>
      </w:pPr>
      <w:rPr>
        <w:rFonts w:ascii="Courier New" w:hAnsi="Courier New" w:hint="default"/>
      </w:rPr>
    </w:lvl>
    <w:lvl w:ilvl="2" w:tplc="A86A5B94">
      <w:start w:val="1"/>
      <w:numFmt w:val="bullet"/>
      <w:lvlText w:val=""/>
      <w:lvlJc w:val="left"/>
      <w:pPr>
        <w:ind w:left="2160" w:hanging="360"/>
      </w:pPr>
      <w:rPr>
        <w:rFonts w:ascii="Wingdings" w:hAnsi="Wingdings" w:hint="default"/>
      </w:rPr>
    </w:lvl>
    <w:lvl w:ilvl="3" w:tplc="AB6E4644">
      <w:start w:val="1"/>
      <w:numFmt w:val="bullet"/>
      <w:lvlText w:val=""/>
      <w:lvlJc w:val="left"/>
      <w:pPr>
        <w:ind w:left="2880" w:hanging="360"/>
      </w:pPr>
      <w:rPr>
        <w:rFonts w:ascii="Symbol" w:hAnsi="Symbol" w:hint="default"/>
      </w:rPr>
    </w:lvl>
    <w:lvl w:ilvl="4" w:tplc="F31E5FAA">
      <w:start w:val="1"/>
      <w:numFmt w:val="bullet"/>
      <w:lvlText w:val="o"/>
      <w:lvlJc w:val="left"/>
      <w:pPr>
        <w:ind w:left="3600" w:hanging="360"/>
      </w:pPr>
      <w:rPr>
        <w:rFonts w:ascii="Courier New" w:hAnsi="Courier New" w:hint="default"/>
      </w:rPr>
    </w:lvl>
    <w:lvl w:ilvl="5" w:tplc="76AC2C50">
      <w:start w:val="1"/>
      <w:numFmt w:val="bullet"/>
      <w:lvlText w:val=""/>
      <w:lvlJc w:val="left"/>
      <w:pPr>
        <w:ind w:left="4320" w:hanging="360"/>
      </w:pPr>
      <w:rPr>
        <w:rFonts w:ascii="Wingdings" w:hAnsi="Wingdings" w:hint="default"/>
      </w:rPr>
    </w:lvl>
    <w:lvl w:ilvl="6" w:tplc="863C1328">
      <w:start w:val="1"/>
      <w:numFmt w:val="bullet"/>
      <w:lvlText w:val=""/>
      <w:lvlJc w:val="left"/>
      <w:pPr>
        <w:ind w:left="5040" w:hanging="360"/>
      </w:pPr>
      <w:rPr>
        <w:rFonts w:ascii="Symbol" w:hAnsi="Symbol" w:hint="default"/>
      </w:rPr>
    </w:lvl>
    <w:lvl w:ilvl="7" w:tplc="6B2E3706">
      <w:start w:val="1"/>
      <w:numFmt w:val="bullet"/>
      <w:lvlText w:val="o"/>
      <w:lvlJc w:val="left"/>
      <w:pPr>
        <w:ind w:left="5760" w:hanging="360"/>
      </w:pPr>
      <w:rPr>
        <w:rFonts w:ascii="Courier New" w:hAnsi="Courier New" w:hint="default"/>
      </w:rPr>
    </w:lvl>
    <w:lvl w:ilvl="8" w:tplc="49440D92">
      <w:start w:val="1"/>
      <w:numFmt w:val="bullet"/>
      <w:lvlText w:val=""/>
      <w:lvlJc w:val="left"/>
      <w:pPr>
        <w:ind w:left="6480" w:hanging="360"/>
      </w:pPr>
      <w:rPr>
        <w:rFonts w:ascii="Wingdings" w:hAnsi="Wingdings" w:hint="default"/>
      </w:rPr>
    </w:lvl>
  </w:abstractNum>
  <w:abstractNum w:abstractNumId="74" w15:restartNumberingAfterBreak="0">
    <w:nsid w:val="6F795778"/>
    <w:multiLevelType w:val="hybridMultilevel"/>
    <w:tmpl w:val="E3FA95D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FFB2F1C"/>
    <w:multiLevelType w:val="hybridMultilevel"/>
    <w:tmpl w:val="8DE4060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2156E9"/>
    <w:multiLevelType w:val="hybridMultilevel"/>
    <w:tmpl w:val="53E84B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3451BF"/>
    <w:multiLevelType w:val="hybridMultilevel"/>
    <w:tmpl w:val="C08C4F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055521"/>
    <w:multiLevelType w:val="hybridMultilevel"/>
    <w:tmpl w:val="4C665E8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B24F25"/>
    <w:multiLevelType w:val="hybridMultilevel"/>
    <w:tmpl w:val="FC5E323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9A60FC"/>
    <w:multiLevelType w:val="hybridMultilevel"/>
    <w:tmpl w:val="189EC80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FB7A39"/>
    <w:multiLevelType w:val="hybridMultilevel"/>
    <w:tmpl w:val="6CC89F9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73"/>
  </w:num>
  <w:num w:numId="3">
    <w:abstractNumId w:val="53"/>
  </w:num>
  <w:num w:numId="4">
    <w:abstractNumId w:val="63"/>
  </w:num>
  <w:num w:numId="5">
    <w:abstractNumId w:val="64"/>
  </w:num>
  <w:num w:numId="6">
    <w:abstractNumId w:val="12"/>
  </w:num>
  <w:num w:numId="7">
    <w:abstractNumId w:val="47"/>
  </w:num>
  <w:num w:numId="8">
    <w:abstractNumId w:val="14"/>
  </w:num>
  <w:num w:numId="9">
    <w:abstractNumId w:val="67"/>
  </w:num>
  <w:num w:numId="10">
    <w:abstractNumId w:val="68"/>
  </w:num>
  <w:num w:numId="11">
    <w:abstractNumId w:val="69"/>
  </w:num>
  <w:num w:numId="12">
    <w:abstractNumId w:val="75"/>
  </w:num>
  <w:num w:numId="13">
    <w:abstractNumId w:val="39"/>
  </w:num>
  <w:num w:numId="14">
    <w:abstractNumId w:val="0"/>
  </w:num>
  <w:num w:numId="15">
    <w:abstractNumId w:val="28"/>
  </w:num>
  <w:num w:numId="16">
    <w:abstractNumId w:val="6"/>
  </w:num>
  <w:num w:numId="17">
    <w:abstractNumId w:val="37"/>
  </w:num>
  <w:num w:numId="18">
    <w:abstractNumId w:val="11"/>
  </w:num>
  <w:num w:numId="19">
    <w:abstractNumId w:val="76"/>
  </w:num>
  <w:num w:numId="20">
    <w:abstractNumId w:val="21"/>
  </w:num>
  <w:num w:numId="21">
    <w:abstractNumId w:val="30"/>
  </w:num>
  <w:num w:numId="22">
    <w:abstractNumId w:val="60"/>
  </w:num>
  <w:num w:numId="23">
    <w:abstractNumId w:val="48"/>
  </w:num>
  <w:num w:numId="24">
    <w:abstractNumId w:val="54"/>
  </w:num>
  <w:num w:numId="25">
    <w:abstractNumId w:val="29"/>
  </w:num>
  <w:num w:numId="26">
    <w:abstractNumId w:val="80"/>
  </w:num>
  <w:num w:numId="27">
    <w:abstractNumId w:val="19"/>
  </w:num>
  <w:num w:numId="28">
    <w:abstractNumId w:val="9"/>
  </w:num>
  <w:num w:numId="29">
    <w:abstractNumId w:val="35"/>
  </w:num>
  <w:num w:numId="30">
    <w:abstractNumId w:val="74"/>
  </w:num>
  <w:num w:numId="31">
    <w:abstractNumId w:val="15"/>
  </w:num>
  <w:num w:numId="32">
    <w:abstractNumId w:val="81"/>
  </w:num>
  <w:num w:numId="33">
    <w:abstractNumId w:val="78"/>
  </w:num>
  <w:num w:numId="34">
    <w:abstractNumId w:val="72"/>
  </w:num>
  <w:num w:numId="35">
    <w:abstractNumId w:val="26"/>
  </w:num>
  <w:num w:numId="36">
    <w:abstractNumId w:val="50"/>
  </w:num>
  <w:num w:numId="37">
    <w:abstractNumId w:val="7"/>
  </w:num>
  <w:num w:numId="38">
    <w:abstractNumId w:val="22"/>
  </w:num>
  <w:num w:numId="39">
    <w:abstractNumId w:val="38"/>
  </w:num>
  <w:num w:numId="40">
    <w:abstractNumId w:val="52"/>
  </w:num>
  <w:num w:numId="41">
    <w:abstractNumId w:val="16"/>
  </w:num>
  <w:num w:numId="42">
    <w:abstractNumId w:val="49"/>
  </w:num>
  <w:num w:numId="43">
    <w:abstractNumId w:val="33"/>
  </w:num>
  <w:num w:numId="44">
    <w:abstractNumId w:val="20"/>
  </w:num>
  <w:num w:numId="45">
    <w:abstractNumId w:val="5"/>
  </w:num>
  <w:num w:numId="46">
    <w:abstractNumId w:val="58"/>
  </w:num>
  <w:num w:numId="47">
    <w:abstractNumId w:val="4"/>
  </w:num>
  <w:num w:numId="48">
    <w:abstractNumId w:val="32"/>
  </w:num>
  <w:num w:numId="49">
    <w:abstractNumId w:val="23"/>
  </w:num>
  <w:num w:numId="50">
    <w:abstractNumId w:val="18"/>
  </w:num>
  <w:num w:numId="51">
    <w:abstractNumId w:val="31"/>
  </w:num>
  <w:num w:numId="52">
    <w:abstractNumId w:val="42"/>
  </w:num>
  <w:num w:numId="53">
    <w:abstractNumId w:val="40"/>
  </w:num>
  <w:num w:numId="54">
    <w:abstractNumId w:val="17"/>
  </w:num>
  <w:num w:numId="55">
    <w:abstractNumId w:val="61"/>
  </w:num>
  <w:num w:numId="56">
    <w:abstractNumId w:val="55"/>
  </w:num>
  <w:num w:numId="57">
    <w:abstractNumId w:val="79"/>
  </w:num>
  <w:num w:numId="58">
    <w:abstractNumId w:val="8"/>
  </w:num>
  <w:num w:numId="59">
    <w:abstractNumId w:val="71"/>
  </w:num>
  <w:num w:numId="60">
    <w:abstractNumId w:val="27"/>
  </w:num>
  <w:num w:numId="61">
    <w:abstractNumId w:val="13"/>
  </w:num>
  <w:num w:numId="62">
    <w:abstractNumId w:val="44"/>
  </w:num>
  <w:num w:numId="63">
    <w:abstractNumId w:val="3"/>
  </w:num>
  <w:num w:numId="64">
    <w:abstractNumId w:val="56"/>
  </w:num>
  <w:num w:numId="65">
    <w:abstractNumId w:val="2"/>
  </w:num>
  <w:num w:numId="66">
    <w:abstractNumId w:val="34"/>
  </w:num>
  <w:num w:numId="67">
    <w:abstractNumId w:val="10"/>
  </w:num>
  <w:num w:numId="68">
    <w:abstractNumId w:val="66"/>
  </w:num>
  <w:num w:numId="69">
    <w:abstractNumId w:val="43"/>
  </w:num>
  <w:num w:numId="70">
    <w:abstractNumId w:val="62"/>
  </w:num>
  <w:num w:numId="71">
    <w:abstractNumId w:val="57"/>
  </w:num>
  <w:num w:numId="72">
    <w:abstractNumId w:val="36"/>
  </w:num>
  <w:num w:numId="73">
    <w:abstractNumId w:val="45"/>
  </w:num>
  <w:num w:numId="74">
    <w:abstractNumId w:val="51"/>
  </w:num>
  <w:num w:numId="75">
    <w:abstractNumId w:val="65"/>
  </w:num>
  <w:num w:numId="76">
    <w:abstractNumId w:val="46"/>
  </w:num>
  <w:num w:numId="77">
    <w:abstractNumId w:val="1"/>
  </w:num>
  <w:num w:numId="78">
    <w:abstractNumId w:val="24"/>
  </w:num>
  <w:num w:numId="79">
    <w:abstractNumId w:val="25"/>
  </w:num>
  <w:num w:numId="80">
    <w:abstractNumId w:val="70"/>
  </w:num>
  <w:num w:numId="81">
    <w:abstractNumId w:val="41"/>
  </w:num>
  <w:num w:numId="82">
    <w:abstractNumId w:val="7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proofState w:spelling="clean" w:grammar="clean"/>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MDExNDIyNjUxNzNX0lEKTi0uzszPAykwtKgFAAdlKq0tAAAA"/>
  </w:docVars>
  <w:rsids>
    <w:rsidRoot w:val="00EC0853"/>
    <w:rsid w:val="00000275"/>
    <w:rsid w:val="0000496C"/>
    <w:rsid w:val="0000501E"/>
    <w:rsid w:val="0000710D"/>
    <w:rsid w:val="00007259"/>
    <w:rsid w:val="00015EF5"/>
    <w:rsid w:val="0001676C"/>
    <w:rsid w:val="0002457B"/>
    <w:rsid w:val="0002636B"/>
    <w:rsid w:val="00026F1E"/>
    <w:rsid w:val="00027B0D"/>
    <w:rsid w:val="000309A1"/>
    <w:rsid w:val="000336A7"/>
    <w:rsid w:val="00040A82"/>
    <w:rsid w:val="00043EBC"/>
    <w:rsid w:val="000507B2"/>
    <w:rsid w:val="000522A5"/>
    <w:rsid w:val="00056781"/>
    <w:rsid w:val="00057C24"/>
    <w:rsid w:val="0006196E"/>
    <w:rsid w:val="00062C6C"/>
    <w:rsid w:val="00064D2F"/>
    <w:rsid w:val="000701E3"/>
    <w:rsid w:val="000709E3"/>
    <w:rsid w:val="00076E36"/>
    <w:rsid w:val="000808CE"/>
    <w:rsid w:val="00081BF7"/>
    <w:rsid w:val="00082576"/>
    <w:rsid w:val="00092091"/>
    <w:rsid w:val="00094AA7"/>
    <w:rsid w:val="000A138F"/>
    <w:rsid w:val="000A1416"/>
    <w:rsid w:val="000A58F1"/>
    <w:rsid w:val="000B203A"/>
    <w:rsid w:val="000B274E"/>
    <w:rsid w:val="000B445C"/>
    <w:rsid w:val="000B56E4"/>
    <w:rsid w:val="000C1B5C"/>
    <w:rsid w:val="000C204C"/>
    <w:rsid w:val="000C2D06"/>
    <w:rsid w:val="000C420A"/>
    <w:rsid w:val="000D0C7C"/>
    <w:rsid w:val="000D4197"/>
    <w:rsid w:val="000E332A"/>
    <w:rsid w:val="000E695D"/>
    <w:rsid w:val="000E7745"/>
    <w:rsid w:val="000F0808"/>
    <w:rsid w:val="000F295B"/>
    <w:rsid w:val="000F2E0F"/>
    <w:rsid w:val="000F5547"/>
    <w:rsid w:val="000F6217"/>
    <w:rsid w:val="000F79FA"/>
    <w:rsid w:val="00100573"/>
    <w:rsid w:val="00100B70"/>
    <w:rsid w:val="0010487D"/>
    <w:rsid w:val="0010554E"/>
    <w:rsid w:val="00110A6B"/>
    <w:rsid w:val="00111F81"/>
    <w:rsid w:val="00113C3A"/>
    <w:rsid w:val="00114363"/>
    <w:rsid w:val="0011641E"/>
    <w:rsid w:val="0012171C"/>
    <w:rsid w:val="00123EE4"/>
    <w:rsid w:val="001244E2"/>
    <w:rsid w:val="001274D8"/>
    <w:rsid w:val="0013056A"/>
    <w:rsid w:val="00134557"/>
    <w:rsid w:val="00134CB7"/>
    <w:rsid w:val="00140566"/>
    <w:rsid w:val="00141604"/>
    <w:rsid w:val="00143850"/>
    <w:rsid w:val="00143E65"/>
    <w:rsid w:val="00143F51"/>
    <w:rsid w:val="001475BF"/>
    <w:rsid w:val="001529FF"/>
    <w:rsid w:val="0015408C"/>
    <w:rsid w:val="00155A11"/>
    <w:rsid w:val="00156E3D"/>
    <w:rsid w:val="00156FB7"/>
    <w:rsid w:val="001623F7"/>
    <w:rsid w:val="001638C1"/>
    <w:rsid w:val="00170938"/>
    <w:rsid w:val="001739E4"/>
    <w:rsid w:val="00174FCE"/>
    <w:rsid w:val="00175BB6"/>
    <w:rsid w:val="00176D92"/>
    <w:rsid w:val="001826A3"/>
    <w:rsid w:val="00186DB4"/>
    <w:rsid w:val="001879B4"/>
    <w:rsid w:val="00195B55"/>
    <w:rsid w:val="001962BC"/>
    <w:rsid w:val="001A10DD"/>
    <w:rsid w:val="001A2184"/>
    <w:rsid w:val="001A4F16"/>
    <w:rsid w:val="001A5973"/>
    <w:rsid w:val="001A6401"/>
    <w:rsid w:val="001B0709"/>
    <w:rsid w:val="001C33B8"/>
    <w:rsid w:val="001C654E"/>
    <w:rsid w:val="001C674A"/>
    <w:rsid w:val="001D023F"/>
    <w:rsid w:val="001E3005"/>
    <w:rsid w:val="001E5C15"/>
    <w:rsid w:val="001F131B"/>
    <w:rsid w:val="001F3416"/>
    <w:rsid w:val="002016B8"/>
    <w:rsid w:val="00202B98"/>
    <w:rsid w:val="00202EAB"/>
    <w:rsid w:val="002047BB"/>
    <w:rsid w:val="00206D87"/>
    <w:rsid w:val="002070E4"/>
    <w:rsid w:val="00210C64"/>
    <w:rsid w:val="0021197D"/>
    <w:rsid w:val="002131BE"/>
    <w:rsid w:val="002139DB"/>
    <w:rsid w:val="00216D3C"/>
    <w:rsid w:val="00225919"/>
    <w:rsid w:val="00225F27"/>
    <w:rsid w:val="00226A74"/>
    <w:rsid w:val="00230284"/>
    <w:rsid w:val="002303B3"/>
    <w:rsid w:val="00231316"/>
    <w:rsid w:val="0023323D"/>
    <w:rsid w:val="0023565F"/>
    <w:rsid w:val="00235DCC"/>
    <w:rsid w:val="00236B85"/>
    <w:rsid w:val="0024099B"/>
    <w:rsid w:val="00244EEB"/>
    <w:rsid w:val="0024507A"/>
    <w:rsid w:val="00246073"/>
    <w:rsid w:val="00250FBC"/>
    <w:rsid w:val="00252FEA"/>
    <w:rsid w:val="00255EE8"/>
    <w:rsid w:val="00256D73"/>
    <w:rsid w:val="00257405"/>
    <w:rsid w:val="00257867"/>
    <w:rsid w:val="00260785"/>
    <w:rsid w:val="002633DE"/>
    <w:rsid w:val="00264F88"/>
    <w:rsid w:val="00266023"/>
    <w:rsid w:val="00266635"/>
    <w:rsid w:val="00270710"/>
    <w:rsid w:val="002769FD"/>
    <w:rsid w:val="00290586"/>
    <w:rsid w:val="00290996"/>
    <w:rsid w:val="00292117"/>
    <w:rsid w:val="00292184"/>
    <w:rsid w:val="002973A5"/>
    <w:rsid w:val="002A7E3E"/>
    <w:rsid w:val="002B538E"/>
    <w:rsid w:val="002B5A76"/>
    <w:rsid w:val="002C5166"/>
    <w:rsid w:val="002D4968"/>
    <w:rsid w:val="002D6089"/>
    <w:rsid w:val="002D733A"/>
    <w:rsid w:val="002E2403"/>
    <w:rsid w:val="002E248B"/>
    <w:rsid w:val="002E7732"/>
    <w:rsid w:val="002F025D"/>
    <w:rsid w:val="002F0F49"/>
    <w:rsid w:val="002F1B49"/>
    <w:rsid w:val="002F31C0"/>
    <w:rsid w:val="002F37BA"/>
    <w:rsid w:val="002F78D5"/>
    <w:rsid w:val="00304109"/>
    <w:rsid w:val="0030462A"/>
    <w:rsid w:val="00306D30"/>
    <w:rsid w:val="00312464"/>
    <w:rsid w:val="0031284A"/>
    <w:rsid w:val="0031307C"/>
    <w:rsid w:val="00315480"/>
    <w:rsid w:val="00315BB2"/>
    <w:rsid w:val="00320CC7"/>
    <w:rsid w:val="00322BA3"/>
    <w:rsid w:val="00324A02"/>
    <w:rsid w:val="00331C50"/>
    <w:rsid w:val="00333FD2"/>
    <w:rsid w:val="00341BED"/>
    <w:rsid w:val="003453E9"/>
    <w:rsid w:val="0035307D"/>
    <w:rsid w:val="00355421"/>
    <w:rsid w:val="0036069C"/>
    <w:rsid w:val="00360915"/>
    <w:rsid w:val="0036149F"/>
    <w:rsid w:val="0036451B"/>
    <w:rsid w:val="003671C2"/>
    <w:rsid w:val="00367720"/>
    <w:rsid w:val="00371649"/>
    <w:rsid w:val="0037230D"/>
    <w:rsid w:val="0037450F"/>
    <w:rsid w:val="00374E26"/>
    <w:rsid w:val="00380C20"/>
    <w:rsid w:val="00381DAA"/>
    <w:rsid w:val="003860D5"/>
    <w:rsid w:val="00390E02"/>
    <w:rsid w:val="00392A74"/>
    <w:rsid w:val="00395515"/>
    <w:rsid w:val="003973D6"/>
    <w:rsid w:val="003A0406"/>
    <w:rsid w:val="003A10F7"/>
    <w:rsid w:val="003A3CFA"/>
    <w:rsid w:val="003A4960"/>
    <w:rsid w:val="003A7D42"/>
    <w:rsid w:val="003B0B03"/>
    <w:rsid w:val="003B1209"/>
    <w:rsid w:val="003B309C"/>
    <w:rsid w:val="003B4BFA"/>
    <w:rsid w:val="003B52F7"/>
    <w:rsid w:val="003B5F8E"/>
    <w:rsid w:val="003B711E"/>
    <w:rsid w:val="003C5826"/>
    <w:rsid w:val="003C6E41"/>
    <w:rsid w:val="003D3E18"/>
    <w:rsid w:val="003D7D00"/>
    <w:rsid w:val="003E02AF"/>
    <w:rsid w:val="003E0A83"/>
    <w:rsid w:val="003E1A17"/>
    <w:rsid w:val="003E2151"/>
    <w:rsid w:val="003E319D"/>
    <w:rsid w:val="003E4A23"/>
    <w:rsid w:val="003E6979"/>
    <w:rsid w:val="003F1F92"/>
    <w:rsid w:val="003F6D8D"/>
    <w:rsid w:val="003F7014"/>
    <w:rsid w:val="003F703A"/>
    <w:rsid w:val="00404210"/>
    <w:rsid w:val="00404C9A"/>
    <w:rsid w:val="004059A4"/>
    <w:rsid w:val="004069BD"/>
    <w:rsid w:val="0041335B"/>
    <w:rsid w:val="004144F8"/>
    <w:rsid w:val="00414EB4"/>
    <w:rsid w:val="00415A6E"/>
    <w:rsid w:val="00415A8D"/>
    <w:rsid w:val="00423E86"/>
    <w:rsid w:val="0043123E"/>
    <w:rsid w:val="00431F15"/>
    <w:rsid w:val="00433F7E"/>
    <w:rsid w:val="00435120"/>
    <w:rsid w:val="004364DA"/>
    <w:rsid w:val="00437F90"/>
    <w:rsid w:val="00440115"/>
    <w:rsid w:val="004451B2"/>
    <w:rsid w:val="004452F1"/>
    <w:rsid w:val="00447240"/>
    <w:rsid w:val="00450D08"/>
    <w:rsid w:val="00452919"/>
    <w:rsid w:val="00460C4A"/>
    <w:rsid w:val="00463B1A"/>
    <w:rsid w:val="0046545E"/>
    <w:rsid w:val="00466F7A"/>
    <w:rsid w:val="004702AC"/>
    <w:rsid w:val="00470391"/>
    <w:rsid w:val="004740CB"/>
    <w:rsid w:val="00474E26"/>
    <w:rsid w:val="0048456B"/>
    <w:rsid w:val="00485CBE"/>
    <w:rsid w:val="004874F2"/>
    <w:rsid w:val="00490887"/>
    <w:rsid w:val="00492B79"/>
    <w:rsid w:val="0049377A"/>
    <w:rsid w:val="0049418A"/>
    <w:rsid w:val="004949E9"/>
    <w:rsid w:val="004964B1"/>
    <w:rsid w:val="004965C5"/>
    <w:rsid w:val="004A434F"/>
    <w:rsid w:val="004B2D6C"/>
    <w:rsid w:val="004B3D2D"/>
    <w:rsid w:val="004B5893"/>
    <w:rsid w:val="004B6A5F"/>
    <w:rsid w:val="004C0E77"/>
    <w:rsid w:val="004C106D"/>
    <w:rsid w:val="004C4577"/>
    <w:rsid w:val="004C6531"/>
    <w:rsid w:val="004C6E33"/>
    <w:rsid w:val="004D07A5"/>
    <w:rsid w:val="004D17E2"/>
    <w:rsid w:val="004D4A6D"/>
    <w:rsid w:val="004D64C3"/>
    <w:rsid w:val="004D6BD2"/>
    <w:rsid w:val="004E1251"/>
    <w:rsid w:val="004E2DAF"/>
    <w:rsid w:val="004E4A3F"/>
    <w:rsid w:val="004E6525"/>
    <w:rsid w:val="004E702A"/>
    <w:rsid w:val="004F06CA"/>
    <w:rsid w:val="004F32D8"/>
    <w:rsid w:val="0050551D"/>
    <w:rsid w:val="00506660"/>
    <w:rsid w:val="0051133E"/>
    <w:rsid w:val="00516923"/>
    <w:rsid w:val="0051732A"/>
    <w:rsid w:val="0051751F"/>
    <w:rsid w:val="00521B27"/>
    <w:rsid w:val="0052565E"/>
    <w:rsid w:val="00526E13"/>
    <w:rsid w:val="0052740F"/>
    <w:rsid w:val="00527BB5"/>
    <w:rsid w:val="00537AFF"/>
    <w:rsid w:val="00541429"/>
    <w:rsid w:val="00541C17"/>
    <w:rsid w:val="005426AB"/>
    <w:rsid w:val="00543E1C"/>
    <w:rsid w:val="00544755"/>
    <w:rsid w:val="00545A2B"/>
    <w:rsid w:val="00545E1C"/>
    <w:rsid w:val="005516D7"/>
    <w:rsid w:val="00554D83"/>
    <w:rsid w:val="005613F8"/>
    <w:rsid w:val="00562731"/>
    <w:rsid w:val="0057009C"/>
    <w:rsid w:val="005709AF"/>
    <w:rsid w:val="00575480"/>
    <w:rsid w:val="00575B64"/>
    <w:rsid w:val="00584D93"/>
    <w:rsid w:val="005909EE"/>
    <w:rsid w:val="0059660E"/>
    <w:rsid w:val="005975A2"/>
    <w:rsid w:val="005A31B5"/>
    <w:rsid w:val="005A6BEB"/>
    <w:rsid w:val="005B26DE"/>
    <w:rsid w:val="005B2AF8"/>
    <w:rsid w:val="005B5CB8"/>
    <w:rsid w:val="005B7D18"/>
    <w:rsid w:val="005C2655"/>
    <w:rsid w:val="005C7F49"/>
    <w:rsid w:val="005D0E03"/>
    <w:rsid w:val="005D1CCC"/>
    <w:rsid w:val="005D782B"/>
    <w:rsid w:val="005E1241"/>
    <w:rsid w:val="005E25CE"/>
    <w:rsid w:val="005E5CBE"/>
    <w:rsid w:val="005F1BEE"/>
    <w:rsid w:val="005F2410"/>
    <w:rsid w:val="005F6C5A"/>
    <w:rsid w:val="005F7652"/>
    <w:rsid w:val="00602EDF"/>
    <w:rsid w:val="00606C1D"/>
    <w:rsid w:val="0060749B"/>
    <w:rsid w:val="006079D7"/>
    <w:rsid w:val="0061031F"/>
    <w:rsid w:val="00614455"/>
    <w:rsid w:val="006208B2"/>
    <w:rsid w:val="00624FB6"/>
    <w:rsid w:val="0062739C"/>
    <w:rsid w:val="006310FD"/>
    <w:rsid w:val="00631402"/>
    <w:rsid w:val="00634E3F"/>
    <w:rsid w:val="00636209"/>
    <w:rsid w:val="006369C5"/>
    <w:rsid w:val="00637F31"/>
    <w:rsid w:val="0064029F"/>
    <w:rsid w:val="00641162"/>
    <w:rsid w:val="00641522"/>
    <w:rsid w:val="00645372"/>
    <w:rsid w:val="00650EAD"/>
    <w:rsid w:val="00652096"/>
    <w:rsid w:val="00652307"/>
    <w:rsid w:val="00654F6E"/>
    <w:rsid w:val="00656111"/>
    <w:rsid w:val="00656746"/>
    <w:rsid w:val="00656CD3"/>
    <w:rsid w:val="006679BA"/>
    <w:rsid w:val="00667E14"/>
    <w:rsid w:val="00676E0C"/>
    <w:rsid w:val="006771E9"/>
    <w:rsid w:val="00681C49"/>
    <w:rsid w:val="00682314"/>
    <w:rsid w:val="00683A71"/>
    <w:rsid w:val="006855E6"/>
    <w:rsid w:val="0069081D"/>
    <w:rsid w:val="0069487B"/>
    <w:rsid w:val="0069578E"/>
    <w:rsid w:val="00696989"/>
    <w:rsid w:val="00696BF5"/>
    <w:rsid w:val="0069742A"/>
    <w:rsid w:val="006A39A0"/>
    <w:rsid w:val="006A3BC1"/>
    <w:rsid w:val="006A5855"/>
    <w:rsid w:val="006A7052"/>
    <w:rsid w:val="006B2D3E"/>
    <w:rsid w:val="006B345D"/>
    <w:rsid w:val="006B3EB6"/>
    <w:rsid w:val="006C00DF"/>
    <w:rsid w:val="006C44D6"/>
    <w:rsid w:val="006D0B20"/>
    <w:rsid w:val="006D24BA"/>
    <w:rsid w:val="006D7DF2"/>
    <w:rsid w:val="006E064D"/>
    <w:rsid w:val="006E2D30"/>
    <w:rsid w:val="006E7F89"/>
    <w:rsid w:val="006F4B58"/>
    <w:rsid w:val="006F4DD7"/>
    <w:rsid w:val="006F5870"/>
    <w:rsid w:val="006F5D40"/>
    <w:rsid w:val="006F7088"/>
    <w:rsid w:val="00700244"/>
    <w:rsid w:val="00702CA0"/>
    <w:rsid w:val="00704D36"/>
    <w:rsid w:val="007121A8"/>
    <w:rsid w:val="0071528C"/>
    <w:rsid w:val="007179E6"/>
    <w:rsid w:val="00723C41"/>
    <w:rsid w:val="00724164"/>
    <w:rsid w:val="00724F8D"/>
    <w:rsid w:val="007276F9"/>
    <w:rsid w:val="007308C2"/>
    <w:rsid w:val="00734CA0"/>
    <w:rsid w:val="00734EEB"/>
    <w:rsid w:val="007357D5"/>
    <w:rsid w:val="007405A2"/>
    <w:rsid w:val="00741397"/>
    <w:rsid w:val="00741ED2"/>
    <w:rsid w:val="00755C7C"/>
    <w:rsid w:val="00756159"/>
    <w:rsid w:val="0076062B"/>
    <w:rsid w:val="00761984"/>
    <w:rsid w:val="00771E9D"/>
    <w:rsid w:val="00775176"/>
    <w:rsid w:val="00775EB6"/>
    <w:rsid w:val="007811A8"/>
    <w:rsid w:val="0078504C"/>
    <w:rsid w:val="00791958"/>
    <w:rsid w:val="00792212"/>
    <w:rsid w:val="00792381"/>
    <w:rsid w:val="00792B96"/>
    <w:rsid w:val="00795783"/>
    <w:rsid w:val="00796675"/>
    <w:rsid w:val="007A2A05"/>
    <w:rsid w:val="007A5A69"/>
    <w:rsid w:val="007A73A8"/>
    <w:rsid w:val="007A74EE"/>
    <w:rsid w:val="007B1537"/>
    <w:rsid w:val="007B20C7"/>
    <w:rsid w:val="007B333F"/>
    <w:rsid w:val="007C34DD"/>
    <w:rsid w:val="007C4E1D"/>
    <w:rsid w:val="007C5EE6"/>
    <w:rsid w:val="007C6EC8"/>
    <w:rsid w:val="007C7267"/>
    <w:rsid w:val="007C74B8"/>
    <w:rsid w:val="007C77D6"/>
    <w:rsid w:val="007D03CC"/>
    <w:rsid w:val="007D1BF6"/>
    <w:rsid w:val="007D60EA"/>
    <w:rsid w:val="007E48E4"/>
    <w:rsid w:val="007E5B4E"/>
    <w:rsid w:val="007E7A57"/>
    <w:rsid w:val="007F0163"/>
    <w:rsid w:val="007F04ED"/>
    <w:rsid w:val="007F0D2F"/>
    <w:rsid w:val="007F584E"/>
    <w:rsid w:val="00801B78"/>
    <w:rsid w:val="008020E7"/>
    <w:rsid w:val="00806789"/>
    <w:rsid w:val="00813937"/>
    <w:rsid w:val="008154C8"/>
    <w:rsid w:val="008213A4"/>
    <w:rsid w:val="00822D24"/>
    <w:rsid w:val="00822DA7"/>
    <w:rsid w:val="00823CFC"/>
    <w:rsid w:val="00824E60"/>
    <w:rsid w:val="00831036"/>
    <w:rsid w:val="0083473E"/>
    <w:rsid w:val="0084418A"/>
    <w:rsid w:val="00844441"/>
    <w:rsid w:val="0085474A"/>
    <w:rsid w:val="00855803"/>
    <w:rsid w:val="00856346"/>
    <w:rsid w:val="00862A56"/>
    <w:rsid w:val="00864857"/>
    <w:rsid w:val="00872337"/>
    <w:rsid w:val="0087536C"/>
    <w:rsid w:val="008759EA"/>
    <w:rsid w:val="0088006F"/>
    <w:rsid w:val="008803DA"/>
    <w:rsid w:val="008816B4"/>
    <w:rsid w:val="00884231"/>
    <w:rsid w:val="00884D55"/>
    <w:rsid w:val="0088620A"/>
    <w:rsid w:val="008951F0"/>
    <w:rsid w:val="00896DA1"/>
    <w:rsid w:val="008A172D"/>
    <w:rsid w:val="008A19C4"/>
    <w:rsid w:val="008A65D7"/>
    <w:rsid w:val="008B01EB"/>
    <w:rsid w:val="008B0C2B"/>
    <w:rsid w:val="008B0EA2"/>
    <w:rsid w:val="008B1ED8"/>
    <w:rsid w:val="008B480B"/>
    <w:rsid w:val="008B53B1"/>
    <w:rsid w:val="008B74FD"/>
    <w:rsid w:val="008B75D3"/>
    <w:rsid w:val="008B762A"/>
    <w:rsid w:val="008C084A"/>
    <w:rsid w:val="008C41DF"/>
    <w:rsid w:val="008C73B7"/>
    <w:rsid w:val="008C783A"/>
    <w:rsid w:val="008E24BA"/>
    <w:rsid w:val="008E4525"/>
    <w:rsid w:val="008E497D"/>
    <w:rsid w:val="008E4B2E"/>
    <w:rsid w:val="008E6944"/>
    <w:rsid w:val="008E7550"/>
    <w:rsid w:val="008F08BC"/>
    <w:rsid w:val="008F12E8"/>
    <w:rsid w:val="008F2CDE"/>
    <w:rsid w:val="008F38A4"/>
    <w:rsid w:val="008F4144"/>
    <w:rsid w:val="008F56D9"/>
    <w:rsid w:val="00900B15"/>
    <w:rsid w:val="0090649B"/>
    <w:rsid w:val="009106C3"/>
    <w:rsid w:val="009114F3"/>
    <w:rsid w:val="00912B68"/>
    <w:rsid w:val="00912CC4"/>
    <w:rsid w:val="0091361F"/>
    <w:rsid w:val="00914377"/>
    <w:rsid w:val="0092137D"/>
    <w:rsid w:val="00923A88"/>
    <w:rsid w:val="00923DD5"/>
    <w:rsid w:val="00927A33"/>
    <w:rsid w:val="00935EED"/>
    <w:rsid w:val="00937534"/>
    <w:rsid w:val="00942EDA"/>
    <w:rsid w:val="00943E6C"/>
    <w:rsid w:val="00946CD5"/>
    <w:rsid w:val="00946DDE"/>
    <w:rsid w:val="009550A1"/>
    <w:rsid w:val="00961505"/>
    <w:rsid w:val="009638A2"/>
    <w:rsid w:val="00967093"/>
    <w:rsid w:val="00970C46"/>
    <w:rsid w:val="009752A6"/>
    <w:rsid w:val="009762D4"/>
    <w:rsid w:val="00976A75"/>
    <w:rsid w:val="00976DEB"/>
    <w:rsid w:val="00980ABE"/>
    <w:rsid w:val="00980E15"/>
    <w:rsid w:val="00982FFF"/>
    <w:rsid w:val="0098368E"/>
    <w:rsid w:val="009836D1"/>
    <w:rsid w:val="00984792"/>
    <w:rsid w:val="00992F11"/>
    <w:rsid w:val="0099736D"/>
    <w:rsid w:val="009A0334"/>
    <w:rsid w:val="009A2E2C"/>
    <w:rsid w:val="009A605D"/>
    <w:rsid w:val="009C5C1C"/>
    <w:rsid w:val="009C6217"/>
    <w:rsid w:val="009D1EDB"/>
    <w:rsid w:val="009D4EE2"/>
    <w:rsid w:val="009E36C5"/>
    <w:rsid w:val="009F2A45"/>
    <w:rsid w:val="009F2B59"/>
    <w:rsid w:val="009F3D0F"/>
    <w:rsid w:val="009F64E7"/>
    <w:rsid w:val="009F651A"/>
    <w:rsid w:val="009F6B81"/>
    <w:rsid w:val="00A01D1D"/>
    <w:rsid w:val="00A0421C"/>
    <w:rsid w:val="00A043FF"/>
    <w:rsid w:val="00A0626F"/>
    <w:rsid w:val="00A06F5D"/>
    <w:rsid w:val="00A109CF"/>
    <w:rsid w:val="00A11364"/>
    <w:rsid w:val="00A11B5D"/>
    <w:rsid w:val="00A13C03"/>
    <w:rsid w:val="00A1633D"/>
    <w:rsid w:val="00A171E0"/>
    <w:rsid w:val="00A20C2A"/>
    <w:rsid w:val="00A21AD3"/>
    <w:rsid w:val="00A22D2E"/>
    <w:rsid w:val="00A235AB"/>
    <w:rsid w:val="00A26A67"/>
    <w:rsid w:val="00A316E3"/>
    <w:rsid w:val="00A351FE"/>
    <w:rsid w:val="00A37879"/>
    <w:rsid w:val="00A40D24"/>
    <w:rsid w:val="00A41BA8"/>
    <w:rsid w:val="00A50790"/>
    <w:rsid w:val="00A51531"/>
    <w:rsid w:val="00A54708"/>
    <w:rsid w:val="00A5546F"/>
    <w:rsid w:val="00A55E86"/>
    <w:rsid w:val="00A63791"/>
    <w:rsid w:val="00A6686E"/>
    <w:rsid w:val="00A711A9"/>
    <w:rsid w:val="00A7188F"/>
    <w:rsid w:val="00A71D06"/>
    <w:rsid w:val="00A73D6E"/>
    <w:rsid w:val="00A74CDE"/>
    <w:rsid w:val="00A778C9"/>
    <w:rsid w:val="00A86895"/>
    <w:rsid w:val="00A922D7"/>
    <w:rsid w:val="00AA3C7D"/>
    <w:rsid w:val="00AA4B19"/>
    <w:rsid w:val="00AA6AFC"/>
    <w:rsid w:val="00AB2911"/>
    <w:rsid w:val="00AB5DDD"/>
    <w:rsid w:val="00AB6619"/>
    <w:rsid w:val="00AB749A"/>
    <w:rsid w:val="00AB7C88"/>
    <w:rsid w:val="00AC214B"/>
    <w:rsid w:val="00AC4864"/>
    <w:rsid w:val="00AC7524"/>
    <w:rsid w:val="00AD0A2A"/>
    <w:rsid w:val="00AD42DC"/>
    <w:rsid w:val="00AD5CD5"/>
    <w:rsid w:val="00AD7D43"/>
    <w:rsid w:val="00AE0B62"/>
    <w:rsid w:val="00AE18AC"/>
    <w:rsid w:val="00AE7674"/>
    <w:rsid w:val="00AF31A2"/>
    <w:rsid w:val="00AF3E6C"/>
    <w:rsid w:val="00AF441E"/>
    <w:rsid w:val="00AF54C7"/>
    <w:rsid w:val="00AF5FEB"/>
    <w:rsid w:val="00AF7001"/>
    <w:rsid w:val="00AF7090"/>
    <w:rsid w:val="00AF753F"/>
    <w:rsid w:val="00B02305"/>
    <w:rsid w:val="00B03843"/>
    <w:rsid w:val="00B04E89"/>
    <w:rsid w:val="00B054C2"/>
    <w:rsid w:val="00B104FD"/>
    <w:rsid w:val="00B10D29"/>
    <w:rsid w:val="00B11659"/>
    <w:rsid w:val="00B12F62"/>
    <w:rsid w:val="00B1483C"/>
    <w:rsid w:val="00B148A8"/>
    <w:rsid w:val="00B16FF3"/>
    <w:rsid w:val="00B22B66"/>
    <w:rsid w:val="00B231E3"/>
    <w:rsid w:val="00B23DB3"/>
    <w:rsid w:val="00B257B4"/>
    <w:rsid w:val="00B264A8"/>
    <w:rsid w:val="00B27805"/>
    <w:rsid w:val="00B403FD"/>
    <w:rsid w:val="00B431A3"/>
    <w:rsid w:val="00B45260"/>
    <w:rsid w:val="00B50E9B"/>
    <w:rsid w:val="00B53B8B"/>
    <w:rsid w:val="00B56E08"/>
    <w:rsid w:val="00B61630"/>
    <w:rsid w:val="00B64889"/>
    <w:rsid w:val="00B64A71"/>
    <w:rsid w:val="00B65122"/>
    <w:rsid w:val="00B65242"/>
    <w:rsid w:val="00B66CC1"/>
    <w:rsid w:val="00B66DDF"/>
    <w:rsid w:val="00B710CC"/>
    <w:rsid w:val="00B7435C"/>
    <w:rsid w:val="00B8050A"/>
    <w:rsid w:val="00B851F7"/>
    <w:rsid w:val="00B868EC"/>
    <w:rsid w:val="00B87BA3"/>
    <w:rsid w:val="00B91CE2"/>
    <w:rsid w:val="00B9327D"/>
    <w:rsid w:val="00B93338"/>
    <w:rsid w:val="00B93618"/>
    <w:rsid w:val="00B94D5F"/>
    <w:rsid w:val="00BA1B10"/>
    <w:rsid w:val="00BA206E"/>
    <w:rsid w:val="00BA3CD4"/>
    <w:rsid w:val="00BA3DED"/>
    <w:rsid w:val="00BA75A6"/>
    <w:rsid w:val="00BB228B"/>
    <w:rsid w:val="00BB3B6E"/>
    <w:rsid w:val="00BB64F5"/>
    <w:rsid w:val="00BB70E9"/>
    <w:rsid w:val="00BC1CFD"/>
    <w:rsid w:val="00BC48A7"/>
    <w:rsid w:val="00BC5341"/>
    <w:rsid w:val="00BC69E3"/>
    <w:rsid w:val="00BD0F04"/>
    <w:rsid w:val="00BD1651"/>
    <w:rsid w:val="00BD3BF7"/>
    <w:rsid w:val="00BD52A2"/>
    <w:rsid w:val="00BD7749"/>
    <w:rsid w:val="00BF08FB"/>
    <w:rsid w:val="00BF63A9"/>
    <w:rsid w:val="00C00D12"/>
    <w:rsid w:val="00C03E51"/>
    <w:rsid w:val="00C03E91"/>
    <w:rsid w:val="00C058AA"/>
    <w:rsid w:val="00C13BB8"/>
    <w:rsid w:val="00C15841"/>
    <w:rsid w:val="00C24E15"/>
    <w:rsid w:val="00C2744C"/>
    <w:rsid w:val="00C3177F"/>
    <w:rsid w:val="00C31899"/>
    <w:rsid w:val="00C31C14"/>
    <w:rsid w:val="00C34154"/>
    <w:rsid w:val="00C35272"/>
    <w:rsid w:val="00C35DB2"/>
    <w:rsid w:val="00C4309F"/>
    <w:rsid w:val="00C5370C"/>
    <w:rsid w:val="00C61B63"/>
    <w:rsid w:val="00C655A0"/>
    <w:rsid w:val="00C664A4"/>
    <w:rsid w:val="00C7356A"/>
    <w:rsid w:val="00C73A16"/>
    <w:rsid w:val="00C75A23"/>
    <w:rsid w:val="00C77192"/>
    <w:rsid w:val="00C77506"/>
    <w:rsid w:val="00C817A4"/>
    <w:rsid w:val="00C84C3F"/>
    <w:rsid w:val="00C90DFE"/>
    <w:rsid w:val="00C955E5"/>
    <w:rsid w:val="00C959F7"/>
    <w:rsid w:val="00C97374"/>
    <w:rsid w:val="00CA5BC8"/>
    <w:rsid w:val="00CA6915"/>
    <w:rsid w:val="00CB00D9"/>
    <w:rsid w:val="00CB1661"/>
    <w:rsid w:val="00CB2710"/>
    <w:rsid w:val="00CB3690"/>
    <w:rsid w:val="00CB44E2"/>
    <w:rsid w:val="00CB4549"/>
    <w:rsid w:val="00CB45A4"/>
    <w:rsid w:val="00CB522A"/>
    <w:rsid w:val="00CB5E15"/>
    <w:rsid w:val="00CC1AA6"/>
    <w:rsid w:val="00CC1B7F"/>
    <w:rsid w:val="00CC3D9B"/>
    <w:rsid w:val="00CC5C14"/>
    <w:rsid w:val="00CD138D"/>
    <w:rsid w:val="00CD187C"/>
    <w:rsid w:val="00CD500F"/>
    <w:rsid w:val="00CE209E"/>
    <w:rsid w:val="00CE22C9"/>
    <w:rsid w:val="00CE2CCF"/>
    <w:rsid w:val="00CE5086"/>
    <w:rsid w:val="00CE7A9D"/>
    <w:rsid w:val="00CF064F"/>
    <w:rsid w:val="00CF1CA4"/>
    <w:rsid w:val="00CF57D0"/>
    <w:rsid w:val="00CF59EA"/>
    <w:rsid w:val="00CF5BAC"/>
    <w:rsid w:val="00CF7372"/>
    <w:rsid w:val="00CF774B"/>
    <w:rsid w:val="00D035B9"/>
    <w:rsid w:val="00D03D28"/>
    <w:rsid w:val="00D058FC"/>
    <w:rsid w:val="00D0725C"/>
    <w:rsid w:val="00D13ECC"/>
    <w:rsid w:val="00D15D19"/>
    <w:rsid w:val="00D16F15"/>
    <w:rsid w:val="00D235FD"/>
    <w:rsid w:val="00D2462D"/>
    <w:rsid w:val="00D24998"/>
    <w:rsid w:val="00D25F1D"/>
    <w:rsid w:val="00D33A41"/>
    <w:rsid w:val="00D342E8"/>
    <w:rsid w:val="00D36206"/>
    <w:rsid w:val="00D36A2A"/>
    <w:rsid w:val="00D40395"/>
    <w:rsid w:val="00D43265"/>
    <w:rsid w:val="00D505DA"/>
    <w:rsid w:val="00D53145"/>
    <w:rsid w:val="00D54096"/>
    <w:rsid w:val="00D62651"/>
    <w:rsid w:val="00D6437F"/>
    <w:rsid w:val="00D669F8"/>
    <w:rsid w:val="00D67DD5"/>
    <w:rsid w:val="00D70304"/>
    <w:rsid w:val="00D715EC"/>
    <w:rsid w:val="00D71C41"/>
    <w:rsid w:val="00D71F5C"/>
    <w:rsid w:val="00D728BC"/>
    <w:rsid w:val="00D772EC"/>
    <w:rsid w:val="00D77522"/>
    <w:rsid w:val="00D8019D"/>
    <w:rsid w:val="00D816A7"/>
    <w:rsid w:val="00D82EC6"/>
    <w:rsid w:val="00D90A37"/>
    <w:rsid w:val="00D95415"/>
    <w:rsid w:val="00DA2FB0"/>
    <w:rsid w:val="00DA44A5"/>
    <w:rsid w:val="00DA4AC8"/>
    <w:rsid w:val="00DA5186"/>
    <w:rsid w:val="00DA52EC"/>
    <w:rsid w:val="00DA61DB"/>
    <w:rsid w:val="00DA6BD7"/>
    <w:rsid w:val="00DB16E5"/>
    <w:rsid w:val="00DB46C6"/>
    <w:rsid w:val="00DC0679"/>
    <w:rsid w:val="00DC1024"/>
    <w:rsid w:val="00DC16FB"/>
    <w:rsid w:val="00DC43D2"/>
    <w:rsid w:val="00DC5126"/>
    <w:rsid w:val="00DC5936"/>
    <w:rsid w:val="00DC77F9"/>
    <w:rsid w:val="00DD1ACB"/>
    <w:rsid w:val="00DD2E5A"/>
    <w:rsid w:val="00DD4DAF"/>
    <w:rsid w:val="00DE4C65"/>
    <w:rsid w:val="00DE5840"/>
    <w:rsid w:val="00DF13A4"/>
    <w:rsid w:val="00DF2D93"/>
    <w:rsid w:val="00DF6656"/>
    <w:rsid w:val="00E012DB"/>
    <w:rsid w:val="00E01F67"/>
    <w:rsid w:val="00E03A6C"/>
    <w:rsid w:val="00E05182"/>
    <w:rsid w:val="00E05BD0"/>
    <w:rsid w:val="00E05D6B"/>
    <w:rsid w:val="00E07BA2"/>
    <w:rsid w:val="00E104C8"/>
    <w:rsid w:val="00E12180"/>
    <w:rsid w:val="00E12627"/>
    <w:rsid w:val="00E13F65"/>
    <w:rsid w:val="00E14B03"/>
    <w:rsid w:val="00E15A10"/>
    <w:rsid w:val="00E219B4"/>
    <w:rsid w:val="00E232E3"/>
    <w:rsid w:val="00E31E61"/>
    <w:rsid w:val="00E32FC2"/>
    <w:rsid w:val="00E35E9E"/>
    <w:rsid w:val="00E37C22"/>
    <w:rsid w:val="00E42E4A"/>
    <w:rsid w:val="00E42E95"/>
    <w:rsid w:val="00E434D4"/>
    <w:rsid w:val="00E43554"/>
    <w:rsid w:val="00E4390B"/>
    <w:rsid w:val="00E44AC3"/>
    <w:rsid w:val="00E44CCC"/>
    <w:rsid w:val="00E46907"/>
    <w:rsid w:val="00E507D4"/>
    <w:rsid w:val="00E514A7"/>
    <w:rsid w:val="00E62450"/>
    <w:rsid w:val="00E62F3D"/>
    <w:rsid w:val="00E64175"/>
    <w:rsid w:val="00E679A0"/>
    <w:rsid w:val="00E67B72"/>
    <w:rsid w:val="00E763BD"/>
    <w:rsid w:val="00E76529"/>
    <w:rsid w:val="00E765E3"/>
    <w:rsid w:val="00E76D87"/>
    <w:rsid w:val="00E80D4C"/>
    <w:rsid w:val="00E829B7"/>
    <w:rsid w:val="00E82BD2"/>
    <w:rsid w:val="00E82D7D"/>
    <w:rsid w:val="00E82D84"/>
    <w:rsid w:val="00E83E07"/>
    <w:rsid w:val="00E86C7C"/>
    <w:rsid w:val="00E93C25"/>
    <w:rsid w:val="00E94FAD"/>
    <w:rsid w:val="00EA6A44"/>
    <w:rsid w:val="00EB1E7B"/>
    <w:rsid w:val="00EB4426"/>
    <w:rsid w:val="00EB467F"/>
    <w:rsid w:val="00EB47D3"/>
    <w:rsid w:val="00EB4F21"/>
    <w:rsid w:val="00EB5848"/>
    <w:rsid w:val="00EB5FAE"/>
    <w:rsid w:val="00EB6FFD"/>
    <w:rsid w:val="00EC07BE"/>
    <w:rsid w:val="00EC0853"/>
    <w:rsid w:val="00EC0F81"/>
    <w:rsid w:val="00EC49CF"/>
    <w:rsid w:val="00EC4D09"/>
    <w:rsid w:val="00ED4483"/>
    <w:rsid w:val="00ED4FA8"/>
    <w:rsid w:val="00ED582D"/>
    <w:rsid w:val="00ED64C0"/>
    <w:rsid w:val="00EE0ACF"/>
    <w:rsid w:val="00EE185A"/>
    <w:rsid w:val="00EE2698"/>
    <w:rsid w:val="00EE4735"/>
    <w:rsid w:val="00EF26FF"/>
    <w:rsid w:val="00EF32F2"/>
    <w:rsid w:val="00EF6F1A"/>
    <w:rsid w:val="00F03B7A"/>
    <w:rsid w:val="00F04F20"/>
    <w:rsid w:val="00F06451"/>
    <w:rsid w:val="00F07D5A"/>
    <w:rsid w:val="00F12CC8"/>
    <w:rsid w:val="00F12F58"/>
    <w:rsid w:val="00F15979"/>
    <w:rsid w:val="00F26C52"/>
    <w:rsid w:val="00F27DFA"/>
    <w:rsid w:val="00F30DC3"/>
    <w:rsid w:val="00F31503"/>
    <w:rsid w:val="00F3173B"/>
    <w:rsid w:val="00F36FA6"/>
    <w:rsid w:val="00F3762E"/>
    <w:rsid w:val="00F43868"/>
    <w:rsid w:val="00F43CD7"/>
    <w:rsid w:val="00F50EE9"/>
    <w:rsid w:val="00F518E8"/>
    <w:rsid w:val="00F611C5"/>
    <w:rsid w:val="00F63DC8"/>
    <w:rsid w:val="00F63E98"/>
    <w:rsid w:val="00F64FBB"/>
    <w:rsid w:val="00F661D7"/>
    <w:rsid w:val="00F67434"/>
    <w:rsid w:val="00F71D17"/>
    <w:rsid w:val="00F73012"/>
    <w:rsid w:val="00F74716"/>
    <w:rsid w:val="00F80A2E"/>
    <w:rsid w:val="00F80B0C"/>
    <w:rsid w:val="00F8118B"/>
    <w:rsid w:val="00F83862"/>
    <w:rsid w:val="00F86B12"/>
    <w:rsid w:val="00F91329"/>
    <w:rsid w:val="00F92E74"/>
    <w:rsid w:val="00F95768"/>
    <w:rsid w:val="00F96C2E"/>
    <w:rsid w:val="00F975F3"/>
    <w:rsid w:val="00F976A1"/>
    <w:rsid w:val="00FA14F9"/>
    <w:rsid w:val="00FA167B"/>
    <w:rsid w:val="00FA557A"/>
    <w:rsid w:val="00FA7AFB"/>
    <w:rsid w:val="00FB11B0"/>
    <w:rsid w:val="00FB4010"/>
    <w:rsid w:val="00FC4EA8"/>
    <w:rsid w:val="00FD0635"/>
    <w:rsid w:val="00FE0ACD"/>
    <w:rsid w:val="00FE1F8A"/>
    <w:rsid w:val="00FE2034"/>
    <w:rsid w:val="00FE21D4"/>
    <w:rsid w:val="00FE465A"/>
    <w:rsid w:val="00FE6CA0"/>
    <w:rsid w:val="00FE775D"/>
    <w:rsid w:val="00FF0B57"/>
    <w:rsid w:val="00FF0D1E"/>
    <w:rsid w:val="00FF1F73"/>
    <w:rsid w:val="00FF3E66"/>
    <w:rsid w:val="00FF7CB7"/>
    <w:rsid w:val="056E58EA"/>
    <w:rsid w:val="1E040164"/>
    <w:rsid w:val="22DC8466"/>
    <w:rsid w:val="2629A922"/>
    <w:rsid w:val="29BF953E"/>
    <w:rsid w:val="2CD84A0C"/>
    <w:rsid w:val="3C1AF4A2"/>
    <w:rsid w:val="4D61F8F1"/>
    <w:rsid w:val="5513AFC7"/>
    <w:rsid w:val="5568568C"/>
    <w:rsid w:val="55D4E228"/>
    <w:rsid w:val="6567E90C"/>
    <w:rsid w:val="66C52DDC"/>
    <w:rsid w:val="6CA106B9"/>
    <w:rsid w:val="732770A0"/>
    <w:rsid w:val="7D664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B72767"/>
  <w15:chartTrackingRefBased/>
  <w15:docId w15:val="{FC3B04AF-9854-4D2A-8A96-A5AC6C659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9" w:unhideWhenUsed="1" w:qFormat="1"/>
    <w:lsdException w:name="heading 5" w:semiHidden="1" w:uiPriority="1"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FE0ACD"/>
    <w:pPr>
      <w:spacing w:after="120" w:line="240" w:lineRule="auto"/>
    </w:pPr>
    <w:rPr>
      <w:rFonts w:ascii="Arial" w:hAnsi="Arial"/>
      <w:sz w:val="20"/>
    </w:rPr>
  </w:style>
  <w:style w:type="paragraph" w:styleId="Heading1">
    <w:name w:val="heading 1"/>
    <w:basedOn w:val="PlainText"/>
    <w:next w:val="Normal"/>
    <w:link w:val="Heading1Char"/>
    <w:autoRedefine/>
    <w:qFormat/>
    <w:rsid w:val="008E4525"/>
    <w:pPr>
      <w:keepNext/>
      <w:keepLines/>
      <w:spacing w:before="240" w:after="120"/>
      <w:outlineLvl w:val="0"/>
    </w:pPr>
    <w:rPr>
      <w:rFonts w:ascii="Arial" w:eastAsiaTheme="majorEastAsia" w:hAnsi="Arial" w:cstheme="majorBidi"/>
      <w:b/>
      <w:color w:val="003BA7"/>
      <w:sz w:val="40"/>
      <w:szCs w:val="32"/>
    </w:rPr>
  </w:style>
  <w:style w:type="paragraph" w:styleId="Heading2">
    <w:name w:val="heading 2"/>
    <w:basedOn w:val="Normal"/>
    <w:next w:val="Normal"/>
    <w:link w:val="Heading2Char"/>
    <w:qFormat/>
    <w:rsid w:val="0049377A"/>
    <w:pPr>
      <w:keepNext/>
      <w:keepLines/>
      <w:spacing w:before="120"/>
      <w:contextualSpacing/>
      <w:outlineLvl w:val="1"/>
    </w:pPr>
    <w:rPr>
      <w:rFonts w:eastAsia="Calibri" w:cs="Calibri"/>
      <w:b/>
      <w:bCs/>
      <w:color w:val="003BA7"/>
      <w:sz w:val="28"/>
      <w:szCs w:val="36"/>
    </w:rPr>
  </w:style>
  <w:style w:type="paragraph" w:styleId="Heading3">
    <w:name w:val="heading 3"/>
    <w:basedOn w:val="Normal"/>
    <w:next w:val="Normal"/>
    <w:link w:val="Heading3Char"/>
    <w:rsid w:val="00967093"/>
    <w:pPr>
      <w:keepNext/>
      <w:keepLines/>
      <w:spacing w:after="60"/>
      <w:contextualSpacing/>
      <w:outlineLvl w:val="2"/>
    </w:pPr>
    <w:rPr>
      <w:rFonts w:eastAsia="Calibri" w:cs="Calibri"/>
      <w:b/>
      <w:caps/>
      <w:color w:val="000000" w:themeColor="text1"/>
      <w:sz w:val="24"/>
      <w:szCs w:val="28"/>
    </w:rPr>
  </w:style>
  <w:style w:type="paragraph" w:styleId="Heading4">
    <w:name w:val="heading 4"/>
    <w:basedOn w:val="Normal"/>
    <w:next w:val="Normal"/>
    <w:link w:val="Heading4Char"/>
    <w:uiPriority w:val="9"/>
    <w:unhideWhenUsed/>
    <w:qFormat/>
    <w:rsid w:val="00EF26FF"/>
    <w:pPr>
      <w:keepNext/>
      <w:keepLines/>
      <w:spacing w:before="60"/>
      <w:outlineLvl w:val="3"/>
    </w:pPr>
    <w:rPr>
      <w:rFonts w:eastAsiaTheme="majorEastAsia" w:cstheme="majorBidi"/>
      <w:bCs/>
      <w:caps/>
      <w:color w:val="003BA7"/>
    </w:rPr>
  </w:style>
  <w:style w:type="paragraph" w:styleId="Heading5">
    <w:name w:val="heading 5"/>
    <w:basedOn w:val="Heading1"/>
    <w:link w:val="Heading5Char"/>
    <w:uiPriority w:val="1"/>
    <w:qFormat/>
    <w:rsid w:val="0024507A"/>
    <w:pPr>
      <w:widowControl w:val="0"/>
      <w:spacing w:after="200"/>
      <w:outlineLvl w:val="4"/>
    </w:pPr>
    <w:rPr>
      <w:rFonts w:ascii="Serifa 45 Light" w:eastAsia="Lucida Sans" w:hAnsi="Serifa 45 Light" w:cstheme="minorBidi"/>
      <w:sz w:val="36"/>
      <w:szCs w:val="18"/>
    </w:rPr>
  </w:style>
  <w:style w:type="paragraph" w:styleId="Heading6">
    <w:name w:val="heading 6"/>
    <w:basedOn w:val="Normal"/>
    <w:next w:val="Normal"/>
    <w:link w:val="Heading6Char"/>
    <w:uiPriority w:val="9"/>
    <w:unhideWhenUsed/>
    <w:rsid w:val="00F64FB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06196E"/>
    <w:pPr>
      <w:tabs>
        <w:tab w:val="right" w:leader="dot" w:pos="14390"/>
      </w:tabs>
      <w:spacing w:before="120"/>
    </w:pPr>
    <w:rPr>
      <w:b/>
      <w:bCs/>
      <w:color w:val="003BA7"/>
      <w:sz w:val="24"/>
    </w:rPr>
  </w:style>
  <w:style w:type="paragraph" w:styleId="TOC2">
    <w:name w:val="toc 2"/>
    <w:basedOn w:val="Normal"/>
    <w:next w:val="Normal"/>
    <w:autoRedefine/>
    <w:uiPriority w:val="39"/>
    <w:unhideWhenUsed/>
    <w:rsid w:val="0006196E"/>
    <w:pPr>
      <w:tabs>
        <w:tab w:val="right" w:leader="dot" w:pos="6830"/>
      </w:tabs>
      <w:spacing w:before="120"/>
      <w:ind w:left="360"/>
    </w:pPr>
    <w:rPr>
      <w:bCs/>
      <w:szCs w:val="22"/>
    </w:rPr>
  </w:style>
  <w:style w:type="paragraph" w:styleId="TOC3">
    <w:name w:val="toc 3"/>
    <w:basedOn w:val="Normal"/>
    <w:next w:val="Normal"/>
    <w:autoRedefine/>
    <w:uiPriority w:val="39"/>
    <w:unhideWhenUsed/>
    <w:rsid w:val="009638A2"/>
    <w:pPr>
      <w:spacing w:after="0"/>
      <w:ind w:left="400"/>
    </w:pPr>
    <w:rPr>
      <w:rFonts w:asciiTheme="minorHAnsi" w:hAnsiTheme="minorHAnsi"/>
      <w:szCs w:val="22"/>
    </w:rPr>
  </w:style>
  <w:style w:type="character" w:customStyle="1" w:styleId="Heading1Char">
    <w:name w:val="Heading 1 Char"/>
    <w:basedOn w:val="DefaultParagraphFont"/>
    <w:link w:val="Heading1"/>
    <w:rsid w:val="008E4525"/>
    <w:rPr>
      <w:rFonts w:ascii="Arial" w:eastAsiaTheme="majorEastAsia" w:hAnsi="Arial" w:cstheme="majorBidi"/>
      <w:b/>
      <w:color w:val="003BA7"/>
      <w:sz w:val="40"/>
      <w:szCs w:val="32"/>
    </w:rPr>
  </w:style>
  <w:style w:type="character" w:customStyle="1" w:styleId="Heading2Char">
    <w:name w:val="Heading 2 Char"/>
    <w:basedOn w:val="DefaultParagraphFont"/>
    <w:link w:val="Heading2"/>
    <w:rsid w:val="0049377A"/>
    <w:rPr>
      <w:rFonts w:ascii="Arial" w:eastAsia="Calibri" w:hAnsi="Arial" w:cs="Calibri"/>
      <w:b/>
      <w:bCs/>
      <w:color w:val="003BA7"/>
      <w:sz w:val="28"/>
      <w:szCs w:val="36"/>
    </w:rPr>
  </w:style>
  <w:style w:type="character" w:customStyle="1" w:styleId="Heading3Char">
    <w:name w:val="Heading 3 Char"/>
    <w:basedOn w:val="DefaultParagraphFont"/>
    <w:link w:val="Heading3"/>
    <w:rsid w:val="00967093"/>
    <w:rPr>
      <w:rFonts w:ascii="Arial" w:eastAsia="Calibri" w:hAnsi="Arial" w:cs="Calibri"/>
      <w:b/>
      <w:caps/>
      <w:color w:val="000000" w:themeColor="text1"/>
      <w:szCs w:val="28"/>
    </w:rPr>
  </w:style>
  <w:style w:type="paragraph" w:styleId="PlainText">
    <w:name w:val="Plain Text"/>
    <w:basedOn w:val="Normal"/>
    <w:link w:val="PlainTextChar"/>
    <w:uiPriority w:val="99"/>
    <w:semiHidden/>
    <w:unhideWhenUsed/>
    <w:rsid w:val="004D4A6D"/>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4D4A6D"/>
    <w:rPr>
      <w:rFonts w:ascii="Consolas" w:hAnsi="Consolas" w:cs="Consolas"/>
      <w:sz w:val="21"/>
      <w:szCs w:val="21"/>
    </w:rPr>
  </w:style>
  <w:style w:type="paragraph" w:styleId="Header">
    <w:name w:val="header"/>
    <w:basedOn w:val="Normal"/>
    <w:link w:val="HeaderChar"/>
    <w:uiPriority w:val="99"/>
    <w:unhideWhenUsed/>
    <w:rsid w:val="00EC0853"/>
    <w:pPr>
      <w:tabs>
        <w:tab w:val="center" w:pos="4680"/>
        <w:tab w:val="right" w:pos="9360"/>
      </w:tabs>
      <w:spacing w:after="0"/>
    </w:pPr>
  </w:style>
  <w:style w:type="character" w:customStyle="1" w:styleId="HeaderChar">
    <w:name w:val="Header Char"/>
    <w:basedOn w:val="DefaultParagraphFont"/>
    <w:link w:val="Header"/>
    <w:uiPriority w:val="99"/>
    <w:rsid w:val="00EC0853"/>
  </w:style>
  <w:style w:type="paragraph" w:styleId="Footer">
    <w:name w:val="footer"/>
    <w:basedOn w:val="Normal"/>
    <w:link w:val="FooterChar"/>
    <w:uiPriority w:val="99"/>
    <w:unhideWhenUsed/>
    <w:rsid w:val="00EC0853"/>
    <w:pPr>
      <w:tabs>
        <w:tab w:val="center" w:pos="4680"/>
        <w:tab w:val="right" w:pos="9360"/>
      </w:tabs>
      <w:spacing w:after="0"/>
    </w:pPr>
  </w:style>
  <w:style w:type="character" w:customStyle="1" w:styleId="FooterChar">
    <w:name w:val="Footer Char"/>
    <w:basedOn w:val="DefaultParagraphFont"/>
    <w:link w:val="Footer"/>
    <w:uiPriority w:val="99"/>
    <w:rsid w:val="00EC0853"/>
  </w:style>
  <w:style w:type="paragraph" w:styleId="NoSpacing">
    <w:name w:val="No Spacing"/>
    <w:link w:val="NoSpacingChar"/>
    <w:uiPriority w:val="1"/>
    <w:qFormat/>
    <w:rsid w:val="00076E36"/>
    <w:pPr>
      <w:spacing w:after="0" w:line="240" w:lineRule="auto"/>
    </w:pPr>
    <w:rPr>
      <w:rFonts w:ascii="Arial" w:eastAsiaTheme="minorEastAsia" w:hAnsi="Arial" w:cstheme="minorBidi"/>
      <w:sz w:val="22"/>
      <w:szCs w:val="22"/>
      <w:lang w:eastAsia="zh-CN"/>
    </w:rPr>
  </w:style>
  <w:style w:type="character" w:customStyle="1" w:styleId="NoSpacingChar">
    <w:name w:val="No Spacing Char"/>
    <w:basedOn w:val="DefaultParagraphFont"/>
    <w:link w:val="NoSpacing"/>
    <w:uiPriority w:val="1"/>
    <w:rsid w:val="00076E36"/>
    <w:rPr>
      <w:rFonts w:ascii="Arial" w:eastAsiaTheme="minorEastAsia" w:hAnsi="Arial" w:cstheme="minorBidi"/>
      <w:sz w:val="22"/>
      <w:szCs w:val="22"/>
      <w:lang w:eastAsia="zh-CN"/>
    </w:rPr>
  </w:style>
  <w:style w:type="paragraph" w:styleId="TOC4">
    <w:name w:val="toc 4"/>
    <w:basedOn w:val="Normal"/>
    <w:next w:val="Normal"/>
    <w:autoRedefine/>
    <w:uiPriority w:val="39"/>
    <w:unhideWhenUsed/>
    <w:rsid w:val="00CB2710"/>
    <w:pPr>
      <w:spacing w:after="0"/>
      <w:ind w:left="600"/>
    </w:pPr>
    <w:rPr>
      <w:rFonts w:asciiTheme="minorHAnsi" w:hAnsiTheme="minorHAnsi"/>
      <w:szCs w:val="20"/>
    </w:rPr>
  </w:style>
  <w:style w:type="paragraph" w:customStyle="1" w:styleId="TableParagraph">
    <w:name w:val="Table Paragraph"/>
    <w:basedOn w:val="Normal"/>
    <w:uiPriority w:val="1"/>
    <w:qFormat/>
    <w:rsid w:val="002E248B"/>
    <w:pPr>
      <w:widowControl w:val="0"/>
      <w:spacing w:after="0"/>
    </w:pPr>
    <w:rPr>
      <w:rFonts w:asciiTheme="minorHAnsi" w:hAnsiTheme="minorHAnsi" w:cstheme="minorBidi"/>
      <w:szCs w:val="22"/>
    </w:rPr>
  </w:style>
  <w:style w:type="character" w:customStyle="1" w:styleId="Heading5Char">
    <w:name w:val="Heading 5 Char"/>
    <w:basedOn w:val="DefaultParagraphFont"/>
    <w:link w:val="Heading5"/>
    <w:uiPriority w:val="1"/>
    <w:rsid w:val="0024507A"/>
    <w:rPr>
      <w:rFonts w:ascii="Serifa 45 Light" w:eastAsia="Lucida Sans" w:hAnsi="Serifa 45 Light" w:cstheme="minorBidi"/>
      <w:color w:val="009FB9"/>
      <w:sz w:val="36"/>
      <w:szCs w:val="18"/>
    </w:rPr>
  </w:style>
  <w:style w:type="paragraph" w:styleId="ListParagraph">
    <w:name w:val="List Paragraph"/>
    <w:basedOn w:val="Normal"/>
    <w:uiPriority w:val="1"/>
    <w:qFormat/>
    <w:rsid w:val="0024507A"/>
    <w:pPr>
      <w:spacing w:line="360" w:lineRule="auto"/>
      <w:contextualSpacing/>
    </w:pPr>
  </w:style>
  <w:style w:type="character" w:customStyle="1" w:styleId="Heading6Char">
    <w:name w:val="Heading 6 Char"/>
    <w:basedOn w:val="DefaultParagraphFont"/>
    <w:link w:val="Heading6"/>
    <w:uiPriority w:val="9"/>
    <w:rsid w:val="00F64FBB"/>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F6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F26FF"/>
    <w:rPr>
      <w:rFonts w:ascii="Arial" w:eastAsiaTheme="majorEastAsia" w:hAnsi="Arial" w:cstheme="majorBidi"/>
      <w:bCs/>
      <w:caps/>
      <w:color w:val="003BA7"/>
      <w:sz w:val="22"/>
    </w:rPr>
  </w:style>
  <w:style w:type="paragraph" w:styleId="BalloonText">
    <w:name w:val="Balloon Text"/>
    <w:basedOn w:val="Normal"/>
    <w:link w:val="BalloonTextChar"/>
    <w:uiPriority w:val="99"/>
    <w:semiHidden/>
    <w:unhideWhenUsed/>
    <w:rsid w:val="000E77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745"/>
    <w:rPr>
      <w:rFonts w:ascii="Segoe UI" w:hAnsi="Segoe UI" w:cs="Segoe UI"/>
      <w:sz w:val="18"/>
      <w:szCs w:val="18"/>
    </w:rPr>
  </w:style>
  <w:style w:type="paragraph" w:styleId="TOCHeading">
    <w:name w:val="TOC Heading"/>
    <w:basedOn w:val="Heading1"/>
    <w:next w:val="Normal"/>
    <w:uiPriority w:val="39"/>
    <w:unhideWhenUsed/>
    <w:qFormat/>
    <w:rsid w:val="0031307C"/>
    <w:pPr>
      <w:spacing w:line="259" w:lineRule="auto"/>
      <w:outlineLvl w:val="9"/>
    </w:pPr>
    <w:rPr>
      <w:rFonts w:asciiTheme="majorHAnsi" w:hAnsiTheme="majorHAnsi"/>
      <w:color w:val="2E74B5" w:themeColor="accent1" w:themeShade="BF"/>
      <w:sz w:val="32"/>
    </w:rPr>
  </w:style>
  <w:style w:type="character" w:styleId="Hyperlink">
    <w:name w:val="Hyperlink"/>
    <w:basedOn w:val="DefaultParagraphFont"/>
    <w:uiPriority w:val="99"/>
    <w:unhideWhenUsed/>
    <w:rsid w:val="0031307C"/>
    <w:rPr>
      <w:color w:val="0563C1" w:themeColor="hyperlink"/>
      <w:u w:val="single"/>
    </w:rPr>
  </w:style>
  <w:style w:type="table" w:styleId="GridTable7Colorful">
    <w:name w:val="Grid Table 7 Colorful"/>
    <w:basedOn w:val="TableNormal"/>
    <w:uiPriority w:val="52"/>
    <w:rsid w:val="007C7267"/>
    <w:pPr>
      <w:spacing w:after="0" w:line="240" w:lineRule="auto"/>
    </w:pPr>
    <w:rPr>
      <w:rFonts w:eastAsia="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7C7267"/>
    <w:pPr>
      <w:spacing w:after="0" w:line="240" w:lineRule="auto"/>
    </w:pPr>
    <w:rPr>
      <w:rFonts w:eastAsia="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5">
    <w:name w:val="toc 5"/>
    <w:basedOn w:val="Normal"/>
    <w:next w:val="Normal"/>
    <w:autoRedefine/>
    <w:uiPriority w:val="39"/>
    <w:unhideWhenUsed/>
    <w:rsid w:val="00CB2710"/>
    <w:pPr>
      <w:spacing w:after="0"/>
      <w:ind w:left="800"/>
    </w:pPr>
    <w:rPr>
      <w:rFonts w:asciiTheme="minorHAnsi" w:hAnsiTheme="minorHAnsi"/>
      <w:szCs w:val="20"/>
    </w:rPr>
  </w:style>
  <w:style w:type="paragraph" w:styleId="TOC6">
    <w:name w:val="toc 6"/>
    <w:basedOn w:val="Normal"/>
    <w:next w:val="Normal"/>
    <w:autoRedefine/>
    <w:uiPriority w:val="39"/>
    <w:unhideWhenUsed/>
    <w:rsid w:val="00CB2710"/>
    <w:pPr>
      <w:spacing w:after="0"/>
      <w:ind w:left="1000"/>
    </w:pPr>
    <w:rPr>
      <w:rFonts w:asciiTheme="minorHAnsi" w:hAnsiTheme="minorHAnsi"/>
      <w:szCs w:val="20"/>
    </w:rPr>
  </w:style>
  <w:style w:type="paragraph" w:styleId="TOC7">
    <w:name w:val="toc 7"/>
    <w:basedOn w:val="Normal"/>
    <w:next w:val="Normal"/>
    <w:autoRedefine/>
    <w:uiPriority w:val="39"/>
    <w:unhideWhenUsed/>
    <w:rsid w:val="00CB2710"/>
    <w:pPr>
      <w:spacing w:after="0"/>
      <w:ind w:left="1200"/>
    </w:pPr>
    <w:rPr>
      <w:rFonts w:asciiTheme="minorHAnsi" w:hAnsiTheme="minorHAnsi"/>
      <w:szCs w:val="20"/>
    </w:rPr>
  </w:style>
  <w:style w:type="paragraph" w:styleId="TOC8">
    <w:name w:val="toc 8"/>
    <w:basedOn w:val="Normal"/>
    <w:next w:val="Normal"/>
    <w:autoRedefine/>
    <w:uiPriority w:val="39"/>
    <w:unhideWhenUsed/>
    <w:rsid w:val="00CB2710"/>
    <w:pPr>
      <w:spacing w:after="0"/>
      <w:ind w:left="1400"/>
    </w:pPr>
    <w:rPr>
      <w:rFonts w:asciiTheme="minorHAnsi" w:hAnsiTheme="minorHAnsi"/>
      <w:szCs w:val="20"/>
    </w:rPr>
  </w:style>
  <w:style w:type="paragraph" w:styleId="TOC9">
    <w:name w:val="toc 9"/>
    <w:basedOn w:val="Normal"/>
    <w:next w:val="Normal"/>
    <w:autoRedefine/>
    <w:uiPriority w:val="39"/>
    <w:unhideWhenUsed/>
    <w:rsid w:val="00CB2710"/>
    <w:pPr>
      <w:spacing w:after="0"/>
      <w:ind w:left="1600"/>
    </w:pPr>
    <w:rPr>
      <w:rFonts w:asciiTheme="minorHAnsi" w:hAnsiTheme="minorHAnsi"/>
      <w:szCs w:val="20"/>
    </w:rPr>
  </w:style>
  <w:style w:type="paragraph" w:customStyle="1" w:styleId="TableTitle">
    <w:name w:val="Table Title"/>
    <w:basedOn w:val="Normal"/>
    <w:autoRedefine/>
    <w:qFormat/>
    <w:rsid w:val="00175BB6"/>
    <w:pPr>
      <w:spacing w:after="0"/>
      <w:ind w:left="-120"/>
      <w:jc w:val="center"/>
    </w:pPr>
    <w:rPr>
      <w:b/>
      <w:szCs w:val="20"/>
    </w:rPr>
  </w:style>
  <w:style w:type="paragraph" w:customStyle="1" w:styleId="p1">
    <w:name w:val="p1"/>
    <w:basedOn w:val="Normal"/>
    <w:rsid w:val="004A434F"/>
    <w:pPr>
      <w:spacing w:before="210" w:after="0" w:line="137" w:lineRule="atLeast"/>
    </w:pPr>
    <w:rPr>
      <w:rFonts w:ascii="Univers" w:hAnsi="Univers"/>
      <w:color w:val="004FB3"/>
      <w:sz w:val="14"/>
      <w:szCs w:val="14"/>
    </w:rPr>
  </w:style>
  <w:style w:type="paragraph" w:customStyle="1" w:styleId="p2">
    <w:name w:val="p2"/>
    <w:basedOn w:val="Normal"/>
    <w:rsid w:val="004A434F"/>
    <w:pPr>
      <w:spacing w:before="75" w:after="0" w:line="129" w:lineRule="atLeast"/>
    </w:pPr>
    <w:rPr>
      <w:rFonts w:ascii="Univers" w:hAnsi="Univers"/>
      <w:color w:val="2C2728"/>
      <w:sz w:val="13"/>
      <w:szCs w:val="13"/>
    </w:rPr>
  </w:style>
  <w:style w:type="character" w:customStyle="1" w:styleId="s1">
    <w:name w:val="s1"/>
    <w:basedOn w:val="DefaultParagraphFont"/>
    <w:rsid w:val="004A434F"/>
    <w:rPr>
      <w:rFonts w:ascii="Univers" w:hAnsi="Univers" w:hint="default"/>
      <w:color w:val="2C2728"/>
      <w:sz w:val="13"/>
      <w:szCs w:val="13"/>
    </w:rPr>
  </w:style>
  <w:style w:type="character" w:customStyle="1" w:styleId="apple-converted-space">
    <w:name w:val="apple-converted-space"/>
    <w:basedOn w:val="DefaultParagraphFont"/>
    <w:rsid w:val="004A434F"/>
  </w:style>
  <w:style w:type="paragraph" w:customStyle="1" w:styleId="TableTitle2">
    <w:name w:val="Table Title 2"/>
    <w:basedOn w:val="Heading2"/>
    <w:autoRedefine/>
    <w:qFormat/>
    <w:rsid w:val="00007259"/>
    <w:pPr>
      <w:spacing w:before="0" w:after="0"/>
      <w:outlineLvl w:val="9"/>
    </w:pPr>
    <w:rPr>
      <w:caps/>
      <w:color w:val="FFFFFF" w:themeColor="background1"/>
      <w:sz w:val="20"/>
      <w:szCs w:val="20"/>
    </w:rPr>
  </w:style>
  <w:style w:type="paragraph" w:customStyle="1" w:styleId="TableSub-Head">
    <w:name w:val="Table Sub-Head"/>
    <w:basedOn w:val="Normal"/>
    <w:qFormat/>
    <w:rsid w:val="00B91CE2"/>
    <w:pPr>
      <w:spacing w:after="0"/>
    </w:pPr>
    <w:rPr>
      <w:rFonts w:cs="Arial"/>
      <w:b/>
      <w:bCs/>
      <w:caps/>
      <w:szCs w:val="18"/>
    </w:rPr>
  </w:style>
  <w:style w:type="paragraph" w:customStyle="1" w:styleId="TableSmText">
    <w:name w:val="Table Sm Text"/>
    <w:basedOn w:val="Normal"/>
    <w:qFormat/>
    <w:rsid w:val="00027B0D"/>
    <w:pPr>
      <w:spacing w:before="100" w:after="0"/>
    </w:pPr>
    <w:rPr>
      <w:sz w:val="16"/>
      <w:szCs w:val="16"/>
    </w:rPr>
  </w:style>
  <w:style w:type="paragraph" w:customStyle="1" w:styleId="p3">
    <w:name w:val="p3"/>
    <w:basedOn w:val="Normal"/>
    <w:rsid w:val="00DC5936"/>
    <w:pPr>
      <w:spacing w:after="0" w:line="125" w:lineRule="atLeast"/>
    </w:pPr>
    <w:rPr>
      <w:rFonts w:ascii="Univers" w:hAnsi="Univers"/>
      <w:color w:val="2C2728"/>
      <w:sz w:val="12"/>
      <w:szCs w:val="12"/>
    </w:rPr>
  </w:style>
  <w:style w:type="paragraph" w:customStyle="1" w:styleId="p4">
    <w:name w:val="p4"/>
    <w:basedOn w:val="Normal"/>
    <w:rsid w:val="00DC5936"/>
    <w:pPr>
      <w:spacing w:before="105" w:after="0" w:line="137" w:lineRule="atLeast"/>
    </w:pPr>
    <w:rPr>
      <w:rFonts w:ascii="Univers" w:hAnsi="Univers"/>
      <w:color w:val="2C2728"/>
      <w:sz w:val="14"/>
      <w:szCs w:val="14"/>
    </w:rPr>
  </w:style>
  <w:style w:type="paragraph" w:customStyle="1" w:styleId="p5">
    <w:name w:val="p5"/>
    <w:basedOn w:val="Normal"/>
    <w:rsid w:val="00DC5936"/>
    <w:pPr>
      <w:spacing w:before="105" w:after="0" w:line="125" w:lineRule="atLeast"/>
    </w:pPr>
    <w:rPr>
      <w:rFonts w:ascii="Univers" w:hAnsi="Univers"/>
      <w:color w:val="2C2728"/>
      <w:sz w:val="12"/>
      <w:szCs w:val="12"/>
    </w:rPr>
  </w:style>
  <w:style w:type="character" w:customStyle="1" w:styleId="s2">
    <w:name w:val="s2"/>
    <w:basedOn w:val="DefaultParagraphFont"/>
    <w:rsid w:val="00DC5936"/>
    <w:rPr>
      <w:rFonts w:ascii="Univers" w:hAnsi="Univers" w:hint="default"/>
      <w:sz w:val="7"/>
      <w:szCs w:val="7"/>
    </w:rPr>
  </w:style>
  <w:style w:type="paragraph" w:customStyle="1" w:styleId="p6">
    <w:name w:val="p6"/>
    <w:basedOn w:val="Normal"/>
    <w:rsid w:val="00A22D2E"/>
    <w:pPr>
      <w:spacing w:before="60" w:after="0" w:line="117" w:lineRule="atLeast"/>
      <w:ind w:left="195" w:hanging="195"/>
    </w:pPr>
    <w:rPr>
      <w:rFonts w:ascii="Univers" w:hAnsi="Univers"/>
      <w:color w:val="2C2728"/>
      <w:sz w:val="11"/>
      <w:szCs w:val="11"/>
    </w:rPr>
  </w:style>
  <w:style w:type="paragraph" w:customStyle="1" w:styleId="p7">
    <w:name w:val="p7"/>
    <w:basedOn w:val="Normal"/>
    <w:rsid w:val="00A22D2E"/>
    <w:pPr>
      <w:spacing w:before="60" w:after="0" w:line="117" w:lineRule="atLeast"/>
      <w:ind w:left="195"/>
    </w:pPr>
    <w:rPr>
      <w:rFonts w:ascii="Univers" w:hAnsi="Univers"/>
      <w:color w:val="2C2728"/>
      <w:sz w:val="11"/>
      <w:szCs w:val="11"/>
    </w:rPr>
  </w:style>
  <w:style w:type="paragraph" w:customStyle="1" w:styleId="p8">
    <w:name w:val="p8"/>
    <w:basedOn w:val="Normal"/>
    <w:rsid w:val="00976DEB"/>
    <w:pPr>
      <w:spacing w:before="90" w:after="0" w:line="125" w:lineRule="atLeast"/>
      <w:ind w:left="75"/>
    </w:pPr>
    <w:rPr>
      <w:rFonts w:ascii="Univers" w:hAnsi="Univers"/>
      <w:color w:val="2C2728"/>
      <w:sz w:val="12"/>
      <w:szCs w:val="12"/>
    </w:rPr>
  </w:style>
  <w:style w:type="paragraph" w:styleId="BodyText">
    <w:name w:val="Body Text"/>
    <w:basedOn w:val="Normal"/>
    <w:link w:val="BodyTextChar"/>
    <w:uiPriority w:val="1"/>
    <w:qFormat/>
    <w:rsid w:val="004451B2"/>
    <w:pPr>
      <w:widowControl w:val="0"/>
      <w:autoSpaceDE w:val="0"/>
      <w:autoSpaceDN w:val="0"/>
      <w:spacing w:after="0"/>
    </w:pPr>
    <w:rPr>
      <w:rFonts w:ascii="Calibri" w:eastAsia="Calibri" w:hAnsi="Calibri" w:cs="Calibri"/>
      <w:szCs w:val="22"/>
    </w:rPr>
  </w:style>
  <w:style w:type="character" w:customStyle="1" w:styleId="BodyTextChar">
    <w:name w:val="Body Text Char"/>
    <w:basedOn w:val="DefaultParagraphFont"/>
    <w:link w:val="BodyText"/>
    <w:uiPriority w:val="1"/>
    <w:rsid w:val="004451B2"/>
    <w:rPr>
      <w:rFonts w:ascii="Calibri" w:eastAsia="Calibri" w:hAnsi="Calibri" w:cs="Calibri"/>
      <w:sz w:val="22"/>
      <w:szCs w:val="22"/>
    </w:rPr>
  </w:style>
  <w:style w:type="paragraph" w:customStyle="1" w:styleId="Heading3-Topic">
    <w:name w:val="Heading 3-Topic"/>
    <w:basedOn w:val="Heading3"/>
    <w:rsid w:val="00B91CE2"/>
    <w:pPr>
      <w:spacing w:after="0"/>
    </w:pPr>
    <w:rPr>
      <w:caps w:val="0"/>
      <w:color w:val="FFFFFF" w:themeColor="background1"/>
      <w:sz w:val="22"/>
    </w:rPr>
  </w:style>
  <w:style w:type="character" w:styleId="Mention">
    <w:name w:val="Mention"/>
    <w:basedOn w:val="DefaultParagraphFont"/>
    <w:uiPriority w:val="99"/>
    <w:semiHidden/>
    <w:unhideWhenUsed/>
    <w:rsid w:val="00AD0A2A"/>
    <w:rPr>
      <w:color w:val="2B579A"/>
      <w:shd w:val="clear" w:color="auto" w:fill="E6E6E6"/>
    </w:rPr>
  </w:style>
  <w:style w:type="character" w:styleId="CommentReference">
    <w:name w:val="annotation reference"/>
    <w:basedOn w:val="DefaultParagraphFont"/>
    <w:uiPriority w:val="99"/>
    <w:semiHidden/>
    <w:unhideWhenUsed/>
    <w:rsid w:val="00257867"/>
    <w:rPr>
      <w:sz w:val="16"/>
      <w:szCs w:val="16"/>
    </w:rPr>
  </w:style>
  <w:style w:type="paragraph" w:styleId="CommentText">
    <w:name w:val="annotation text"/>
    <w:basedOn w:val="Normal"/>
    <w:link w:val="CommentTextChar"/>
    <w:uiPriority w:val="99"/>
    <w:semiHidden/>
    <w:unhideWhenUsed/>
    <w:rsid w:val="00257867"/>
    <w:rPr>
      <w:szCs w:val="20"/>
    </w:rPr>
  </w:style>
  <w:style w:type="character" w:customStyle="1" w:styleId="CommentTextChar">
    <w:name w:val="Comment Text Char"/>
    <w:basedOn w:val="DefaultParagraphFont"/>
    <w:link w:val="CommentText"/>
    <w:uiPriority w:val="99"/>
    <w:semiHidden/>
    <w:rsid w:val="0025786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7867"/>
    <w:rPr>
      <w:b/>
      <w:bCs/>
    </w:rPr>
  </w:style>
  <w:style w:type="character" w:customStyle="1" w:styleId="CommentSubjectChar">
    <w:name w:val="Comment Subject Char"/>
    <w:basedOn w:val="CommentTextChar"/>
    <w:link w:val="CommentSubject"/>
    <w:uiPriority w:val="99"/>
    <w:semiHidden/>
    <w:rsid w:val="00257867"/>
    <w:rPr>
      <w:rFonts w:ascii="Arial" w:hAnsi="Arial"/>
      <w:b/>
      <w:bCs/>
      <w:sz w:val="20"/>
      <w:szCs w:val="20"/>
    </w:rPr>
  </w:style>
  <w:style w:type="character" w:customStyle="1" w:styleId="UnresolvedMention1">
    <w:name w:val="Unresolved Mention1"/>
    <w:basedOn w:val="DefaultParagraphFont"/>
    <w:uiPriority w:val="99"/>
    <w:semiHidden/>
    <w:unhideWhenUsed/>
    <w:rsid w:val="00DA5186"/>
    <w:rPr>
      <w:color w:val="808080"/>
      <w:shd w:val="clear" w:color="auto" w:fill="E6E6E6"/>
    </w:rPr>
  </w:style>
  <w:style w:type="character" w:customStyle="1" w:styleId="UnresolvedMention2">
    <w:name w:val="Unresolved Mention2"/>
    <w:basedOn w:val="DefaultParagraphFont"/>
    <w:uiPriority w:val="99"/>
    <w:semiHidden/>
    <w:unhideWhenUsed/>
    <w:rsid w:val="00FC4EA8"/>
    <w:rPr>
      <w:color w:val="808080"/>
      <w:shd w:val="clear" w:color="auto" w:fill="E6E6E6"/>
    </w:rPr>
  </w:style>
  <w:style w:type="character" w:styleId="UnresolvedMention">
    <w:name w:val="Unresolved Mention"/>
    <w:basedOn w:val="DefaultParagraphFont"/>
    <w:uiPriority w:val="99"/>
    <w:semiHidden/>
    <w:unhideWhenUsed/>
    <w:rsid w:val="0050551D"/>
    <w:rPr>
      <w:color w:val="808080"/>
      <w:shd w:val="clear" w:color="auto" w:fill="E6E6E6"/>
    </w:rPr>
  </w:style>
  <w:style w:type="paragraph" w:customStyle="1" w:styleId="Heading25">
    <w:name w:val="Heading 2.5"/>
    <w:basedOn w:val="Heading3-Topic"/>
    <w:rsid w:val="00B91CE2"/>
    <w:pPr>
      <w:spacing w:after="120"/>
    </w:pPr>
    <w:rPr>
      <w:color w:val="auto"/>
      <w:sz w:val="24"/>
    </w:rPr>
  </w:style>
  <w:style w:type="character" w:customStyle="1" w:styleId="normaltextrun">
    <w:name w:val="normaltextrun"/>
    <w:basedOn w:val="DefaultParagraphFont"/>
    <w:rsid w:val="00822D24"/>
  </w:style>
  <w:style w:type="paragraph" w:customStyle="1" w:styleId="Normal2">
    <w:name w:val="Normal2"/>
    <w:basedOn w:val="Normal"/>
    <w:qFormat/>
    <w:rsid w:val="00792381"/>
    <w:pPr>
      <w:spacing w:after="0"/>
    </w:pPr>
    <w:rPr>
      <w:caps/>
      <w:color w:val="003BA7"/>
    </w:rPr>
  </w:style>
  <w:style w:type="paragraph" w:styleId="Revision">
    <w:name w:val="Revision"/>
    <w:hidden/>
    <w:uiPriority w:val="99"/>
    <w:semiHidden/>
    <w:rsid w:val="00B4526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2308">
      <w:bodyDiv w:val="1"/>
      <w:marLeft w:val="0"/>
      <w:marRight w:val="0"/>
      <w:marTop w:val="0"/>
      <w:marBottom w:val="0"/>
      <w:divBdr>
        <w:top w:val="none" w:sz="0" w:space="0" w:color="auto"/>
        <w:left w:val="none" w:sz="0" w:space="0" w:color="auto"/>
        <w:bottom w:val="none" w:sz="0" w:space="0" w:color="auto"/>
        <w:right w:val="none" w:sz="0" w:space="0" w:color="auto"/>
      </w:divBdr>
    </w:div>
    <w:div w:id="19861202">
      <w:bodyDiv w:val="1"/>
      <w:marLeft w:val="0"/>
      <w:marRight w:val="0"/>
      <w:marTop w:val="0"/>
      <w:marBottom w:val="0"/>
      <w:divBdr>
        <w:top w:val="none" w:sz="0" w:space="0" w:color="auto"/>
        <w:left w:val="none" w:sz="0" w:space="0" w:color="auto"/>
        <w:bottom w:val="none" w:sz="0" w:space="0" w:color="auto"/>
        <w:right w:val="none" w:sz="0" w:space="0" w:color="auto"/>
      </w:divBdr>
    </w:div>
    <w:div w:id="84234973">
      <w:bodyDiv w:val="1"/>
      <w:marLeft w:val="0"/>
      <w:marRight w:val="0"/>
      <w:marTop w:val="0"/>
      <w:marBottom w:val="0"/>
      <w:divBdr>
        <w:top w:val="none" w:sz="0" w:space="0" w:color="auto"/>
        <w:left w:val="none" w:sz="0" w:space="0" w:color="auto"/>
        <w:bottom w:val="none" w:sz="0" w:space="0" w:color="auto"/>
        <w:right w:val="none" w:sz="0" w:space="0" w:color="auto"/>
      </w:divBdr>
    </w:div>
    <w:div w:id="89931458">
      <w:bodyDiv w:val="1"/>
      <w:marLeft w:val="0"/>
      <w:marRight w:val="0"/>
      <w:marTop w:val="0"/>
      <w:marBottom w:val="0"/>
      <w:divBdr>
        <w:top w:val="none" w:sz="0" w:space="0" w:color="auto"/>
        <w:left w:val="none" w:sz="0" w:space="0" w:color="auto"/>
        <w:bottom w:val="none" w:sz="0" w:space="0" w:color="auto"/>
        <w:right w:val="none" w:sz="0" w:space="0" w:color="auto"/>
      </w:divBdr>
    </w:div>
    <w:div w:id="96753724">
      <w:bodyDiv w:val="1"/>
      <w:marLeft w:val="0"/>
      <w:marRight w:val="0"/>
      <w:marTop w:val="0"/>
      <w:marBottom w:val="0"/>
      <w:divBdr>
        <w:top w:val="none" w:sz="0" w:space="0" w:color="auto"/>
        <w:left w:val="none" w:sz="0" w:space="0" w:color="auto"/>
        <w:bottom w:val="none" w:sz="0" w:space="0" w:color="auto"/>
        <w:right w:val="none" w:sz="0" w:space="0" w:color="auto"/>
      </w:divBdr>
    </w:div>
    <w:div w:id="105974985">
      <w:bodyDiv w:val="1"/>
      <w:marLeft w:val="0"/>
      <w:marRight w:val="0"/>
      <w:marTop w:val="0"/>
      <w:marBottom w:val="0"/>
      <w:divBdr>
        <w:top w:val="none" w:sz="0" w:space="0" w:color="auto"/>
        <w:left w:val="none" w:sz="0" w:space="0" w:color="auto"/>
        <w:bottom w:val="none" w:sz="0" w:space="0" w:color="auto"/>
        <w:right w:val="none" w:sz="0" w:space="0" w:color="auto"/>
      </w:divBdr>
    </w:div>
    <w:div w:id="120344723">
      <w:bodyDiv w:val="1"/>
      <w:marLeft w:val="0"/>
      <w:marRight w:val="0"/>
      <w:marTop w:val="0"/>
      <w:marBottom w:val="0"/>
      <w:divBdr>
        <w:top w:val="none" w:sz="0" w:space="0" w:color="auto"/>
        <w:left w:val="none" w:sz="0" w:space="0" w:color="auto"/>
        <w:bottom w:val="none" w:sz="0" w:space="0" w:color="auto"/>
        <w:right w:val="none" w:sz="0" w:space="0" w:color="auto"/>
      </w:divBdr>
    </w:div>
    <w:div w:id="137841589">
      <w:bodyDiv w:val="1"/>
      <w:marLeft w:val="0"/>
      <w:marRight w:val="0"/>
      <w:marTop w:val="0"/>
      <w:marBottom w:val="0"/>
      <w:divBdr>
        <w:top w:val="none" w:sz="0" w:space="0" w:color="auto"/>
        <w:left w:val="none" w:sz="0" w:space="0" w:color="auto"/>
        <w:bottom w:val="none" w:sz="0" w:space="0" w:color="auto"/>
        <w:right w:val="none" w:sz="0" w:space="0" w:color="auto"/>
      </w:divBdr>
    </w:div>
    <w:div w:id="156582556">
      <w:bodyDiv w:val="1"/>
      <w:marLeft w:val="0"/>
      <w:marRight w:val="0"/>
      <w:marTop w:val="0"/>
      <w:marBottom w:val="0"/>
      <w:divBdr>
        <w:top w:val="none" w:sz="0" w:space="0" w:color="auto"/>
        <w:left w:val="none" w:sz="0" w:space="0" w:color="auto"/>
        <w:bottom w:val="none" w:sz="0" w:space="0" w:color="auto"/>
        <w:right w:val="none" w:sz="0" w:space="0" w:color="auto"/>
      </w:divBdr>
    </w:div>
    <w:div w:id="204564173">
      <w:bodyDiv w:val="1"/>
      <w:marLeft w:val="0"/>
      <w:marRight w:val="0"/>
      <w:marTop w:val="0"/>
      <w:marBottom w:val="0"/>
      <w:divBdr>
        <w:top w:val="none" w:sz="0" w:space="0" w:color="auto"/>
        <w:left w:val="none" w:sz="0" w:space="0" w:color="auto"/>
        <w:bottom w:val="none" w:sz="0" w:space="0" w:color="auto"/>
        <w:right w:val="none" w:sz="0" w:space="0" w:color="auto"/>
      </w:divBdr>
    </w:div>
    <w:div w:id="220096336">
      <w:bodyDiv w:val="1"/>
      <w:marLeft w:val="0"/>
      <w:marRight w:val="0"/>
      <w:marTop w:val="0"/>
      <w:marBottom w:val="0"/>
      <w:divBdr>
        <w:top w:val="none" w:sz="0" w:space="0" w:color="auto"/>
        <w:left w:val="none" w:sz="0" w:space="0" w:color="auto"/>
        <w:bottom w:val="none" w:sz="0" w:space="0" w:color="auto"/>
        <w:right w:val="none" w:sz="0" w:space="0" w:color="auto"/>
      </w:divBdr>
    </w:div>
    <w:div w:id="271983588">
      <w:bodyDiv w:val="1"/>
      <w:marLeft w:val="0"/>
      <w:marRight w:val="0"/>
      <w:marTop w:val="0"/>
      <w:marBottom w:val="0"/>
      <w:divBdr>
        <w:top w:val="none" w:sz="0" w:space="0" w:color="auto"/>
        <w:left w:val="none" w:sz="0" w:space="0" w:color="auto"/>
        <w:bottom w:val="none" w:sz="0" w:space="0" w:color="auto"/>
        <w:right w:val="none" w:sz="0" w:space="0" w:color="auto"/>
      </w:divBdr>
    </w:div>
    <w:div w:id="301926883">
      <w:bodyDiv w:val="1"/>
      <w:marLeft w:val="0"/>
      <w:marRight w:val="0"/>
      <w:marTop w:val="0"/>
      <w:marBottom w:val="0"/>
      <w:divBdr>
        <w:top w:val="none" w:sz="0" w:space="0" w:color="auto"/>
        <w:left w:val="none" w:sz="0" w:space="0" w:color="auto"/>
        <w:bottom w:val="none" w:sz="0" w:space="0" w:color="auto"/>
        <w:right w:val="none" w:sz="0" w:space="0" w:color="auto"/>
      </w:divBdr>
    </w:div>
    <w:div w:id="311252987">
      <w:bodyDiv w:val="1"/>
      <w:marLeft w:val="0"/>
      <w:marRight w:val="0"/>
      <w:marTop w:val="0"/>
      <w:marBottom w:val="0"/>
      <w:divBdr>
        <w:top w:val="none" w:sz="0" w:space="0" w:color="auto"/>
        <w:left w:val="none" w:sz="0" w:space="0" w:color="auto"/>
        <w:bottom w:val="none" w:sz="0" w:space="0" w:color="auto"/>
        <w:right w:val="none" w:sz="0" w:space="0" w:color="auto"/>
      </w:divBdr>
    </w:div>
    <w:div w:id="332992917">
      <w:bodyDiv w:val="1"/>
      <w:marLeft w:val="0"/>
      <w:marRight w:val="0"/>
      <w:marTop w:val="0"/>
      <w:marBottom w:val="0"/>
      <w:divBdr>
        <w:top w:val="none" w:sz="0" w:space="0" w:color="auto"/>
        <w:left w:val="none" w:sz="0" w:space="0" w:color="auto"/>
        <w:bottom w:val="none" w:sz="0" w:space="0" w:color="auto"/>
        <w:right w:val="none" w:sz="0" w:space="0" w:color="auto"/>
      </w:divBdr>
    </w:div>
    <w:div w:id="351735191">
      <w:bodyDiv w:val="1"/>
      <w:marLeft w:val="0"/>
      <w:marRight w:val="0"/>
      <w:marTop w:val="0"/>
      <w:marBottom w:val="0"/>
      <w:divBdr>
        <w:top w:val="none" w:sz="0" w:space="0" w:color="auto"/>
        <w:left w:val="none" w:sz="0" w:space="0" w:color="auto"/>
        <w:bottom w:val="none" w:sz="0" w:space="0" w:color="auto"/>
        <w:right w:val="none" w:sz="0" w:space="0" w:color="auto"/>
      </w:divBdr>
    </w:div>
    <w:div w:id="355276317">
      <w:bodyDiv w:val="1"/>
      <w:marLeft w:val="0"/>
      <w:marRight w:val="0"/>
      <w:marTop w:val="0"/>
      <w:marBottom w:val="0"/>
      <w:divBdr>
        <w:top w:val="none" w:sz="0" w:space="0" w:color="auto"/>
        <w:left w:val="none" w:sz="0" w:space="0" w:color="auto"/>
        <w:bottom w:val="none" w:sz="0" w:space="0" w:color="auto"/>
        <w:right w:val="none" w:sz="0" w:space="0" w:color="auto"/>
      </w:divBdr>
    </w:div>
    <w:div w:id="355350133">
      <w:bodyDiv w:val="1"/>
      <w:marLeft w:val="0"/>
      <w:marRight w:val="0"/>
      <w:marTop w:val="0"/>
      <w:marBottom w:val="0"/>
      <w:divBdr>
        <w:top w:val="none" w:sz="0" w:space="0" w:color="auto"/>
        <w:left w:val="none" w:sz="0" w:space="0" w:color="auto"/>
        <w:bottom w:val="none" w:sz="0" w:space="0" w:color="auto"/>
        <w:right w:val="none" w:sz="0" w:space="0" w:color="auto"/>
      </w:divBdr>
    </w:div>
    <w:div w:id="382754029">
      <w:bodyDiv w:val="1"/>
      <w:marLeft w:val="0"/>
      <w:marRight w:val="0"/>
      <w:marTop w:val="0"/>
      <w:marBottom w:val="0"/>
      <w:divBdr>
        <w:top w:val="none" w:sz="0" w:space="0" w:color="auto"/>
        <w:left w:val="none" w:sz="0" w:space="0" w:color="auto"/>
        <w:bottom w:val="none" w:sz="0" w:space="0" w:color="auto"/>
        <w:right w:val="none" w:sz="0" w:space="0" w:color="auto"/>
      </w:divBdr>
    </w:div>
    <w:div w:id="389306971">
      <w:bodyDiv w:val="1"/>
      <w:marLeft w:val="0"/>
      <w:marRight w:val="0"/>
      <w:marTop w:val="0"/>
      <w:marBottom w:val="0"/>
      <w:divBdr>
        <w:top w:val="none" w:sz="0" w:space="0" w:color="auto"/>
        <w:left w:val="none" w:sz="0" w:space="0" w:color="auto"/>
        <w:bottom w:val="none" w:sz="0" w:space="0" w:color="auto"/>
        <w:right w:val="none" w:sz="0" w:space="0" w:color="auto"/>
      </w:divBdr>
    </w:div>
    <w:div w:id="406848437">
      <w:bodyDiv w:val="1"/>
      <w:marLeft w:val="0"/>
      <w:marRight w:val="0"/>
      <w:marTop w:val="0"/>
      <w:marBottom w:val="0"/>
      <w:divBdr>
        <w:top w:val="none" w:sz="0" w:space="0" w:color="auto"/>
        <w:left w:val="none" w:sz="0" w:space="0" w:color="auto"/>
        <w:bottom w:val="none" w:sz="0" w:space="0" w:color="auto"/>
        <w:right w:val="none" w:sz="0" w:space="0" w:color="auto"/>
      </w:divBdr>
    </w:div>
    <w:div w:id="410472684">
      <w:bodyDiv w:val="1"/>
      <w:marLeft w:val="0"/>
      <w:marRight w:val="0"/>
      <w:marTop w:val="0"/>
      <w:marBottom w:val="0"/>
      <w:divBdr>
        <w:top w:val="none" w:sz="0" w:space="0" w:color="auto"/>
        <w:left w:val="none" w:sz="0" w:space="0" w:color="auto"/>
        <w:bottom w:val="none" w:sz="0" w:space="0" w:color="auto"/>
        <w:right w:val="none" w:sz="0" w:space="0" w:color="auto"/>
      </w:divBdr>
    </w:div>
    <w:div w:id="411581971">
      <w:bodyDiv w:val="1"/>
      <w:marLeft w:val="0"/>
      <w:marRight w:val="0"/>
      <w:marTop w:val="0"/>
      <w:marBottom w:val="0"/>
      <w:divBdr>
        <w:top w:val="none" w:sz="0" w:space="0" w:color="auto"/>
        <w:left w:val="none" w:sz="0" w:space="0" w:color="auto"/>
        <w:bottom w:val="none" w:sz="0" w:space="0" w:color="auto"/>
        <w:right w:val="none" w:sz="0" w:space="0" w:color="auto"/>
      </w:divBdr>
    </w:div>
    <w:div w:id="451290612">
      <w:bodyDiv w:val="1"/>
      <w:marLeft w:val="0"/>
      <w:marRight w:val="0"/>
      <w:marTop w:val="0"/>
      <w:marBottom w:val="0"/>
      <w:divBdr>
        <w:top w:val="none" w:sz="0" w:space="0" w:color="auto"/>
        <w:left w:val="none" w:sz="0" w:space="0" w:color="auto"/>
        <w:bottom w:val="none" w:sz="0" w:space="0" w:color="auto"/>
        <w:right w:val="none" w:sz="0" w:space="0" w:color="auto"/>
      </w:divBdr>
    </w:div>
    <w:div w:id="452864241">
      <w:bodyDiv w:val="1"/>
      <w:marLeft w:val="0"/>
      <w:marRight w:val="0"/>
      <w:marTop w:val="0"/>
      <w:marBottom w:val="0"/>
      <w:divBdr>
        <w:top w:val="none" w:sz="0" w:space="0" w:color="auto"/>
        <w:left w:val="none" w:sz="0" w:space="0" w:color="auto"/>
        <w:bottom w:val="none" w:sz="0" w:space="0" w:color="auto"/>
        <w:right w:val="none" w:sz="0" w:space="0" w:color="auto"/>
      </w:divBdr>
    </w:div>
    <w:div w:id="477499180">
      <w:bodyDiv w:val="1"/>
      <w:marLeft w:val="0"/>
      <w:marRight w:val="0"/>
      <w:marTop w:val="0"/>
      <w:marBottom w:val="0"/>
      <w:divBdr>
        <w:top w:val="none" w:sz="0" w:space="0" w:color="auto"/>
        <w:left w:val="none" w:sz="0" w:space="0" w:color="auto"/>
        <w:bottom w:val="none" w:sz="0" w:space="0" w:color="auto"/>
        <w:right w:val="none" w:sz="0" w:space="0" w:color="auto"/>
      </w:divBdr>
    </w:div>
    <w:div w:id="497385314">
      <w:bodyDiv w:val="1"/>
      <w:marLeft w:val="0"/>
      <w:marRight w:val="0"/>
      <w:marTop w:val="0"/>
      <w:marBottom w:val="0"/>
      <w:divBdr>
        <w:top w:val="none" w:sz="0" w:space="0" w:color="auto"/>
        <w:left w:val="none" w:sz="0" w:space="0" w:color="auto"/>
        <w:bottom w:val="none" w:sz="0" w:space="0" w:color="auto"/>
        <w:right w:val="none" w:sz="0" w:space="0" w:color="auto"/>
      </w:divBdr>
    </w:div>
    <w:div w:id="535626736">
      <w:bodyDiv w:val="1"/>
      <w:marLeft w:val="0"/>
      <w:marRight w:val="0"/>
      <w:marTop w:val="0"/>
      <w:marBottom w:val="0"/>
      <w:divBdr>
        <w:top w:val="none" w:sz="0" w:space="0" w:color="auto"/>
        <w:left w:val="none" w:sz="0" w:space="0" w:color="auto"/>
        <w:bottom w:val="none" w:sz="0" w:space="0" w:color="auto"/>
        <w:right w:val="none" w:sz="0" w:space="0" w:color="auto"/>
      </w:divBdr>
    </w:div>
    <w:div w:id="577207066">
      <w:bodyDiv w:val="1"/>
      <w:marLeft w:val="0"/>
      <w:marRight w:val="0"/>
      <w:marTop w:val="0"/>
      <w:marBottom w:val="0"/>
      <w:divBdr>
        <w:top w:val="none" w:sz="0" w:space="0" w:color="auto"/>
        <w:left w:val="none" w:sz="0" w:space="0" w:color="auto"/>
        <w:bottom w:val="none" w:sz="0" w:space="0" w:color="auto"/>
        <w:right w:val="none" w:sz="0" w:space="0" w:color="auto"/>
      </w:divBdr>
    </w:div>
    <w:div w:id="611207578">
      <w:bodyDiv w:val="1"/>
      <w:marLeft w:val="0"/>
      <w:marRight w:val="0"/>
      <w:marTop w:val="0"/>
      <w:marBottom w:val="0"/>
      <w:divBdr>
        <w:top w:val="none" w:sz="0" w:space="0" w:color="auto"/>
        <w:left w:val="none" w:sz="0" w:space="0" w:color="auto"/>
        <w:bottom w:val="none" w:sz="0" w:space="0" w:color="auto"/>
        <w:right w:val="none" w:sz="0" w:space="0" w:color="auto"/>
      </w:divBdr>
    </w:div>
    <w:div w:id="654995572">
      <w:bodyDiv w:val="1"/>
      <w:marLeft w:val="0"/>
      <w:marRight w:val="0"/>
      <w:marTop w:val="0"/>
      <w:marBottom w:val="0"/>
      <w:divBdr>
        <w:top w:val="none" w:sz="0" w:space="0" w:color="auto"/>
        <w:left w:val="none" w:sz="0" w:space="0" w:color="auto"/>
        <w:bottom w:val="none" w:sz="0" w:space="0" w:color="auto"/>
        <w:right w:val="none" w:sz="0" w:space="0" w:color="auto"/>
      </w:divBdr>
    </w:div>
    <w:div w:id="680550776">
      <w:bodyDiv w:val="1"/>
      <w:marLeft w:val="0"/>
      <w:marRight w:val="0"/>
      <w:marTop w:val="0"/>
      <w:marBottom w:val="0"/>
      <w:divBdr>
        <w:top w:val="none" w:sz="0" w:space="0" w:color="auto"/>
        <w:left w:val="none" w:sz="0" w:space="0" w:color="auto"/>
        <w:bottom w:val="none" w:sz="0" w:space="0" w:color="auto"/>
        <w:right w:val="none" w:sz="0" w:space="0" w:color="auto"/>
      </w:divBdr>
    </w:div>
    <w:div w:id="721558106">
      <w:bodyDiv w:val="1"/>
      <w:marLeft w:val="0"/>
      <w:marRight w:val="0"/>
      <w:marTop w:val="0"/>
      <w:marBottom w:val="0"/>
      <w:divBdr>
        <w:top w:val="none" w:sz="0" w:space="0" w:color="auto"/>
        <w:left w:val="none" w:sz="0" w:space="0" w:color="auto"/>
        <w:bottom w:val="none" w:sz="0" w:space="0" w:color="auto"/>
        <w:right w:val="none" w:sz="0" w:space="0" w:color="auto"/>
      </w:divBdr>
    </w:div>
    <w:div w:id="737676630">
      <w:bodyDiv w:val="1"/>
      <w:marLeft w:val="0"/>
      <w:marRight w:val="0"/>
      <w:marTop w:val="0"/>
      <w:marBottom w:val="0"/>
      <w:divBdr>
        <w:top w:val="none" w:sz="0" w:space="0" w:color="auto"/>
        <w:left w:val="none" w:sz="0" w:space="0" w:color="auto"/>
        <w:bottom w:val="none" w:sz="0" w:space="0" w:color="auto"/>
        <w:right w:val="none" w:sz="0" w:space="0" w:color="auto"/>
      </w:divBdr>
    </w:div>
    <w:div w:id="741945521">
      <w:bodyDiv w:val="1"/>
      <w:marLeft w:val="0"/>
      <w:marRight w:val="0"/>
      <w:marTop w:val="0"/>
      <w:marBottom w:val="0"/>
      <w:divBdr>
        <w:top w:val="none" w:sz="0" w:space="0" w:color="auto"/>
        <w:left w:val="none" w:sz="0" w:space="0" w:color="auto"/>
        <w:bottom w:val="none" w:sz="0" w:space="0" w:color="auto"/>
        <w:right w:val="none" w:sz="0" w:space="0" w:color="auto"/>
      </w:divBdr>
    </w:div>
    <w:div w:id="745341929">
      <w:bodyDiv w:val="1"/>
      <w:marLeft w:val="0"/>
      <w:marRight w:val="0"/>
      <w:marTop w:val="0"/>
      <w:marBottom w:val="0"/>
      <w:divBdr>
        <w:top w:val="none" w:sz="0" w:space="0" w:color="auto"/>
        <w:left w:val="none" w:sz="0" w:space="0" w:color="auto"/>
        <w:bottom w:val="none" w:sz="0" w:space="0" w:color="auto"/>
        <w:right w:val="none" w:sz="0" w:space="0" w:color="auto"/>
      </w:divBdr>
    </w:div>
    <w:div w:id="759183687">
      <w:bodyDiv w:val="1"/>
      <w:marLeft w:val="0"/>
      <w:marRight w:val="0"/>
      <w:marTop w:val="0"/>
      <w:marBottom w:val="0"/>
      <w:divBdr>
        <w:top w:val="none" w:sz="0" w:space="0" w:color="auto"/>
        <w:left w:val="none" w:sz="0" w:space="0" w:color="auto"/>
        <w:bottom w:val="none" w:sz="0" w:space="0" w:color="auto"/>
        <w:right w:val="none" w:sz="0" w:space="0" w:color="auto"/>
      </w:divBdr>
    </w:div>
    <w:div w:id="780106892">
      <w:bodyDiv w:val="1"/>
      <w:marLeft w:val="0"/>
      <w:marRight w:val="0"/>
      <w:marTop w:val="0"/>
      <w:marBottom w:val="0"/>
      <w:divBdr>
        <w:top w:val="none" w:sz="0" w:space="0" w:color="auto"/>
        <w:left w:val="none" w:sz="0" w:space="0" w:color="auto"/>
        <w:bottom w:val="none" w:sz="0" w:space="0" w:color="auto"/>
        <w:right w:val="none" w:sz="0" w:space="0" w:color="auto"/>
      </w:divBdr>
    </w:div>
    <w:div w:id="785806127">
      <w:bodyDiv w:val="1"/>
      <w:marLeft w:val="0"/>
      <w:marRight w:val="0"/>
      <w:marTop w:val="0"/>
      <w:marBottom w:val="0"/>
      <w:divBdr>
        <w:top w:val="none" w:sz="0" w:space="0" w:color="auto"/>
        <w:left w:val="none" w:sz="0" w:space="0" w:color="auto"/>
        <w:bottom w:val="none" w:sz="0" w:space="0" w:color="auto"/>
        <w:right w:val="none" w:sz="0" w:space="0" w:color="auto"/>
      </w:divBdr>
    </w:div>
    <w:div w:id="792527998">
      <w:bodyDiv w:val="1"/>
      <w:marLeft w:val="0"/>
      <w:marRight w:val="0"/>
      <w:marTop w:val="0"/>
      <w:marBottom w:val="0"/>
      <w:divBdr>
        <w:top w:val="none" w:sz="0" w:space="0" w:color="auto"/>
        <w:left w:val="none" w:sz="0" w:space="0" w:color="auto"/>
        <w:bottom w:val="none" w:sz="0" w:space="0" w:color="auto"/>
        <w:right w:val="none" w:sz="0" w:space="0" w:color="auto"/>
      </w:divBdr>
    </w:div>
    <w:div w:id="803936536">
      <w:bodyDiv w:val="1"/>
      <w:marLeft w:val="0"/>
      <w:marRight w:val="0"/>
      <w:marTop w:val="0"/>
      <w:marBottom w:val="0"/>
      <w:divBdr>
        <w:top w:val="none" w:sz="0" w:space="0" w:color="auto"/>
        <w:left w:val="none" w:sz="0" w:space="0" w:color="auto"/>
        <w:bottom w:val="none" w:sz="0" w:space="0" w:color="auto"/>
        <w:right w:val="none" w:sz="0" w:space="0" w:color="auto"/>
      </w:divBdr>
    </w:div>
    <w:div w:id="842821337">
      <w:bodyDiv w:val="1"/>
      <w:marLeft w:val="0"/>
      <w:marRight w:val="0"/>
      <w:marTop w:val="0"/>
      <w:marBottom w:val="0"/>
      <w:divBdr>
        <w:top w:val="none" w:sz="0" w:space="0" w:color="auto"/>
        <w:left w:val="none" w:sz="0" w:space="0" w:color="auto"/>
        <w:bottom w:val="none" w:sz="0" w:space="0" w:color="auto"/>
        <w:right w:val="none" w:sz="0" w:space="0" w:color="auto"/>
      </w:divBdr>
    </w:div>
    <w:div w:id="873077458">
      <w:bodyDiv w:val="1"/>
      <w:marLeft w:val="0"/>
      <w:marRight w:val="0"/>
      <w:marTop w:val="0"/>
      <w:marBottom w:val="0"/>
      <w:divBdr>
        <w:top w:val="none" w:sz="0" w:space="0" w:color="auto"/>
        <w:left w:val="none" w:sz="0" w:space="0" w:color="auto"/>
        <w:bottom w:val="none" w:sz="0" w:space="0" w:color="auto"/>
        <w:right w:val="none" w:sz="0" w:space="0" w:color="auto"/>
      </w:divBdr>
    </w:div>
    <w:div w:id="873809616">
      <w:bodyDiv w:val="1"/>
      <w:marLeft w:val="0"/>
      <w:marRight w:val="0"/>
      <w:marTop w:val="0"/>
      <w:marBottom w:val="0"/>
      <w:divBdr>
        <w:top w:val="none" w:sz="0" w:space="0" w:color="auto"/>
        <w:left w:val="none" w:sz="0" w:space="0" w:color="auto"/>
        <w:bottom w:val="none" w:sz="0" w:space="0" w:color="auto"/>
        <w:right w:val="none" w:sz="0" w:space="0" w:color="auto"/>
      </w:divBdr>
    </w:div>
    <w:div w:id="877545123">
      <w:bodyDiv w:val="1"/>
      <w:marLeft w:val="0"/>
      <w:marRight w:val="0"/>
      <w:marTop w:val="0"/>
      <w:marBottom w:val="0"/>
      <w:divBdr>
        <w:top w:val="none" w:sz="0" w:space="0" w:color="auto"/>
        <w:left w:val="none" w:sz="0" w:space="0" w:color="auto"/>
        <w:bottom w:val="none" w:sz="0" w:space="0" w:color="auto"/>
        <w:right w:val="none" w:sz="0" w:space="0" w:color="auto"/>
      </w:divBdr>
    </w:div>
    <w:div w:id="881089239">
      <w:bodyDiv w:val="1"/>
      <w:marLeft w:val="0"/>
      <w:marRight w:val="0"/>
      <w:marTop w:val="0"/>
      <w:marBottom w:val="0"/>
      <w:divBdr>
        <w:top w:val="none" w:sz="0" w:space="0" w:color="auto"/>
        <w:left w:val="none" w:sz="0" w:space="0" w:color="auto"/>
        <w:bottom w:val="none" w:sz="0" w:space="0" w:color="auto"/>
        <w:right w:val="none" w:sz="0" w:space="0" w:color="auto"/>
      </w:divBdr>
    </w:div>
    <w:div w:id="885331370">
      <w:bodyDiv w:val="1"/>
      <w:marLeft w:val="0"/>
      <w:marRight w:val="0"/>
      <w:marTop w:val="0"/>
      <w:marBottom w:val="0"/>
      <w:divBdr>
        <w:top w:val="none" w:sz="0" w:space="0" w:color="auto"/>
        <w:left w:val="none" w:sz="0" w:space="0" w:color="auto"/>
        <w:bottom w:val="none" w:sz="0" w:space="0" w:color="auto"/>
        <w:right w:val="none" w:sz="0" w:space="0" w:color="auto"/>
      </w:divBdr>
    </w:div>
    <w:div w:id="886525524">
      <w:bodyDiv w:val="1"/>
      <w:marLeft w:val="0"/>
      <w:marRight w:val="0"/>
      <w:marTop w:val="0"/>
      <w:marBottom w:val="0"/>
      <w:divBdr>
        <w:top w:val="none" w:sz="0" w:space="0" w:color="auto"/>
        <w:left w:val="none" w:sz="0" w:space="0" w:color="auto"/>
        <w:bottom w:val="none" w:sz="0" w:space="0" w:color="auto"/>
        <w:right w:val="none" w:sz="0" w:space="0" w:color="auto"/>
      </w:divBdr>
    </w:div>
    <w:div w:id="891111860">
      <w:bodyDiv w:val="1"/>
      <w:marLeft w:val="0"/>
      <w:marRight w:val="0"/>
      <w:marTop w:val="0"/>
      <w:marBottom w:val="0"/>
      <w:divBdr>
        <w:top w:val="none" w:sz="0" w:space="0" w:color="auto"/>
        <w:left w:val="none" w:sz="0" w:space="0" w:color="auto"/>
        <w:bottom w:val="none" w:sz="0" w:space="0" w:color="auto"/>
        <w:right w:val="none" w:sz="0" w:space="0" w:color="auto"/>
      </w:divBdr>
    </w:div>
    <w:div w:id="893736098">
      <w:bodyDiv w:val="1"/>
      <w:marLeft w:val="0"/>
      <w:marRight w:val="0"/>
      <w:marTop w:val="0"/>
      <w:marBottom w:val="0"/>
      <w:divBdr>
        <w:top w:val="none" w:sz="0" w:space="0" w:color="auto"/>
        <w:left w:val="none" w:sz="0" w:space="0" w:color="auto"/>
        <w:bottom w:val="none" w:sz="0" w:space="0" w:color="auto"/>
        <w:right w:val="none" w:sz="0" w:space="0" w:color="auto"/>
      </w:divBdr>
    </w:div>
    <w:div w:id="894967847">
      <w:bodyDiv w:val="1"/>
      <w:marLeft w:val="0"/>
      <w:marRight w:val="0"/>
      <w:marTop w:val="0"/>
      <w:marBottom w:val="0"/>
      <w:divBdr>
        <w:top w:val="none" w:sz="0" w:space="0" w:color="auto"/>
        <w:left w:val="none" w:sz="0" w:space="0" w:color="auto"/>
        <w:bottom w:val="none" w:sz="0" w:space="0" w:color="auto"/>
        <w:right w:val="none" w:sz="0" w:space="0" w:color="auto"/>
      </w:divBdr>
    </w:div>
    <w:div w:id="926232957">
      <w:bodyDiv w:val="1"/>
      <w:marLeft w:val="0"/>
      <w:marRight w:val="0"/>
      <w:marTop w:val="0"/>
      <w:marBottom w:val="0"/>
      <w:divBdr>
        <w:top w:val="none" w:sz="0" w:space="0" w:color="auto"/>
        <w:left w:val="none" w:sz="0" w:space="0" w:color="auto"/>
        <w:bottom w:val="none" w:sz="0" w:space="0" w:color="auto"/>
        <w:right w:val="none" w:sz="0" w:space="0" w:color="auto"/>
      </w:divBdr>
    </w:div>
    <w:div w:id="933517174">
      <w:bodyDiv w:val="1"/>
      <w:marLeft w:val="0"/>
      <w:marRight w:val="0"/>
      <w:marTop w:val="0"/>
      <w:marBottom w:val="0"/>
      <w:divBdr>
        <w:top w:val="none" w:sz="0" w:space="0" w:color="auto"/>
        <w:left w:val="none" w:sz="0" w:space="0" w:color="auto"/>
        <w:bottom w:val="none" w:sz="0" w:space="0" w:color="auto"/>
        <w:right w:val="none" w:sz="0" w:space="0" w:color="auto"/>
      </w:divBdr>
    </w:div>
    <w:div w:id="963534390">
      <w:bodyDiv w:val="1"/>
      <w:marLeft w:val="0"/>
      <w:marRight w:val="0"/>
      <w:marTop w:val="0"/>
      <w:marBottom w:val="0"/>
      <w:divBdr>
        <w:top w:val="none" w:sz="0" w:space="0" w:color="auto"/>
        <w:left w:val="none" w:sz="0" w:space="0" w:color="auto"/>
        <w:bottom w:val="none" w:sz="0" w:space="0" w:color="auto"/>
        <w:right w:val="none" w:sz="0" w:space="0" w:color="auto"/>
      </w:divBdr>
    </w:div>
    <w:div w:id="1034386338">
      <w:bodyDiv w:val="1"/>
      <w:marLeft w:val="0"/>
      <w:marRight w:val="0"/>
      <w:marTop w:val="0"/>
      <w:marBottom w:val="0"/>
      <w:divBdr>
        <w:top w:val="none" w:sz="0" w:space="0" w:color="auto"/>
        <w:left w:val="none" w:sz="0" w:space="0" w:color="auto"/>
        <w:bottom w:val="none" w:sz="0" w:space="0" w:color="auto"/>
        <w:right w:val="none" w:sz="0" w:space="0" w:color="auto"/>
      </w:divBdr>
    </w:div>
    <w:div w:id="1036394643">
      <w:bodyDiv w:val="1"/>
      <w:marLeft w:val="0"/>
      <w:marRight w:val="0"/>
      <w:marTop w:val="0"/>
      <w:marBottom w:val="0"/>
      <w:divBdr>
        <w:top w:val="none" w:sz="0" w:space="0" w:color="auto"/>
        <w:left w:val="none" w:sz="0" w:space="0" w:color="auto"/>
        <w:bottom w:val="none" w:sz="0" w:space="0" w:color="auto"/>
        <w:right w:val="none" w:sz="0" w:space="0" w:color="auto"/>
      </w:divBdr>
    </w:div>
    <w:div w:id="1036469133">
      <w:bodyDiv w:val="1"/>
      <w:marLeft w:val="0"/>
      <w:marRight w:val="0"/>
      <w:marTop w:val="0"/>
      <w:marBottom w:val="0"/>
      <w:divBdr>
        <w:top w:val="none" w:sz="0" w:space="0" w:color="auto"/>
        <w:left w:val="none" w:sz="0" w:space="0" w:color="auto"/>
        <w:bottom w:val="none" w:sz="0" w:space="0" w:color="auto"/>
        <w:right w:val="none" w:sz="0" w:space="0" w:color="auto"/>
      </w:divBdr>
    </w:div>
    <w:div w:id="1036547083">
      <w:bodyDiv w:val="1"/>
      <w:marLeft w:val="0"/>
      <w:marRight w:val="0"/>
      <w:marTop w:val="0"/>
      <w:marBottom w:val="0"/>
      <w:divBdr>
        <w:top w:val="none" w:sz="0" w:space="0" w:color="auto"/>
        <w:left w:val="none" w:sz="0" w:space="0" w:color="auto"/>
        <w:bottom w:val="none" w:sz="0" w:space="0" w:color="auto"/>
        <w:right w:val="none" w:sz="0" w:space="0" w:color="auto"/>
      </w:divBdr>
    </w:div>
    <w:div w:id="1052459753">
      <w:bodyDiv w:val="1"/>
      <w:marLeft w:val="0"/>
      <w:marRight w:val="0"/>
      <w:marTop w:val="0"/>
      <w:marBottom w:val="0"/>
      <w:divBdr>
        <w:top w:val="none" w:sz="0" w:space="0" w:color="auto"/>
        <w:left w:val="none" w:sz="0" w:space="0" w:color="auto"/>
        <w:bottom w:val="none" w:sz="0" w:space="0" w:color="auto"/>
        <w:right w:val="none" w:sz="0" w:space="0" w:color="auto"/>
      </w:divBdr>
    </w:div>
    <w:div w:id="1054474413">
      <w:bodyDiv w:val="1"/>
      <w:marLeft w:val="0"/>
      <w:marRight w:val="0"/>
      <w:marTop w:val="0"/>
      <w:marBottom w:val="0"/>
      <w:divBdr>
        <w:top w:val="none" w:sz="0" w:space="0" w:color="auto"/>
        <w:left w:val="none" w:sz="0" w:space="0" w:color="auto"/>
        <w:bottom w:val="none" w:sz="0" w:space="0" w:color="auto"/>
        <w:right w:val="none" w:sz="0" w:space="0" w:color="auto"/>
      </w:divBdr>
    </w:div>
    <w:div w:id="1096173356">
      <w:bodyDiv w:val="1"/>
      <w:marLeft w:val="0"/>
      <w:marRight w:val="0"/>
      <w:marTop w:val="0"/>
      <w:marBottom w:val="0"/>
      <w:divBdr>
        <w:top w:val="none" w:sz="0" w:space="0" w:color="auto"/>
        <w:left w:val="none" w:sz="0" w:space="0" w:color="auto"/>
        <w:bottom w:val="none" w:sz="0" w:space="0" w:color="auto"/>
        <w:right w:val="none" w:sz="0" w:space="0" w:color="auto"/>
      </w:divBdr>
    </w:div>
    <w:div w:id="1225868241">
      <w:bodyDiv w:val="1"/>
      <w:marLeft w:val="0"/>
      <w:marRight w:val="0"/>
      <w:marTop w:val="0"/>
      <w:marBottom w:val="0"/>
      <w:divBdr>
        <w:top w:val="none" w:sz="0" w:space="0" w:color="auto"/>
        <w:left w:val="none" w:sz="0" w:space="0" w:color="auto"/>
        <w:bottom w:val="none" w:sz="0" w:space="0" w:color="auto"/>
        <w:right w:val="none" w:sz="0" w:space="0" w:color="auto"/>
      </w:divBdr>
    </w:div>
    <w:div w:id="1228539364">
      <w:bodyDiv w:val="1"/>
      <w:marLeft w:val="0"/>
      <w:marRight w:val="0"/>
      <w:marTop w:val="0"/>
      <w:marBottom w:val="0"/>
      <w:divBdr>
        <w:top w:val="none" w:sz="0" w:space="0" w:color="auto"/>
        <w:left w:val="none" w:sz="0" w:space="0" w:color="auto"/>
        <w:bottom w:val="none" w:sz="0" w:space="0" w:color="auto"/>
        <w:right w:val="none" w:sz="0" w:space="0" w:color="auto"/>
      </w:divBdr>
    </w:div>
    <w:div w:id="1231188202">
      <w:bodyDiv w:val="1"/>
      <w:marLeft w:val="0"/>
      <w:marRight w:val="0"/>
      <w:marTop w:val="0"/>
      <w:marBottom w:val="0"/>
      <w:divBdr>
        <w:top w:val="none" w:sz="0" w:space="0" w:color="auto"/>
        <w:left w:val="none" w:sz="0" w:space="0" w:color="auto"/>
        <w:bottom w:val="none" w:sz="0" w:space="0" w:color="auto"/>
        <w:right w:val="none" w:sz="0" w:space="0" w:color="auto"/>
      </w:divBdr>
    </w:div>
    <w:div w:id="1236696622">
      <w:bodyDiv w:val="1"/>
      <w:marLeft w:val="0"/>
      <w:marRight w:val="0"/>
      <w:marTop w:val="0"/>
      <w:marBottom w:val="0"/>
      <w:divBdr>
        <w:top w:val="none" w:sz="0" w:space="0" w:color="auto"/>
        <w:left w:val="none" w:sz="0" w:space="0" w:color="auto"/>
        <w:bottom w:val="none" w:sz="0" w:space="0" w:color="auto"/>
        <w:right w:val="none" w:sz="0" w:space="0" w:color="auto"/>
      </w:divBdr>
    </w:div>
    <w:div w:id="1290748414">
      <w:bodyDiv w:val="1"/>
      <w:marLeft w:val="0"/>
      <w:marRight w:val="0"/>
      <w:marTop w:val="0"/>
      <w:marBottom w:val="0"/>
      <w:divBdr>
        <w:top w:val="none" w:sz="0" w:space="0" w:color="auto"/>
        <w:left w:val="none" w:sz="0" w:space="0" w:color="auto"/>
        <w:bottom w:val="none" w:sz="0" w:space="0" w:color="auto"/>
        <w:right w:val="none" w:sz="0" w:space="0" w:color="auto"/>
      </w:divBdr>
    </w:div>
    <w:div w:id="1293636227">
      <w:bodyDiv w:val="1"/>
      <w:marLeft w:val="0"/>
      <w:marRight w:val="0"/>
      <w:marTop w:val="0"/>
      <w:marBottom w:val="0"/>
      <w:divBdr>
        <w:top w:val="none" w:sz="0" w:space="0" w:color="auto"/>
        <w:left w:val="none" w:sz="0" w:space="0" w:color="auto"/>
        <w:bottom w:val="none" w:sz="0" w:space="0" w:color="auto"/>
        <w:right w:val="none" w:sz="0" w:space="0" w:color="auto"/>
      </w:divBdr>
    </w:div>
    <w:div w:id="1301301422">
      <w:bodyDiv w:val="1"/>
      <w:marLeft w:val="0"/>
      <w:marRight w:val="0"/>
      <w:marTop w:val="0"/>
      <w:marBottom w:val="0"/>
      <w:divBdr>
        <w:top w:val="none" w:sz="0" w:space="0" w:color="auto"/>
        <w:left w:val="none" w:sz="0" w:space="0" w:color="auto"/>
        <w:bottom w:val="none" w:sz="0" w:space="0" w:color="auto"/>
        <w:right w:val="none" w:sz="0" w:space="0" w:color="auto"/>
      </w:divBdr>
    </w:div>
    <w:div w:id="1302999721">
      <w:bodyDiv w:val="1"/>
      <w:marLeft w:val="0"/>
      <w:marRight w:val="0"/>
      <w:marTop w:val="0"/>
      <w:marBottom w:val="0"/>
      <w:divBdr>
        <w:top w:val="none" w:sz="0" w:space="0" w:color="auto"/>
        <w:left w:val="none" w:sz="0" w:space="0" w:color="auto"/>
        <w:bottom w:val="none" w:sz="0" w:space="0" w:color="auto"/>
        <w:right w:val="none" w:sz="0" w:space="0" w:color="auto"/>
      </w:divBdr>
    </w:div>
    <w:div w:id="1323581075">
      <w:bodyDiv w:val="1"/>
      <w:marLeft w:val="0"/>
      <w:marRight w:val="0"/>
      <w:marTop w:val="0"/>
      <w:marBottom w:val="0"/>
      <w:divBdr>
        <w:top w:val="none" w:sz="0" w:space="0" w:color="auto"/>
        <w:left w:val="none" w:sz="0" w:space="0" w:color="auto"/>
        <w:bottom w:val="none" w:sz="0" w:space="0" w:color="auto"/>
        <w:right w:val="none" w:sz="0" w:space="0" w:color="auto"/>
      </w:divBdr>
    </w:div>
    <w:div w:id="1338385210">
      <w:bodyDiv w:val="1"/>
      <w:marLeft w:val="0"/>
      <w:marRight w:val="0"/>
      <w:marTop w:val="0"/>
      <w:marBottom w:val="0"/>
      <w:divBdr>
        <w:top w:val="none" w:sz="0" w:space="0" w:color="auto"/>
        <w:left w:val="none" w:sz="0" w:space="0" w:color="auto"/>
        <w:bottom w:val="none" w:sz="0" w:space="0" w:color="auto"/>
        <w:right w:val="none" w:sz="0" w:space="0" w:color="auto"/>
      </w:divBdr>
    </w:div>
    <w:div w:id="1371227436">
      <w:bodyDiv w:val="1"/>
      <w:marLeft w:val="0"/>
      <w:marRight w:val="0"/>
      <w:marTop w:val="0"/>
      <w:marBottom w:val="0"/>
      <w:divBdr>
        <w:top w:val="none" w:sz="0" w:space="0" w:color="auto"/>
        <w:left w:val="none" w:sz="0" w:space="0" w:color="auto"/>
        <w:bottom w:val="none" w:sz="0" w:space="0" w:color="auto"/>
        <w:right w:val="none" w:sz="0" w:space="0" w:color="auto"/>
      </w:divBdr>
    </w:div>
    <w:div w:id="1372192806">
      <w:bodyDiv w:val="1"/>
      <w:marLeft w:val="0"/>
      <w:marRight w:val="0"/>
      <w:marTop w:val="0"/>
      <w:marBottom w:val="0"/>
      <w:divBdr>
        <w:top w:val="none" w:sz="0" w:space="0" w:color="auto"/>
        <w:left w:val="none" w:sz="0" w:space="0" w:color="auto"/>
        <w:bottom w:val="none" w:sz="0" w:space="0" w:color="auto"/>
        <w:right w:val="none" w:sz="0" w:space="0" w:color="auto"/>
      </w:divBdr>
    </w:div>
    <w:div w:id="1383863913">
      <w:bodyDiv w:val="1"/>
      <w:marLeft w:val="0"/>
      <w:marRight w:val="0"/>
      <w:marTop w:val="0"/>
      <w:marBottom w:val="0"/>
      <w:divBdr>
        <w:top w:val="none" w:sz="0" w:space="0" w:color="auto"/>
        <w:left w:val="none" w:sz="0" w:space="0" w:color="auto"/>
        <w:bottom w:val="none" w:sz="0" w:space="0" w:color="auto"/>
        <w:right w:val="none" w:sz="0" w:space="0" w:color="auto"/>
      </w:divBdr>
    </w:div>
    <w:div w:id="1388140046">
      <w:bodyDiv w:val="1"/>
      <w:marLeft w:val="0"/>
      <w:marRight w:val="0"/>
      <w:marTop w:val="0"/>
      <w:marBottom w:val="0"/>
      <w:divBdr>
        <w:top w:val="none" w:sz="0" w:space="0" w:color="auto"/>
        <w:left w:val="none" w:sz="0" w:space="0" w:color="auto"/>
        <w:bottom w:val="none" w:sz="0" w:space="0" w:color="auto"/>
        <w:right w:val="none" w:sz="0" w:space="0" w:color="auto"/>
      </w:divBdr>
    </w:div>
    <w:div w:id="1408923225">
      <w:bodyDiv w:val="1"/>
      <w:marLeft w:val="0"/>
      <w:marRight w:val="0"/>
      <w:marTop w:val="0"/>
      <w:marBottom w:val="0"/>
      <w:divBdr>
        <w:top w:val="none" w:sz="0" w:space="0" w:color="auto"/>
        <w:left w:val="none" w:sz="0" w:space="0" w:color="auto"/>
        <w:bottom w:val="none" w:sz="0" w:space="0" w:color="auto"/>
        <w:right w:val="none" w:sz="0" w:space="0" w:color="auto"/>
      </w:divBdr>
    </w:div>
    <w:div w:id="1468472320">
      <w:bodyDiv w:val="1"/>
      <w:marLeft w:val="0"/>
      <w:marRight w:val="0"/>
      <w:marTop w:val="0"/>
      <w:marBottom w:val="0"/>
      <w:divBdr>
        <w:top w:val="none" w:sz="0" w:space="0" w:color="auto"/>
        <w:left w:val="none" w:sz="0" w:space="0" w:color="auto"/>
        <w:bottom w:val="none" w:sz="0" w:space="0" w:color="auto"/>
        <w:right w:val="none" w:sz="0" w:space="0" w:color="auto"/>
      </w:divBdr>
    </w:div>
    <w:div w:id="1496415199">
      <w:bodyDiv w:val="1"/>
      <w:marLeft w:val="0"/>
      <w:marRight w:val="0"/>
      <w:marTop w:val="0"/>
      <w:marBottom w:val="0"/>
      <w:divBdr>
        <w:top w:val="none" w:sz="0" w:space="0" w:color="auto"/>
        <w:left w:val="none" w:sz="0" w:space="0" w:color="auto"/>
        <w:bottom w:val="none" w:sz="0" w:space="0" w:color="auto"/>
        <w:right w:val="none" w:sz="0" w:space="0" w:color="auto"/>
      </w:divBdr>
    </w:div>
    <w:div w:id="1527596326">
      <w:bodyDiv w:val="1"/>
      <w:marLeft w:val="0"/>
      <w:marRight w:val="0"/>
      <w:marTop w:val="0"/>
      <w:marBottom w:val="0"/>
      <w:divBdr>
        <w:top w:val="none" w:sz="0" w:space="0" w:color="auto"/>
        <w:left w:val="none" w:sz="0" w:space="0" w:color="auto"/>
        <w:bottom w:val="none" w:sz="0" w:space="0" w:color="auto"/>
        <w:right w:val="none" w:sz="0" w:space="0" w:color="auto"/>
      </w:divBdr>
    </w:div>
    <w:div w:id="1587179937">
      <w:bodyDiv w:val="1"/>
      <w:marLeft w:val="0"/>
      <w:marRight w:val="0"/>
      <w:marTop w:val="0"/>
      <w:marBottom w:val="0"/>
      <w:divBdr>
        <w:top w:val="none" w:sz="0" w:space="0" w:color="auto"/>
        <w:left w:val="none" w:sz="0" w:space="0" w:color="auto"/>
        <w:bottom w:val="none" w:sz="0" w:space="0" w:color="auto"/>
        <w:right w:val="none" w:sz="0" w:space="0" w:color="auto"/>
      </w:divBdr>
    </w:div>
    <w:div w:id="1589002524">
      <w:bodyDiv w:val="1"/>
      <w:marLeft w:val="0"/>
      <w:marRight w:val="0"/>
      <w:marTop w:val="0"/>
      <w:marBottom w:val="0"/>
      <w:divBdr>
        <w:top w:val="none" w:sz="0" w:space="0" w:color="auto"/>
        <w:left w:val="none" w:sz="0" w:space="0" w:color="auto"/>
        <w:bottom w:val="none" w:sz="0" w:space="0" w:color="auto"/>
        <w:right w:val="none" w:sz="0" w:space="0" w:color="auto"/>
      </w:divBdr>
    </w:div>
    <w:div w:id="1595552732">
      <w:bodyDiv w:val="1"/>
      <w:marLeft w:val="0"/>
      <w:marRight w:val="0"/>
      <w:marTop w:val="0"/>
      <w:marBottom w:val="0"/>
      <w:divBdr>
        <w:top w:val="none" w:sz="0" w:space="0" w:color="auto"/>
        <w:left w:val="none" w:sz="0" w:space="0" w:color="auto"/>
        <w:bottom w:val="none" w:sz="0" w:space="0" w:color="auto"/>
        <w:right w:val="none" w:sz="0" w:space="0" w:color="auto"/>
      </w:divBdr>
    </w:div>
    <w:div w:id="1608657640">
      <w:bodyDiv w:val="1"/>
      <w:marLeft w:val="0"/>
      <w:marRight w:val="0"/>
      <w:marTop w:val="0"/>
      <w:marBottom w:val="0"/>
      <w:divBdr>
        <w:top w:val="none" w:sz="0" w:space="0" w:color="auto"/>
        <w:left w:val="none" w:sz="0" w:space="0" w:color="auto"/>
        <w:bottom w:val="none" w:sz="0" w:space="0" w:color="auto"/>
        <w:right w:val="none" w:sz="0" w:space="0" w:color="auto"/>
      </w:divBdr>
    </w:div>
    <w:div w:id="1643729451">
      <w:bodyDiv w:val="1"/>
      <w:marLeft w:val="0"/>
      <w:marRight w:val="0"/>
      <w:marTop w:val="0"/>
      <w:marBottom w:val="0"/>
      <w:divBdr>
        <w:top w:val="none" w:sz="0" w:space="0" w:color="auto"/>
        <w:left w:val="none" w:sz="0" w:space="0" w:color="auto"/>
        <w:bottom w:val="none" w:sz="0" w:space="0" w:color="auto"/>
        <w:right w:val="none" w:sz="0" w:space="0" w:color="auto"/>
      </w:divBdr>
    </w:div>
    <w:div w:id="1657149998">
      <w:bodyDiv w:val="1"/>
      <w:marLeft w:val="0"/>
      <w:marRight w:val="0"/>
      <w:marTop w:val="0"/>
      <w:marBottom w:val="0"/>
      <w:divBdr>
        <w:top w:val="none" w:sz="0" w:space="0" w:color="auto"/>
        <w:left w:val="none" w:sz="0" w:space="0" w:color="auto"/>
        <w:bottom w:val="none" w:sz="0" w:space="0" w:color="auto"/>
        <w:right w:val="none" w:sz="0" w:space="0" w:color="auto"/>
      </w:divBdr>
    </w:div>
    <w:div w:id="1684085293">
      <w:bodyDiv w:val="1"/>
      <w:marLeft w:val="0"/>
      <w:marRight w:val="0"/>
      <w:marTop w:val="0"/>
      <w:marBottom w:val="0"/>
      <w:divBdr>
        <w:top w:val="none" w:sz="0" w:space="0" w:color="auto"/>
        <w:left w:val="none" w:sz="0" w:space="0" w:color="auto"/>
        <w:bottom w:val="none" w:sz="0" w:space="0" w:color="auto"/>
        <w:right w:val="none" w:sz="0" w:space="0" w:color="auto"/>
      </w:divBdr>
    </w:div>
    <w:div w:id="1685549010">
      <w:bodyDiv w:val="1"/>
      <w:marLeft w:val="0"/>
      <w:marRight w:val="0"/>
      <w:marTop w:val="0"/>
      <w:marBottom w:val="0"/>
      <w:divBdr>
        <w:top w:val="none" w:sz="0" w:space="0" w:color="auto"/>
        <w:left w:val="none" w:sz="0" w:space="0" w:color="auto"/>
        <w:bottom w:val="none" w:sz="0" w:space="0" w:color="auto"/>
        <w:right w:val="none" w:sz="0" w:space="0" w:color="auto"/>
      </w:divBdr>
    </w:div>
    <w:div w:id="1709452588">
      <w:bodyDiv w:val="1"/>
      <w:marLeft w:val="0"/>
      <w:marRight w:val="0"/>
      <w:marTop w:val="0"/>
      <w:marBottom w:val="0"/>
      <w:divBdr>
        <w:top w:val="none" w:sz="0" w:space="0" w:color="auto"/>
        <w:left w:val="none" w:sz="0" w:space="0" w:color="auto"/>
        <w:bottom w:val="none" w:sz="0" w:space="0" w:color="auto"/>
        <w:right w:val="none" w:sz="0" w:space="0" w:color="auto"/>
      </w:divBdr>
    </w:div>
    <w:div w:id="1742173388">
      <w:bodyDiv w:val="1"/>
      <w:marLeft w:val="0"/>
      <w:marRight w:val="0"/>
      <w:marTop w:val="0"/>
      <w:marBottom w:val="0"/>
      <w:divBdr>
        <w:top w:val="none" w:sz="0" w:space="0" w:color="auto"/>
        <w:left w:val="none" w:sz="0" w:space="0" w:color="auto"/>
        <w:bottom w:val="none" w:sz="0" w:space="0" w:color="auto"/>
        <w:right w:val="none" w:sz="0" w:space="0" w:color="auto"/>
      </w:divBdr>
    </w:div>
    <w:div w:id="1766412787">
      <w:bodyDiv w:val="1"/>
      <w:marLeft w:val="0"/>
      <w:marRight w:val="0"/>
      <w:marTop w:val="0"/>
      <w:marBottom w:val="0"/>
      <w:divBdr>
        <w:top w:val="none" w:sz="0" w:space="0" w:color="auto"/>
        <w:left w:val="none" w:sz="0" w:space="0" w:color="auto"/>
        <w:bottom w:val="none" w:sz="0" w:space="0" w:color="auto"/>
        <w:right w:val="none" w:sz="0" w:space="0" w:color="auto"/>
      </w:divBdr>
    </w:div>
    <w:div w:id="1799684841">
      <w:bodyDiv w:val="1"/>
      <w:marLeft w:val="0"/>
      <w:marRight w:val="0"/>
      <w:marTop w:val="0"/>
      <w:marBottom w:val="0"/>
      <w:divBdr>
        <w:top w:val="none" w:sz="0" w:space="0" w:color="auto"/>
        <w:left w:val="none" w:sz="0" w:space="0" w:color="auto"/>
        <w:bottom w:val="none" w:sz="0" w:space="0" w:color="auto"/>
        <w:right w:val="none" w:sz="0" w:space="0" w:color="auto"/>
      </w:divBdr>
    </w:div>
    <w:div w:id="1819111487">
      <w:bodyDiv w:val="1"/>
      <w:marLeft w:val="0"/>
      <w:marRight w:val="0"/>
      <w:marTop w:val="0"/>
      <w:marBottom w:val="0"/>
      <w:divBdr>
        <w:top w:val="none" w:sz="0" w:space="0" w:color="auto"/>
        <w:left w:val="none" w:sz="0" w:space="0" w:color="auto"/>
        <w:bottom w:val="none" w:sz="0" w:space="0" w:color="auto"/>
        <w:right w:val="none" w:sz="0" w:space="0" w:color="auto"/>
      </w:divBdr>
    </w:div>
    <w:div w:id="1839348378">
      <w:bodyDiv w:val="1"/>
      <w:marLeft w:val="0"/>
      <w:marRight w:val="0"/>
      <w:marTop w:val="0"/>
      <w:marBottom w:val="0"/>
      <w:divBdr>
        <w:top w:val="none" w:sz="0" w:space="0" w:color="auto"/>
        <w:left w:val="none" w:sz="0" w:space="0" w:color="auto"/>
        <w:bottom w:val="none" w:sz="0" w:space="0" w:color="auto"/>
        <w:right w:val="none" w:sz="0" w:space="0" w:color="auto"/>
      </w:divBdr>
    </w:div>
    <w:div w:id="1851680210">
      <w:bodyDiv w:val="1"/>
      <w:marLeft w:val="0"/>
      <w:marRight w:val="0"/>
      <w:marTop w:val="0"/>
      <w:marBottom w:val="0"/>
      <w:divBdr>
        <w:top w:val="none" w:sz="0" w:space="0" w:color="auto"/>
        <w:left w:val="none" w:sz="0" w:space="0" w:color="auto"/>
        <w:bottom w:val="none" w:sz="0" w:space="0" w:color="auto"/>
        <w:right w:val="none" w:sz="0" w:space="0" w:color="auto"/>
      </w:divBdr>
    </w:div>
    <w:div w:id="1861047620">
      <w:bodyDiv w:val="1"/>
      <w:marLeft w:val="0"/>
      <w:marRight w:val="0"/>
      <w:marTop w:val="0"/>
      <w:marBottom w:val="0"/>
      <w:divBdr>
        <w:top w:val="none" w:sz="0" w:space="0" w:color="auto"/>
        <w:left w:val="none" w:sz="0" w:space="0" w:color="auto"/>
        <w:bottom w:val="none" w:sz="0" w:space="0" w:color="auto"/>
        <w:right w:val="none" w:sz="0" w:space="0" w:color="auto"/>
      </w:divBdr>
    </w:div>
    <w:div w:id="1879583131">
      <w:bodyDiv w:val="1"/>
      <w:marLeft w:val="0"/>
      <w:marRight w:val="0"/>
      <w:marTop w:val="0"/>
      <w:marBottom w:val="0"/>
      <w:divBdr>
        <w:top w:val="none" w:sz="0" w:space="0" w:color="auto"/>
        <w:left w:val="none" w:sz="0" w:space="0" w:color="auto"/>
        <w:bottom w:val="none" w:sz="0" w:space="0" w:color="auto"/>
        <w:right w:val="none" w:sz="0" w:space="0" w:color="auto"/>
      </w:divBdr>
    </w:div>
    <w:div w:id="1908370868">
      <w:bodyDiv w:val="1"/>
      <w:marLeft w:val="0"/>
      <w:marRight w:val="0"/>
      <w:marTop w:val="0"/>
      <w:marBottom w:val="0"/>
      <w:divBdr>
        <w:top w:val="none" w:sz="0" w:space="0" w:color="auto"/>
        <w:left w:val="none" w:sz="0" w:space="0" w:color="auto"/>
        <w:bottom w:val="none" w:sz="0" w:space="0" w:color="auto"/>
        <w:right w:val="none" w:sz="0" w:space="0" w:color="auto"/>
      </w:divBdr>
    </w:div>
    <w:div w:id="1909218763">
      <w:bodyDiv w:val="1"/>
      <w:marLeft w:val="0"/>
      <w:marRight w:val="0"/>
      <w:marTop w:val="0"/>
      <w:marBottom w:val="0"/>
      <w:divBdr>
        <w:top w:val="none" w:sz="0" w:space="0" w:color="auto"/>
        <w:left w:val="none" w:sz="0" w:space="0" w:color="auto"/>
        <w:bottom w:val="none" w:sz="0" w:space="0" w:color="auto"/>
        <w:right w:val="none" w:sz="0" w:space="0" w:color="auto"/>
      </w:divBdr>
    </w:div>
    <w:div w:id="1917788510">
      <w:bodyDiv w:val="1"/>
      <w:marLeft w:val="0"/>
      <w:marRight w:val="0"/>
      <w:marTop w:val="0"/>
      <w:marBottom w:val="0"/>
      <w:divBdr>
        <w:top w:val="none" w:sz="0" w:space="0" w:color="auto"/>
        <w:left w:val="none" w:sz="0" w:space="0" w:color="auto"/>
        <w:bottom w:val="none" w:sz="0" w:space="0" w:color="auto"/>
        <w:right w:val="none" w:sz="0" w:space="0" w:color="auto"/>
      </w:divBdr>
    </w:div>
    <w:div w:id="1948275603">
      <w:bodyDiv w:val="1"/>
      <w:marLeft w:val="0"/>
      <w:marRight w:val="0"/>
      <w:marTop w:val="0"/>
      <w:marBottom w:val="0"/>
      <w:divBdr>
        <w:top w:val="none" w:sz="0" w:space="0" w:color="auto"/>
        <w:left w:val="none" w:sz="0" w:space="0" w:color="auto"/>
        <w:bottom w:val="none" w:sz="0" w:space="0" w:color="auto"/>
        <w:right w:val="none" w:sz="0" w:space="0" w:color="auto"/>
      </w:divBdr>
    </w:div>
    <w:div w:id="1993869572">
      <w:bodyDiv w:val="1"/>
      <w:marLeft w:val="0"/>
      <w:marRight w:val="0"/>
      <w:marTop w:val="0"/>
      <w:marBottom w:val="0"/>
      <w:divBdr>
        <w:top w:val="none" w:sz="0" w:space="0" w:color="auto"/>
        <w:left w:val="none" w:sz="0" w:space="0" w:color="auto"/>
        <w:bottom w:val="none" w:sz="0" w:space="0" w:color="auto"/>
        <w:right w:val="none" w:sz="0" w:space="0" w:color="auto"/>
      </w:divBdr>
    </w:div>
    <w:div w:id="2027901504">
      <w:bodyDiv w:val="1"/>
      <w:marLeft w:val="0"/>
      <w:marRight w:val="0"/>
      <w:marTop w:val="0"/>
      <w:marBottom w:val="0"/>
      <w:divBdr>
        <w:top w:val="none" w:sz="0" w:space="0" w:color="auto"/>
        <w:left w:val="none" w:sz="0" w:space="0" w:color="auto"/>
        <w:bottom w:val="none" w:sz="0" w:space="0" w:color="auto"/>
        <w:right w:val="none" w:sz="0" w:space="0" w:color="auto"/>
      </w:divBdr>
    </w:div>
    <w:div w:id="2030522202">
      <w:bodyDiv w:val="1"/>
      <w:marLeft w:val="0"/>
      <w:marRight w:val="0"/>
      <w:marTop w:val="0"/>
      <w:marBottom w:val="0"/>
      <w:divBdr>
        <w:top w:val="none" w:sz="0" w:space="0" w:color="auto"/>
        <w:left w:val="none" w:sz="0" w:space="0" w:color="auto"/>
        <w:bottom w:val="none" w:sz="0" w:space="0" w:color="auto"/>
        <w:right w:val="none" w:sz="0" w:space="0" w:color="auto"/>
      </w:divBdr>
    </w:div>
    <w:div w:id="2047561205">
      <w:bodyDiv w:val="1"/>
      <w:marLeft w:val="0"/>
      <w:marRight w:val="0"/>
      <w:marTop w:val="0"/>
      <w:marBottom w:val="0"/>
      <w:divBdr>
        <w:top w:val="none" w:sz="0" w:space="0" w:color="auto"/>
        <w:left w:val="none" w:sz="0" w:space="0" w:color="auto"/>
        <w:bottom w:val="none" w:sz="0" w:space="0" w:color="auto"/>
        <w:right w:val="none" w:sz="0" w:space="0" w:color="auto"/>
      </w:divBdr>
    </w:div>
    <w:div w:id="2051802622">
      <w:bodyDiv w:val="1"/>
      <w:marLeft w:val="0"/>
      <w:marRight w:val="0"/>
      <w:marTop w:val="0"/>
      <w:marBottom w:val="0"/>
      <w:divBdr>
        <w:top w:val="none" w:sz="0" w:space="0" w:color="auto"/>
        <w:left w:val="none" w:sz="0" w:space="0" w:color="auto"/>
        <w:bottom w:val="none" w:sz="0" w:space="0" w:color="auto"/>
        <w:right w:val="none" w:sz="0" w:space="0" w:color="auto"/>
      </w:divBdr>
    </w:div>
    <w:div w:id="2056545381">
      <w:bodyDiv w:val="1"/>
      <w:marLeft w:val="0"/>
      <w:marRight w:val="0"/>
      <w:marTop w:val="0"/>
      <w:marBottom w:val="0"/>
      <w:divBdr>
        <w:top w:val="none" w:sz="0" w:space="0" w:color="auto"/>
        <w:left w:val="none" w:sz="0" w:space="0" w:color="auto"/>
        <w:bottom w:val="none" w:sz="0" w:space="0" w:color="auto"/>
        <w:right w:val="none" w:sz="0" w:space="0" w:color="auto"/>
      </w:divBdr>
    </w:div>
    <w:div w:id="2063602579">
      <w:bodyDiv w:val="1"/>
      <w:marLeft w:val="0"/>
      <w:marRight w:val="0"/>
      <w:marTop w:val="0"/>
      <w:marBottom w:val="0"/>
      <w:divBdr>
        <w:top w:val="none" w:sz="0" w:space="0" w:color="auto"/>
        <w:left w:val="none" w:sz="0" w:space="0" w:color="auto"/>
        <w:bottom w:val="none" w:sz="0" w:space="0" w:color="auto"/>
        <w:right w:val="none" w:sz="0" w:space="0" w:color="auto"/>
      </w:divBdr>
    </w:div>
    <w:div w:id="2067683442">
      <w:bodyDiv w:val="1"/>
      <w:marLeft w:val="0"/>
      <w:marRight w:val="0"/>
      <w:marTop w:val="0"/>
      <w:marBottom w:val="0"/>
      <w:divBdr>
        <w:top w:val="none" w:sz="0" w:space="0" w:color="auto"/>
        <w:left w:val="none" w:sz="0" w:space="0" w:color="auto"/>
        <w:bottom w:val="none" w:sz="0" w:space="0" w:color="auto"/>
        <w:right w:val="none" w:sz="0" w:space="0" w:color="auto"/>
      </w:divBdr>
    </w:div>
    <w:div w:id="2070303962">
      <w:bodyDiv w:val="1"/>
      <w:marLeft w:val="0"/>
      <w:marRight w:val="0"/>
      <w:marTop w:val="0"/>
      <w:marBottom w:val="0"/>
      <w:divBdr>
        <w:top w:val="none" w:sz="0" w:space="0" w:color="auto"/>
        <w:left w:val="none" w:sz="0" w:space="0" w:color="auto"/>
        <w:bottom w:val="none" w:sz="0" w:space="0" w:color="auto"/>
        <w:right w:val="none" w:sz="0" w:space="0" w:color="auto"/>
      </w:divBdr>
    </w:div>
    <w:div w:id="2095663821">
      <w:bodyDiv w:val="1"/>
      <w:marLeft w:val="0"/>
      <w:marRight w:val="0"/>
      <w:marTop w:val="0"/>
      <w:marBottom w:val="0"/>
      <w:divBdr>
        <w:top w:val="none" w:sz="0" w:space="0" w:color="auto"/>
        <w:left w:val="none" w:sz="0" w:space="0" w:color="auto"/>
        <w:bottom w:val="none" w:sz="0" w:space="0" w:color="auto"/>
        <w:right w:val="none" w:sz="0" w:space="0" w:color="auto"/>
      </w:divBdr>
    </w:div>
    <w:div w:id="2096971656">
      <w:bodyDiv w:val="1"/>
      <w:marLeft w:val="0"/>
      <w:marRight w:val="0"/>
      <w:marTop w:val="0"/>
      <w:marBottom w:val="0"/>
      <w:divBdr>
        <w:top w:val="none" w:sz="0" w:space="0" w:color="auto"/>
        <w:left w:val="none" w:sz="0" w:space="0" w:color="auto"/>
        <w:bottom w:val="none" w:sz="0" w:space="0" w:color="auto"/>
        <w:right w:val="none" w:sz="0" w:space="0" w:color="auto"/>
      </w:divBdr>
    </w:div>
    <w:div w:id="2101216237">
      <w:bodyDiv w:val="1"/>
      <w:marLeft w:val="0"/>
      <w:marRight w:val="0"/>
      <w:marTop w:val="0"/>
      <w:marBottom w:val="0"/>
      <w:divBdr>
        <w:top w:val="none" w:sz="0" w:space="0" w:color="auto"/>
        <w:left w:val="none" w:sz="0" w:space="0" w:color="auto"/>
        <w:bottom w:val="none" w:sz="0" w:space="0" w:color="auto"/>
        <w:right w:val="none" w:sz="0" w:space="0" w:color="auto"/>
      </w:divBdr>
    </w:div>
    <w:div w:id="213741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ADF71-E6CF-4BAD-9BEB-9ED98C1E2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242</Words>
  <Characters>1848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Ohio's Model Curriclum for Social Studies</vt:lpstr>
    </vt:vector>
  </TitlesOfParts>
  <Company/>
  <LinksUpToDate>false</LinksUpToDate>
  <CharactersWithSpaces>2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tudies Model Curriculum for Grade 6</dc:title>
  <dc:subject/>
  <dc:creator>Ludwig, Stacy</dc:creator>
  <cp:keywords>model curriculum, social studies</cp:keywords>
  <dc:description/>
  <cp:lastModifiedBy>Mallory, Andrea</cp:lastModifiedBy>
  <cp:revision>3</cp:revision>
  <cp:lastPrinted>2019-05-07T13:03:00Z</cp:lastPrinted>
  <dcterms:created xsi:type="dcterms:W3CDTF">2019-09-13T14:39:00Z</dcterms:created>
  <dcterms:modified xsi:type="dcterms:W3CDTF">2019-09-13T14:40:00Z</dcterms:modified>
</cp:coreProperties>
</file>